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5FC39"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72ABD68A" wp14:editId="45524E8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F7366">
        <w:t>The shifting nature of i</w:t>
      </w:r>
      <w:r w:rsidR="00AB0FA7" w:rsidRPr="00AB0FA7">
        <w:t>dentity</w:t>
      </w:r>
    </w:p>
    <w:p w14:paraId="0D19D713" w14:textId="77777777" w:rsidR="009862E0" w:rsidRDefault="00AB0FA7" w:rsidP="00870252">
      <w:pPr>
        <w:pStyle w:val="IOSheading22017"/>
      </w:pPr>
      <w:r>
        <w:t xml:space="preserve">Year 11 English: </w:t>
      </w:r>
      <w:r w:rsidR="00870252">
        <w:t>reading to write – transition to senior English</w:t>
      </w:r>
    </w:p>
    <w:p w14:paraId="335CA881" w14:textId="77777777" w:rsidR="00AB0FA7" w:rsidRDefault="00AB0FA7" w:rsidP="00AB0FA7">
      <w:pPr>
        <w:pStyle w:val="IOSbodytext2017"/>
        <w:rPr>
          <w:lang w:eastAsia="en-US"/>
        </w:rPr>
      </w:pPr>
      <w:r>
        <w:rPr>
          <w:lang w:eastAsia="en-US"/>
        </w:rPr>
        <w:t>Duration:</w:t>
      </w:r>
      <w:r w:rsidR="00870252">
        <w:rPr>
          <w:lang w:eastAsia="en-US"/>
        </w:rPr>
        <w:t xml:space="preserve"> </w:t>
      </w:r>
      <w:r>
        <w:rPr>
          <w:lang w:eastAsia="en-US"/>
        </w:rPr>
        <w:t>10 Weeks</w:t>
      </w:r>
    </w:p>
    <w:p w14:paraId="04B923F9" w14:textId="77777777" w:rsidR="006F7366" w:rsidRDefault="006F7366" w:rsidP="006F7366">
      <w:pPr>
        <w:pStyle w:val="IOSreference2017"/>
      </w:pPr>
      <w:r>
        <w:t xml:space="preserve">This document references the </w:t>
      </w:r>
      <w:hyperlink r:id="rId11" w:history="1">
        <w:r>
          <w:rPr>
            <w:rStyle w:val="Hyperlink"/>
          </w:rPr>
          <w:t>English Standard Stage 6 Syllabus</w:t>
        </w:r>
      </w:hyperlink>
      <w:r>
        <w:t xml:space="preserve"> © 2017 </w:t>
      </w:r>
      <w:hyperlink r:id="rId12" w:history="1">
        <w:r>
          <w:rPr>
            <w:rStyle w:val="Hyperlink"/>
          </w:rPr>
          <w:t xml:space="preserve">Copyright NSW Education Standards Authority (NESA) </w:t>
        </w:r>
      </w:hyperlink>
      <w:r>
        <w:t xml:space="preserve"> for and on behalf of the Crown in right of the State of New South Wales.</w:t>
      </w:r>
    </w:p>
    <w:p w14:paraId="4DA5C965" w14:textId="77777777" w:rsidR="00870252" w:rsidRDefault="00870252" w:rsidP="00870252">
      <w:pPr>
        <w:pStyle w:val="IOSheading32017"/>
      </w:pPr>
      <w:r>
        <w:t>Unit rationale</w:t>
      </w:r>
    </w:p>
    <w:p w14:paraId="6C2BFB89" w14:textId="77777777" w:rsidR="00AB0FA7" w:rsidRDefault="00AB0FA7" w:rsidP="00AB0FA7">
      <w:pPr>
        <w:pStyle w:val="IOSbodytext2017"/>
        <w:rPr>
          <w:lang w:eastAsia="en-US"/>
        </w:rPr>
      </w:pPr>
      <w:r>
        <w:rPr>
          <w:lang w:eastAsia="en-US"/>
        </w:rPr>
        <w:t xml:space="preserve">In the Common Module – Reading to </w:t>
      </w:r>
      <w:r w:rsidR="00870252">
        <w:rPr>
          <w:lang w:eastAsia="en-US"/>
        </w:rPr>
        <w:t>write</w:t>
      </w:r>
      <w:r>
        <w:rPr>
          <w:lang w:eastAsia="en-US"/>
        </w:rPr>
        <w:t>, students develop the skills and knowledge to appreciate, understand, analyse and evaluate texts. Students will study and reflect on a variety of texts around the idea of individual and collective identity. The focus text for this unit is Tim Winton’s collection of short stories, The Turning. Students will read and respond to a range of other creative and persuasive texts. These other texts connect with the focus text through the study of textual concepts, genre, language form and features. Students will undertake a range of writing activities throughout the unit to assist in preparing for this task.</w:t>
      </w:r>
    </w:p>
    <w:p w14:paraId="6E5D9A6C" w14:textId="77777777" w:rsidR="00AB0FA7" w:rsidRDefault="00870252" w:rsidP="00870252">
      <w:pPr>
        <w:pStyle w:val="IOSheading42017"/>
      </w:pPr>
      <w:r>
        <w:t>Focus question(s)</w:t>
      </w:r>
    </w:p>
    <w:p w14:paraId="17FA118E" w14:textId="77777777" w:rsidR="00AB0FA7" w:rsidRDefault="00AB0FA7" w:rsidP="00870252">
      <w:pPr>
        <w:pStyle w:val="IOSlist1bullet2017"/>
        <w:rPr>
          <w:lang w:eastAsia="en-US"/>
        </w:rPr>
      </w:pPr>
      <w:r>
        <w:rPr>
          <w:lang w:eastAsia="en-US"/>
        </w:rPr>
        <w:t>How are individual identity and collective identity explored in texts?</w:t>
      </w:r>
    </w:p>
    <w:p w14:paraId="6F8032D9" w14:textId="77777777" w:rsidR="00AB0FA7" w:rsidRDefault="00AB0FA7" w:rsidP="00870252">
      <w:pPr>
        <w:pStyle w:val="IOSlist1bullet2017"/>
        <w:rPr>
          <w:lang w:eastAsia="en-US"/>
        </w:rPr>
      </w:pPr>
      <w:r>
        <w:rPr>
          <w:lang w:eastAsia="en-US"/>
        </w:rPr>
        <w:t>How do composers convey a sense of individual and collective identity?</w:t>
      </w:r>
    </w:p>
    <w:p w14:paraId="242BACDD" w14:textId="77777777" w:rsidR="00AB0FA7" w:rsidRDefault="00870252" w:rsidP="00870252">
      <w:pPr>
        <w:pStyle w:val="IOSheading32017"/>
      </w:pPr>
      <w:r>
        <w:t>Outcomes</w:t>
      </w:r>
    </w:p>
    <w:p w14:paraId="3A9361D8" w14:textId="77777777" w:rsidR="00AB0FA7" w:rsidRDefault="00AB0FA7" w:rsidP="00870252">
      <w:pPr>
        <w:pStyle w:val="IOSlist1bullet2017"/>
        <w:rPr>
          <w:lang w:eastAsia="en-US"/>
        </w:rPr>
      </w:pPr>
      <w:r>
        <w:rPr>
          <w:lang w:eastAsia="en-US"/>
        </w:rPr>
        <w:t>EN 11-1 responds to, composes and evaluates complex texts for understanding, interpretation, critical analysis, imaginative expression and pleasure.</w:t>
      </w:r>
    </w:p>
    <w:p w14:paraId="431D60DA" w14:textId="77777777" w:rsidR="00AB0FA7" w:rsidRDefault="00AB0FA7" w:rsidP="00870252">
      <w:pPr>
        <w:pStyle w:val="IOSlist1bullet2017"/>
        <w:rPr>
          <w:lang w:eastAsia="en-US"/>
        </w:rPr>
      </w:pPr>
      <w:r>
        <w:rPr>
          <w:lang w:eastAsia="en-US"/>
        </w:rPr>
        <w:lastRenderedPageBreak/>
        <w:t>EN11-2 uses and evaluates processes, skills and knowledge required to effectively respond to and compose texts in different modes, media and technologies</w:t>
      </w:r>
    </w:p>
    <w:p w14:paraId="59196CAD" w14:textId="77777777" w:rsidR="00AB0FA7" w:rsidRDefault="00AB0FA7" w:rsidP="00870252">
      <w:pPr>
        <w:pStyle w:val="IOSlist1bullet2017"/>
        <w:rPr>
          <w:lang w:eastAsia="en-US"/>
        </w:rPr>
      </w:pPr>
      <w:r>
        <w:rPr>
          <w:lang w:eastAsia="en-US"/>
        </w:rPr>
        <w:t>EN 11-4 strategically uses knowledge, skills and understanding of language concepts and literary devices in new and different contexts.</w:t>
      </w:r>
    </w:p>
    <w:p w14:paraId="3F6B0EC0" w14:textId="77777777" w:rsidR="00870252" w:rsidRDefault="00870252" w:rsidP="00870252">
      <w:pPr>
        <w:pStyle w:val="IOSheading32017"/>
      </w:pPr>
      <w:r>
        <w:t>Assessment outline</w:t>
      </w:r>
    </w:p>
    <w:p w14:paraId="0921B6CB" w14:textId="77777777" w:rsidR="00AB0FA7" w:rsidRDefault="00AB0FA7" w:rsidP="00AB0FA7">
      <w:pPr>
        <w:pStyle w:val="IOSbodytext2017"/>
        <w:rPr>
          <w:lang w:eastAsia="en-US"/>
        </w:rPr>
      </w:pPr>
      <w:r>
        <w:rPr>
          <w:lang w:eastAsia="en-US"/>
        </w:rPr>
        <w:t xml:space="preserve">Students will create an interactive website based on the concept of identity. Incorporated within this web page will be: a thesis statement, critical response, a related text, a narrative and an embedded recording of a dramatic reading of the creative response. This presentation will be used as a resource for other </w:t>
      </w:r>
      <w:r w:rsidR="00870252">
        <w:rPr>
          <w:lang w:eastAsia="en-US"/>
        </w:rPr>
        <w:t>year 11 students.</w:t>
      </w:r>
    </w:p>
    <w:p w14:paraId="6D6E3175" w14:textId="77777777" w:rsidR="00AB0FA7" w:rsidRDefault="00AB0FA7" w:rsidP="00AB0FA7">
      <w:pPr>
        <w:pStyle w:val="IOSbodytext2017"/>
        <w:rPr>
          <w:lang w:eastAsia="en-US"/>
        </w:rPr>
      </w:pPr>
      <w:r>
        <w:rPr>
          <w:lang w:eastAsia="en-US"/>
        </w:rPr>
        <w:t>Texts: Tim Winton - The Turning</w:t>
      </w:r>
    </w:p>
    <w:p w14:paraId="376C39AF" w14:textId="77777777" w:rsidR="00870252" w:rsidRDefault="00870252" w:rsidP="00870252">
      <w:pPr>
        <w:pStyle w:val="IOSunformattedspace2017"/>
        <w:rPr>
          <w:lang w:eastAsia="en-US"/>
        </w:rPr>
      </w:pPr>
    </w:p>
    <w:tbl>
      <w:tblPr>
        <w:tblStyle w:val="TableGrid"/>
        <w:tblW w:w="15761" w:type="dxa"/>
        <w:tblLook w:val="04A0" w:firstRow="1" w:lastRow="0" w:firstColumn="1" w:lastColumn="0" w:noHBand="0" w:noVBand="1"/>
        <w:tblDescription w:val="the table lists the outcomes/content, teaching and learning and evidence of learning for the unit"/>
      </w:tblPr>
      <w:tblGrid>
        <w:gridCol w:w="3288"/>
        <w:gridCol w:w="8504"/>
        <w:gridCol w:w="3969"/>
      </w:tblGrid>
      <w:tr w:rsidR="00FF1AF9" w14:paraId="53B3C6AA" w14:textId="77777777" w:rsidTr="00FF1AF9">
        <w:trPr>
          <w:tblHeader/>
        </w:trPr>
        <w:tc>
          <w:tcPr>
            <w:tcW w:w="3288" w:type="dxa"/>
          </w:tcPr>
          <w:p w14:paraId="4DEDC2DE" w14:textId="77777777" w:rsidR="00AB0FA7" w:rsidRDefault="00577222" w:rsidP="00AB0FA7">
            <w:pPr>
              <w:pStyle w:val="IOStableheading2017"/>
              <w:rPr>
                <w:lang w:eastAsia="en-US"/>
              </w:rPr>
            </w:pPr>
            <w:r w:rsidRPr="00577222">
              <w:rPr>
                <w:lang w:eastAsia="en-US"/>
              </w:rPr>
              <w:t>Outcomes/content</w:t>
            </w:r>
          </w:p>
        </w:tc>
        <w:tc>
          <w:tcPr>
            <w:tcW w:w="8504" w:type="dxa"/>
          </w:tcPr>
          <w:p w14:paraId="3559A5C0" w14:textId="77777777" w:rsidR="00AB0FA7" w:rsidRDefault="00577222" w:rsidP="00AB0FA7">
            <w:pPr>
              <w:pStyle w:val="IOStableheading2017"/>
              <w:rPr>
                <w:lang w:eastAsia="en-US"/>
              </w:rPr>
            </w:pPr>
            <w:r w:rsidRPr="00577222">
              <w:rPr>
                <w:lang w:eastAsia="en-US"/>
              </w:rPr>
              <w:t>Teaching and learning</w:t>
            </w:r>
          </w:p>
        </w:tc>
        <w:tc>
          <w:tcPr>
            <w:tcW w:w="3969" w:type="dxa"/>
          </w:tcPr>
          <w:p w14:paraId="4B388E31" w14:textId="77777777" w:rsidR="00AB0FA7" w:rsidRDefault="00577222" w:rsidP="00AB0FA7">
            <w:pPr>
              <w:pStyle w:val="IOStableheading2017"/>
              <w:rPr>
                <w:lang w:eastAsia="en-US"/>
              </w:rPr>
            </w:pPr>
            <w:r w:rsidRPr="00577222">
              <w:rPr>
                <w:lang w:eastAsia="en-US"/>
              </w:rPr>
              <w:t>Evidence of learning</w:t>
            </w:r>
          </w:p>
        </w:tc>
      </w:tr>
      <w:tr w:rsidR="00FF1AF9" w14:paraId="1DB06E67" w14:textId="77777777" w:rsidTr="00FF1AF9">
        <w:tc>
          <w:tcPr>
            <w:tcW w:w="3288" w:type="dxa"/>
          </w:tcPr>
          <w:p w14:paraId="32D951EF" w14:textId="77777777" w:rsidR="00577222" w:rsidRPr="00870252" w:rsidRDefault="00577222" w:rsidP="00577222">
            <w:pPr>
              <w:pStyle w:val="IOStabletext2017"/>
              <w:rPr>
                <w:rStyle w:val="IOSstrongemphasis2017"/>
                <w:lang w:eastAsia="en-US"/>
              </w:rPr>
            </w:pPr>
            <w:r w:rsidRPr="00870252">
              <w:rPr>
                <w:rStyle w:val="IOSstrongemphasis2017"/>
                <w:lang w:eastAsia="en-US"/>
              </w:rPr>
              <w:t>Week 1</w:t>
            </w:r>
          </w:p>
          <w:p w14:paraId="5629000F" w14:textId="77777777" w:rsidR="00577222" w:rsidRPr="00870252" w:rsidRDefault="00577222" w:rsidP="00577222">
            <w:pPr>
              <w:pStyle w:val="IOStabletext2017"/>
              <w:rPr>
                <w:rStyle w:val="IOSstrongemphasis2017"/>
                <w:lang w:eastAsia="en-US"/>
              </w:rPr>
            </w:pPr>
            <w:r w:rsidRPr="00870252">
              <w:rPr>
                <w:rStyle w:val="IOSstrongemphasis2017"/>
                <w:lang w:eastAsia="en-US"/>
              </w:rPr>
              <w:t>Focus Questions:</w:t>
            </w:r>
          </w:p>
          <w:p w14:paraId="7DF42F2A" w14:textId="77777777" w:rsidR="00577222" w:rsidRDefault="00577222" w:rsidP="00870252">
            <w:pPr>
              <w:pStyle w:val="IOStablelist1bullet2017"/>
              <w:rPr>
                <w:lang w:eastAsia="en-US"/>
              </w:rPr>
            </w:pPr>
            <w:r>
              <w:rPr>
                <w:lang w:eastAsia="en-US"/>
              </w:rPr>
              <w:t>How do we define the significance and varying understanding associated with the concept of identity and place?</w:t>
            </w:r>
          </w:p>
          <w:p w14:paraId="1BC257CB" w14:textId="77777777" w:rsidR="00577222" w:rsidRDefault="00577222" w:rsidP="00870252">
            <w:pPr>
              <w:pStyle w:val="IOStablelist1bullet2017"/>
              <w:rPr>
                <w:lang w:eastAsia="en-US"/>
              </w:rPr>
            </w:pPr>
            <w:r>
              <w:rPr>
                <w:lang w:eastAsia="en-US"/>
              </w:rPr>
              <w:t>What is the place of literature in conveying the significance and connections associated with identity and place?</w:t>
            </w:r>
          </w:p>
          <w:p w14:paraId="09AED234" w14:textId="77777777" w:rsidR="00577222" w:rsidRPr="00870252" w:rsidRDefault="00577222" w:rsidP="00577222">
            <w:pPr>
              <w:pStyle w:val="IOStabletext2017"/>
              <w:rPr>
                <w:rStyle w:val="IOSstrongemphasis2017"/>
                <w:lang w:eastAsia="en-US"/>
              </w:rPr>
            </w:pPr>
            <w:r w:rsidRPr="00870252">
              <w:rPr>
                <w:rStyle w:val="IOSstrongemphasis2017"/>
                <w:lang w:eastAsia="en-US"/>
              </w:rPr>
              <w:t>Outcomes:</w:t>
            </w:r>
          </w:p>
          <w:p w14:paraId="12C2C4FF" w14:textId="77777777" w:rsidR="00577222" w:rsidRDefault="00577222" w:rsidP="00870252">
            <w:pPr>
              <w:pStyle w:val="IOStablelist1bullet2017"/>
              <w:rPr>
                <w:lang w:eastAsia="en-US"/>
              </w:rPr>
            </w:pPr>
            <w:r>
              <w:rPr>
                <w:lang w:eastAsia="en-US"/>
              </w:rPr>
              <w:t>A student uses and evaluates processes, skills and knowledge required to effectively respond to and compose texts in different modes, media and technologies EN 11-2</w:t>
            </w:r>
          </w:p>
          <w:p w14:paraId="550C35A4" w14:textId="77777777" w:rsidR="00577222" w:rsidRDefault="00577222" w:rsidP="00870252">
            <w:pPr>
              <w:pStyle w:val="IOStablelist1bullet2017"/>
              <w:rPr>
                <w:lang w:eastAsia="en-US"/>
              </w:rPr>
            </w:pPr>
            <w:r>
              <w:rPr>
                <w:lang w:eastAsia="en-US"/>
              </w:rPr>
              <w:t xml:space="preserve">A student understands and explains the diverse ways </w:t>
            </w:r>
            <w:r>
              <w:rPr>
                <w:lang w:eastAsia="en-US"/>
              </w:rPr>
              <w:lastRenderedPageBreak/>
              <w:t>texts can represent personal and public worlds EN 11-7</w:t>
            </w:r>
          </w:p>
          <w:p w14:paraId="5072A799" w14:textId="77777777" w:rsidR="00577222" w:rsidRDefault="00577222" w:rsidP="00870252">
            <w:pPr>
              <w:pStyle w:val="IOStablelist1bullet2017"/>
              <w:rPr>
                <w:lang w:eastAsia="en-US"/>
              </w:rPr>
            </w:pPr>
            <w:r>
              <w:rPr>
                <w:lang w:eastAsia="en-US"/>
              </w:rPr>
              <w:t>A student identifies and explains cultural assumptions in texts and their effects on meaning EN 11-8</w:t>
            </w:r>
          </w:p>
          <w:p w14:paraId="59947C4F" w14:textId="77777777" w:rsidR="00577222" w:rsidRPr="00870252" w:rsidRDefault="00577222" w:rsidP="00577222">
            <w:pPr>
              <w:pStyle w:val="IOStabletext2017"/>
              <w:rPr>
                <w:rStyle w:val="IOSstrongemphasis2017"/>
                <w:lang w:eastAsia="en-US"/>
              </w:rPr>
            </w:pPr>
            <w:r w:rsidRPr="00870252">
              <w:rPr>
                <w:rStyle w:val="IOSstrongemphasis2017"/>
                <w:lang w:eastAsia="en-US"/>
              </w:rPr>
              <w:t>Textual Concepts:</w:t>
            </w:r>
          </w:p>
          <w:p w14:paraId="3071D9D6" w14:textId="77777777" w:rsidR="00577222" w:rsidRDefault="00577222" w:rsidP="00870252">
            <w:pPr>
              <w:pStyle w:val="IOStablelist1bullet2017"/>
              <w:rPr>
                <w:lang w:eastAsia="en-US"/>
              </w:rPr>
            </w:pPr>
            <w:r>
              <w:rPr>
                <w:rFonts w:hint="eastAsia"/>
                <w:lang w:eastAsia="en-US"/>
              </w:rPr>
              <w:t>Context</w:t>
            </w:r>
          </w:p>
          <w:p w14:paraId="1ABEB93E" w14:textId="77777777" w:rsidR="00577222" w:rsidRDefault="00577222" w:rsidP="00870252">
            <w:pPr>
              <w:pStyle w:val="IOStablelist1bullet2017"/>
              <w:rPr>
                <w:lang w:eastAsia="en-US"/>
              </w:rPr>
            </w:pPr>
            <w:r>
              <w:rPr>
                <w:rFonts w:hint="eastAsia"/>
                <w:lang w:eastAsia="en-US"/>
              </w:rPr>
              <w:t>Perspective</w:t>
            </w:r>
          </w:p>
          <w:p w14:paraId="21D5327A" w14:textId="77777777" w:rsidR="00577222" w:rsidRDefault="00577222" w:rsidP="00870252">
            <w:pPr>
              <w:pStyle w:val="IOStablelist1bullet2017"/>
              <w:rPr>
                <w:lang w:eastAsia="en-US"/>
              </w:rPr>
            </w:pPr>
            <w:r>
              <w:rPr>
                <w:rFonts w:hint="eastAsia"/>
                <w:lang w:eastAsia="en-US"/>
              </w:rPr>
              <w:t>Representation</w:t>
            </w:r>
          </w:p>
          <w:p w14:paraId="0AFE3995" w14:textId="77777777" w:rsidR="00AB0FA7" w:rsidRDefault="00577222" w:rsidP="00870252">
            <w:pPr>
              <w:pStyle w:val="IOStablelist1bullet2017"/>
              <w:rPr>
                <w:lang w:eastAsia="en-US"/>
              </w:rPr>
            </w:pPr>
            <w:r>
              <w:rPr>
                <w:rFonts w:hint="eastAsia"/>
                <w:lang w:eastAsia="en-US"/>
              </w:rPr>
              <w:t>Theme</w:t>
            </w:r>
          </w:p>
        </w:tc>
        <w:tc>
          <w:tcPr>
            <w:tcW w:w="8504" w:type="dxa"/>
          </w:tcPr>
          <w:p w14:paraId="55F3B2A3" w14:textId="77777777" w:rsidR="00577222" w:rsidRPr="00870252" w:rsidRDefault="00577222" w:rsidP="00577222">
            <w:pPr>
              <w:pStyle w:val="IOStabletext2017"/>
              <w:rPr>
                <w:rStyle w:val="IOSstrongemphasis2017"/>
                <w:lang w:eastAsia="en-US"/>
              </w:rPr>
            </w:pPr>
            <w:r w:rsidRPr="00870252">
              <w:rPr>
                <w:rStyle w:val="IOSstrongemphasis2017"/>
                <w:lang w:eastAsia="en-US"/>
              </w:rPr>
              <w:lastRenderedPageBreak/>
              <w:t>Introduce unit:</w:t>
            </w:r>
          </w:p>
          <w:p w14:paraId="0119092F" w14:textId="77777777" w:rsidR="00577222" w:rsidRDefault="00577222" w:rsidP="00577222">
            <w:pPr>
              <w:pStyle w:val="IOStabletext2017"/>
              <w:rPr>
                <w:lang w:eastAsia="en-US"/>
              </w:rPr>
            </w:pPr>
            <w:r>
              <w:rPr>
                <w:lang w:eastAsia="en-US"/>
              </w:rPr>
              <w:t xml:space="preserve">Assessment task </w:t>
            </w:r>
          </w:p>
          <w:p w14:paraId="38820E1E" w14:textId="77777777" w:rsidR="00577222" w:rsidRDefault="00577222" w:rsidP="00577222">
            <w:pPr>
              <w:pStyle w:val="IOStabletext2017"/>
              <w:rPr>
                <w:lang w:eastAsia="en-US"/>
              </w:rPr>
            </w:pPr>
            <w:r>
              <w:rPr>
                <w:lang w:eastAsia="en-US"/>
              </w:rPr>
              <w:t>Hand out assessment task and go through time frame and structure of course.</w:t>
            </w:r>
          </w:p>
          <w:p w14:paraId="706457A8" w14:textId="77777777" w:rsidR="00577222" w:rsidRPr="00870252" w:rsidRDefault="00577222" w:rsidP="00577222">
            <w:pPr>
              <w:pStyle w:val="IOStabletext2017"/>
              <w:rPr>
                <w:rStyle w:val="IOSstrongemphasis2017"/>
                <w:lang w:eastAsia="en-US"/>
              </w:rPr>
            </w:pPr>
            <w:r w:rsidRPr="00870252">
              <w:rPr>
                <w:rStyle w:val="IOSstrongemphasis2017"/>
                <w:lang w:eastAsia="en-US"/>
              </w:rPr>
              <w:t>Identity</w:t>
            </w:r>
          </w:p>
          <w:p w14:paraId="5483CDA1" w14:textId="77777777" w:rsidR="00577222" w:rsidRPr="00D541F9" w:rsidRDefault="00577222" w:rsidP="00577222">
            <w:pPr>
              <w:pStyle w:val="IOStabletext2017"/>
              <w:rPr>
                <w:rStyle w:val="IOSstrongemphasis2017"/>
                <w:lang w:eastAsia="en-US"/>
              </w:rPr>
            </w:pPr>
            <w:r w:rsidRPr="00D541F9">
              <w:rPr>
                <w:rStyle w:val="IOSstrongemphasis2017"/>
                <w:lang w:eastAsia="en-US"/>
              </w:rPr>
              <w:t>Activity 1</w:t>
            </w:r>
          </w:p>
          <w:p w14:paraId="5F746E3B" w14:textId="77777777" w:rsidR="00577222" w:rsidRDefault="00577222" w:rsidP="00D541F9">
            <w:pPr>
              <w:pStyle w:val="IOStabletext2017"/>
              <w:rPr>
                <w:lang w:eastAsia="en-US"/>
              </w:rPr>
            </w:pPr>
            <w:r>
              <w:rPr>
                <w:lang w:eastAsia="en-US"/>
              </w:rPr>
              <w:t>What is identity?</w:t>
            </w:r>
          </w:p>
          <w:p w14:paraId="10B5B7FC" w14:textId="77777777" w:rsidR="00577222" w:rsidRDefault="00577222" w:rsidP="00870252">
            <w:pPr>
              <w:pStyle w:val="IOStablelist1bullet2017"/>
              <w:rPr>
                <w:lang w:eastAsia="en-US"/>
              </w:rPr>
            </w:pPr>
            <w:r>
              <w:rPr>
                <w:lang w:eastAsia="en-US"/>
              </w:rPr>
              <w:t>How do we represent ourselves in the modern world?</w:t>
            </w:r>
          </w:p>
          <w:p w14:paraId="265FFD44" w14:textId="77777777" w:rsidR="00577222" w:rsidRDefault="00577222" w:rsidP="00870252">
            <w:pPr>
              <w:pStyle w:val="IOStablelist1bullet2017"/>
              <w:rPr>
                <w:lang w:eastAsia="en-US"/>
              </w:rPr>
            </w:pPr>
            <w:r>
              <w:rPr>
                <w:lang w:eastAsia="en-US"/>
              </w:rPr>
              <w:t>How many defined identities do we have?</w:t>
            </w:r>
          </w:p>
          <w:p w14:paraId="4B83CE74" w14:textId="77777777" w:rsidR="00577222" w:rsidRDefault="00577222" w:rsidP="00870252">
            <w:pPr>
              <w:pStyle w:val="IOStablelist2bullet2017"/>
              <w:rPr>
                <w:lang w:eastAsia="en-US"/>
              </w:rPr>
            </w:pPr>
            <w:r>
              <w:rPr>
                <w:lang w:eastAsia="en-US"/>
              </w:rPr>
              <w:t>Personal</w:t>
            </w:r>
          </w:p>
          <w:p w14:paraId="1A940D30" w14:textId="77777777" w:rsidR="00577222" w:rsidRDefault="00577222" w:rsidP="00870252">
            <w:pPr>
              <w:pStyle w:val="IOStablelist2bullet2017"/>
              <w:rPr>
                <w:lang w:eastAsia="en-US"/>
              </w:rPr>
            </w:pPr>
            <w:r>
              <w:rPr>
                <w:lang w:eastAsia="en-US"/>
              </w:rPr>
              <w:t>Family</w:t>
            </w:r>
          </w:p>
          <w:p w14:paraId="3CCAA422" w14:textId="77777777" w:rsidR="00577222" w:rsidRDefault="00577222" w:rsidP="00870252">
            <w:pPr>
              <w:pStyle w:val="IOStablelist2bullet2017"/>
              <w:rPr>
                <w:lang w:eastAsia="en-US"/>
              </w:rPr>
            </w:pPr>
            <w:r>
              <w:rPr>
                <w:lang w:eastAsia="en-US"/>
              </w:rPr>
              <w:t>Cyber</w:t>
            </w:r>
          </w:p>
          <w:p w14:paraId="450780F2" w14:textId="77777777" w:rsidR="00577222" w:rsidRDefault="00577222" w:rsidP="00870252">
            <w:pPr>
              <w:pStyle w:val="IOStablelist2bullet2017"/>
              <w:rPr>
                <w:lang w:eastAsia="en-US"/>
              </w:rPr>
            </w:pPr>
            <w:r>
              <w:rPr>
                <w:lang w:eastAsia="en-US"/>
              </w:rPr>
              <w:t>Peers</w:t>
            </w:r>
          </w:p>
          <w:p w14:paraId="4BEAA086" w14:textId="77777777" w:rsidR="00577222" w:rsidRDefault="00577222" w:rsidP="00870252">
            <w:pPr>
              <w:pStyle w:val="IOStablelist1bullet2017"/>
              <w:rPr>
                <w:lang w:eastAsia="en-US"/>
              </w:rPr>
            </w:pPr>
            <w:r>
              <w:rPr>
                <w:lang w:eastAsia="en-US"/>
              </w:rPr>
              <w:t>Students to define the key aspects and differences of each.</w:t>
            </w:r>
          </w:p>
          <w:p w14:paraId="031D2201" w14:textId="77777777" w:rsidR="00577222" w:rsidRDefault="00577222" w:rsidP="00870252">
            <w:pPr>
              <w:pStyle w:val="IOStablelist1bullet2017"/>
              <w:rPr>
                <w:lang w:eastAsia="en-US"/>
              </w:rPr>
            </w:pPr>
            <w:r>
              <w:rPr>
                <w:lang w:eastAsia="en-US"/>
              </w:rPr>
              <w:t>What influences the generation of identity?</w:t>
            </w:r>
          </w:p>
          <w:p w14:paraId="0FAE345E" w14:textId="77777777" w:rsidR="00577222" w:rsidRDefault="00577222" w:rsidP="00577222">
            <w:pPr>
              <w:pStyle w:val="IOStabletext2017"/>
              <w:rPr>
                <w:lang w:eastAsia="en-US"/>
              </w:rPr>
            </w:pPr>
            <w:r>
              <w:rPr>
                <w:lang w:eastAsia="en-US"/>
              </w:rPr>
              <w:t>Students explore how their ideas of identi</w:t>
            </w:r>
            <w:r w:rsidR="00870252">
              <w:rPr>
                <w:lang w:eastAsia="en-US"/>
              </w:rPr>
              <w:t>ty, values, beliefs and culture</w:t>
            </w:r>
            <w:r>
              <w:rPr>
                <w:lang w:eastAsia="en-US"/>
              </w:rPr>
              <w:t xml:space="preserve"> have been moulded and influenced from an early age. </w:t>
            </w:r>
          </w:p>
          <w:p w14:paraId="291BAFE0" w14:textId="77777777" w:rsidR="00577222" w:rsidRPr="00870252" w:rsidRDefault="00577222" w:rsidP="00577222">
            <w:pPr>
              <w:pStyle w:val="IOStabletext2017"/>
              <w:rPr>
                <w:rStyle w:val="IOSstrongemphasis2017"/>
                <w:lang w:eastAsia="en-US"/>
              </w:rPr>
            </w:pPr>
            <w:r w:rsidRPr="00870252">
              <w:rPr>
                <w:rStyle w:val="IOSstrongemphasis2017"/>
                <w:lang w:eastAsia="en-US"/>
              </w:rPr>
              <w:t>Activity 2</w:t>
            </w:r>
          </w:p>
          <w:p w14:paraId="2636F7EC" w14:textId="77777777" w:rsidR="00577222" w:rsidRDefault="00577222" w:rsidP="00D541F9">
            <w:pPr>
              <w:pStyle w:val="IOStabletext2017"/>
              <w:rPr>
                <w:lang w:eastAsia="en-US"/>
              </w:rPr>
            </w:pPr>
            <w:r>
              <w:rPr>
                <w:lang w:eastAsia="en-US"/>
              </w:rPr>
              <w:lastRenderedPageBreak/>
              <w:t>Reading/Writing portfolio</w:t>
            </w:r>
          </w:p>
          <w:p w14:paraId="25D1E085" w14:textId="77777777" w:rsidR="00577222" w:rsidRDefault="00577222" w:rsidP="00870252">
            <w:pPr>
              <w:pStyle w:val="IOStablelist1bullet2017"/>
              <w:rPr>
                <w:lang w:eastAsia="en-US"/>
              </w:rPr>
            </w:pPr>
            <w:r>
              <w:rPr>
                <w:lang w:eastAsia="en-US"/>
              </w:rPr>
              <w:t>Resource 1</w:t>
            </w:r>
          </w:p>
          <w:p w14:paraId="7F9F023D" w14:textId="77777777" w:rsidR="00577222" w:rsidRDefault="00577222" w:rsidP="00870252">
            <w:pPr>
              <w:pStyle w:val="IOStablelist1bullet2017"/>
              <w:rPr>
                <w:lang w:eastAsia="en-US"/>
              </w:rPr>
            </w:pPr>
            <w:r>
              <w:rPr>
                <w:lang w:eastAsia="en-US"/>
              </w:rPr>
              <w:t>Students are to explore the changing nature of their own individual identity.</w:t>
            </w:r>
          </w:p>
          <w:p w14:paraId="1225D9A5" w14:textId="77777777" w:rsidR="00577222" w:rsidRDefault="00577222" w:rsidP="00870252">
            <w:pPr>
              <w:pStyle w:val="IOStablelist1bullet2017"/>
              <w:rPr>
                <w:lang w:eastAsia="en-US"/>
              </w:rPr>
            </w:pPr>
            <w:r>
              <w:rPr>
                <w:lang w:eastAsia="en-US"/>
              </w:rPr>
              <w:t>Suggestions:</w:t>
            </w:r>
          </w:p>
          <w:p w14:paraId="511B4F9B" w14:textId="77777777" w:rsidR="00577222" w:rsidRDefault="00577222" w:rsidP="00870252">
            <w:pPr>
              <w:pStyle w:val="IOStablelist2bullet2017"/>
              <w:rPr>
                <w:lang w:eastAsia="en-US"/>
              </w:rPr>
            </w:pPr>
            <w:r>
              <w:rPr>
                <w:rFonts w:hint="eastAsia"/>
                <w:lang w:eastAsia="en-US"/>
              </w:rPr>
              <w:t>Personal profile</w:t>
            </w:r>
          </w:p>
          <w:p w14:paraId="1FC9BDC9" w14:textId="77777777" w:rsidR="00577222" w:rsidRDefault="00577222" w:rsidP="00870252">
            <w:pPr>
              <w:pStyle w:val="IOStablelist2bullet2017"/>
              <w:rPr>
                <w:lang w:eastAsia="en-US"/>
              </w:rPr>
            </w:pPr>
            <w:r>
              <w:rPr>
                <w:rFonts w:hint="eastAsia"/>
                <w:lang w:eastAsia="en-US"/>
              </w:rPr>
              <w:t>List of online avatars/identities</w:t>
            </w:r>
          </w:p>
          <w:p w14:paraId="19827EA5" w14:textId="77777777" w:rsidR="00577222" w:rsidRDefault="00577222" w:rsidP="00870252">
            <w:pPr>
              <w:pStyle w:val="IOStablelist2bullet2017"/>
              <w:rPr>
                <w:lang w:eastAsia="en-US"/>
              </w:rPr>
            </w:pPr>
            <w:r>
              <w:rPr>
                <w:rFonts w:hint="eastAsia"/>
                <w:lang w:eastAsia="en-US"/>
              </w:rPr>
              <w:t>Personal timeline</w:t>
            </w:r>
          </w:p>
          <w:p w14:paraId="3E414361" w14:textId="77777777" w:rsidR="00577222" w:rsidRDefault="00577222" w:rsidP="00870252">
            <w:pPr>
              <w:pStyle w:val="IOStablelist2bullet2017"/>
              <w:rPr>
                <w:lang w:eastAsia="en-US"/>
              </w:rPr>
            </w:pPr>
            <w:r>
              <w:rPr>
                <w:rFonts w:hint="eastAsia"/>
                <w:lang w:eastAsia="en-US"/>
              </w:rPr>
              <w:t>Changing personal interests over time</w:t>
            </w:r>
          </w:p>
          <w:p w14:paraId="68C2A5FF" w14:textId="77777777" w:rsidR="00577222" w:rsidRDefault="00577222" w:rsidP="00870252">
            <w:pPr>
              <w:pStyle w:val="IOStablelist2bullet2017"/>
              <w:rPr>
                <w:lang w:eastAsia="en-US"/>
              </w:rPr>
            </w:pPr>
            <w:r>
              <w:rPr>
                <w:rFonts w:hint="eastAsia"/>
                <w:lang w:eastAsia="en-US"/>
              </w:rPr>
              <w:t xml:space="preserve">Creative piece </w:t>
            </w:r>
            <w:r w:rsidR="00870252">
              <w:rPr>
                <w:lang w:eastAsia="en-US"/>
              </w:rPr>
              <w:t>–</w:t>
            </w:r>
            <w:r>
              <w:rPr>
                <w:rFonts w:hint="eastAsia"/>
                <w:lang w:eastAsia="en-US"/>
              </w:rPr>
              <w:t xml:space="preserve"> </w:t>
            </w:r>
            <w:r w:rsidR="008B6A0E">
              <w:rPr>
                <w:lang w:eastAsia="en-US"/>
              </w:rPr>
              <w:t>‘</w:t>
            </w:r>
            <w:r>
              <w:rPr>
                <w:rFonts w:hint="eastAsia"/>
                <w:lang w:eastAsia="en-US"/>
              </w:rPr>
              <w:t>Looking back at the mirror</w:t>
            </w:r>
            <w:r w:rsidR="008B6A0E">
              <w:rPr>
                <w:lang w:eastAsia="en-US"/>
              </w:rPr>
              <w:t>’</w:t>
            </w:r>
          </w:p>
          <w:p w14:paraId="0E67059A" w14:textId="77777777" w:rsidR="00577222" w:rsidRPr="00870252" w:rsidRDefault="00577222" w:rsidP="00577222">
            <w:pPr>
              <w:pStyle w:val="IOStabletext2017"/>
              <w:rPr>
                <w:rStyle w:val="IOSstrongemphasis2017"/>
                <w:lang w:eastAsia="en-US"/>
              </w:rPr>
            </w:pPr>
            <w:r w:rsidRPr="00870252">
              <w:rPr>
                <w:rStyle w:val="IOSstrongemphasis2017"/>
                <w:lang w:eastAsia="en-US"/>
              </w:rPr>
              <w:t>Activity 3</w:t>
            </w:r>
          </w:p>
          <w:p w14:paraId="214E8FE2" w14:textId="77777777" w:rsidR="00577222" w:rsidRDefault="00577222" w:rsidP="00D541F9">
            <w:pPr>
              <w:pStyle w:val="IOStabletext2017"/>
              <w:rPr>
                <w:lang w:eastAsia="en-US"/>
              </w:rPr>
            </w:pPr>
            <w:r>
              <w:rPr>
                <w:lang w:eastAsia="en-US"/>
              </w:rPr>
              <w:t xml:space="preserve">Oral storytelling </w:t>
            </w:r>
          </w:p>
          <w:p w14:paraId="5DF287A6" w14:textId="77777777" w:rsidR="00577222" w:rsidRDefault="00577222" w:rsidP="00D541F9">
            <w:pPr>
              <w:pStyle w:val="IOStablelist1bullet2017"/>
              <w:rPr>
                <w:lang w:eastAsia="en-US"/>
              </w:rPr>
            </w:pPr>
            <w:r>
              <w:rPr>
                <w:lang w:eastAsia="en-US"/>
              </w:rPr>
              <w:t>What is it?</w:t>
            </w:r>
          </w:p>
          <w:p w14:paraId="3C4ACE23" w14:textId="77777777" w:rsidR="00577222" w:rsidRDefault="00577222" w:rsidP="00D541F9">
            <w:pPr>
              <w:pStyle w:val="IOStablelist1bullet2017"/>
              <w:rPr>
                <w:lang w:eastAsia="en-US"/>
              </w:rPr>
            </w:pPr>
            <w:r>
              <w:rPr>
                <w:lang w:eastAsia="en-US"/>
              </w:rPr>
              <w:t>What is the importance of oral storytelling to traditional cultures and an understanding of identity and place?</w:t>
            </w:r>
          </w:p>
          <w:p w14:paraId="1CD2DE99" w14:textId="77777777" w:rsidR="00577222" w:rsidRDefault="00577222" w:rsidP="00D541F9">
            <w:pPr>
              <w:pStyle w:val="IOStablelist1bullet2017"/>
              <w:rPr>
                <w:lang w:eastAsia="en-US"/>
              </w:rPr>
            </w:pPr>
            <w:r>
              <w:rPr>
                <w:lang w:eastAsia="en-US"/>
              </w:rPr>
              <w:t>What is the difference between true history and traditional storytelling?</w:t>
            </w:r>
          </w:p>
          <w:p w14:paraId="60B24ACD" w14:textId="77777777" w:rsidR="00577222" w:rsidRDefault="00577222" w:rsidP="00D541F9">
            <w:pPr>
              <w:pStyle w:val="IOStablelist1bullet2017"/>
              <w:rPr>
                <w:lang w:eastAsia="en-US"/>
              </w:rPr>
            </w:pPr>
            <w:r>
              <w:rPr>
                <w:lang w:eastAsia="en-US"/>
              </w:rPr>
              <w:t xml:space="preserve">View YouTube clip </w:t>
            </w:r>
            <w:hyperlink r:id="rId13" w:history="1">
              <w:r w:rsidR="008B6A0E">
                <w:rPr>
                  <w:rStyle w:val="Hyperlink"/>
                  <w:lang w:eastAsia="en-US"/>
                </w:rPr>
                <w:t>‘</w:t>
              </w:r>
              <w:r w:rsidRPr="00FF1AF9">
                <w:rPr>
                  <w:rStyle w:val="Hyperlink"/>
                  <w:lang w:eastAsia="en-US"/>
                </w:rPr>
                <w:t>Introduction to Oral Storytelling</w:t>
              </w:r>
              <w:r w:rsidR="008B6A0E">
                <w:rPr>
                  <w:rStyle w:val="Hyperlink"/>
                  <w:lang w:eastAsia="en-US"/>
                </w:rPr>
                <w:t>’</w:t>
              </w:r>
            </w:hyperlink>
            <w:r>
              <w:rPr>
                <w:lang w:eastAsia="en-US"/>
              </w:rPr>
              <w:t xml:space="preserve"> https://www.youtube.com/watch?v=8VlyAb2qaGI</w:t>
            </w:r>
          </w:p>
          <w:p w14:paraId="32EC95A8" w14:textId="77777777" w:rsidR="00577222" w:rsidRDefault="00577222" w:rsidP="00D541F9">
            <w:pPr>
              <w:pStyle w:val="IOStablelist1bullet2017"/>
              <w:rPr>
                <w:lang w:eastAsia="en-US"/>
              </w:rPr>
            </w:pPr>
            <w:r>
              <w:rPr>
                <w:lang w:eastAsia="en-US"/>
              </w:rPr>
              <w:t>Focus discussion and activity on the use of storytelling to:</w:t>
            </w:r>
          </w:p>
          <w:p w14:paraId="3936192F" w14:textId="77777777" w:rsidR="00577222" w:rsidRDefault="00577222" w:rsidP="00D541F9">
            <w:pPr>
              <w:pStyle w:val="IOStablelist2bullet2017"/>
              <w:rPr>
                <w:lang w:eastAsia="en-US"/>
              </w:rPr>
            </w:pPr>
            <w:r>
              <w:rPr>
                <w:rFonts w:hint="eastAsia"/>
                <w:lang w:eastAsia="en-US"/>
              </w:rPr>
              <w:t>Inform</w:t>
            </w:r>
          </w:p>
          <w:p w14:paraId="6B710107" w14:textId="77777777" w:rsidR="00577222" w:rsidRDefault="00577222" w:rsidP="00D541F9">
            <w:pPr>
              <w:pStyle w:val="IOStablelist2bullet2017"/>
              <w:rPr>
                <w:lang w:eastAsia="en-US"/>
              </w:rPr>
            </w:pPr>
            <w:r>
              <w:rPr>
                <w:rFonts w:hint="eastAsia"/>
                <w:lang w:eastAsia="en-US"/>
              </w:rPr>
              <w:t>Educate</w:t>
            </w:r>
          </w:p>
          <w:p w14:paraId="69416B64" w14:textId="77777777" w:rsidR="00577222" w:rsidRDefault="00577222" w:rsidP="00D541F9">
            <w:pPr>
              <w:pStyle w:val="IOStablelist2bullet2017"/>
              <w:rPr>
                <w:lang w:eastAsia="en-US"/>
              </w:rPr>
            </w:pPr>
            <w:r>
              <w:rPr>
                <w:rFonts w:hint="eastAsia"/>
                <w:lang w:eastAsia="en-US"/>
              </w:rPr>
              <w:t>Pass on culture and values</w:t>
            </w:r>
          </w:p>
          <w:p w14:paraId="0DC1D34B" w14:textId="77777777" w:rsidR="00577222" w:rsidRDefault="00577222" w:rsidP="00D541F9">
            <w:pPr>
              <w:pStyle w:val="IOStablelist2bullet2017"/>
              <w:rPr>
                <w:lang w:eastAsia="en-US"/>
              </w:rPr>
            </w:pPr>
            <w:r>
              <w:rPr>
                <w:rFonts w:hint="eastAsia"/>
                <w:lang w:eastAsia="en-US"/>
              </w:rPr>
              <w:t>Moral codes and conventions</w:t>
            </w:r>
          </w:p>
          <w:p w14:paraId="5FD3904D" w14:textId="77777777" w:rsidR="00577222" w:rsidRDefault="00577222" w:rsidP="00D541F9">
            <w:pPr>
              <w:pStyle w:val="IOStablelist2bullet2017"/>
              <w:rPr>
                <w:lang w:eastAsia="en-US"/>
              </w:rPr>
            </w:pPr>
            <w:r>
              <w:rPr>
                <w:rFonts w:hint="eastAsia"/>
                <w:lang w:eastAsia="en-US"/>
              </w:rPr>
              <w:t>Entertain</w:t>
            </w:r>
          </w:p>
          <w:p w14:paraId="5253D2AE" w14:textId="77777777" w:rsidR="00577222" w:rsidRDefault="00577222" w:rsidP="00D541F9">
            <w:pPr>
              <w:pStyle w:val="IOStablelist1bullet2017"/>
              <w:rPr>
                <w:lang w:eastAsia="en-US"/>
              </w:rPr>
            </w:pPr>
            <w:r>
              <w:rPr>
                <w:lang w:eastAsia="en-US"/>
              </w:rPr>
              <w:t>What were the earliest stories that you were exposed to?</w:t>
            </w:r>
          </w:p>
          <w:p w14:paraId="74C64EF3" w14:textId="77777777" w:rsidR="00577222" w:rsidRDefault="00577222" w:rsidP="00D541F9">
            <w:pPr>
              <w:pStyle w:val="IOStablelist1bullet2017"/>
              <w:rPr>
                <w:lang w:eastAsia="en-US"/>
              </w:rPr>
            </w:pPr>
            <w:r>
              <w:rPr>
                <w:lang w:eastAsia="en-US"/>
              </w:rPr>
              <w:t>What was the purpose behind these stories?</w:t>
            </w:r>
          </w:p>
          <w:p w14:paraId="76CFB623" w14:textId="77777777" w:rsidR="00577222" w:rsidRDefault="00577222" w:rsidP="00D541F9">
            <w:pPr>
              <w:pStyle w:val="IOStablelist1bullet2017"/>
              <w:rPr>
                <w:lang w:eastAsia="en-US"/>
              </w:rPr>
            </w:pPr>
            <w:r>
              <w:rPr>
                <w:lang w:eastAsia="en-US"/>
              </w:rPr>
              <w:t>What are the issues and social constructs that influence the changing perceived legitimacy of oral stories?</w:t>
            </w:r>
          </w:p>
          <w:p w14:paraId="198B5248" w14:textId="77777777" w:rsidR="00577222" w:rsidRPr="00D541F9" w:rsidRDefault="00577222" w:rsidP="00577222">
            <w:pPr>
              <w:pStyle w:val="IOStabletext2017"/>
              <w:rPr>
                <w:rStyle w:val="IOSstrongemphasis2017"/>
                <w:lang w:eastAsia="en-US"/>
              </w:rPr>
            </w:pPr>
            <w:r w:rsidRPr="00D541F9">
              <w:rPr>
                <w:rStyle w:val="IOSstrongemphasis2017"/>
                <w:lang w:eastAsia="en-US"/>
              </w:rPr>
              <w:t>Activity 4</w:t>
            </w:r>
          </w:p>
          <w:p w14:paraId="10E0477C" w14:textId="77777777" w:rsidR="00577222" w:rsidRDefault="00577222" w:rsidP="00D541F9">
            <w:pPr>
              <w:pStyle w:val="IOStabletext2017"/>
              <w:rPr>
                <w:lang w:eastAsia="en-US"/>
              </w:rPr>
            </w:pPr>
            <w:r>
              <w:rPr>
                <w:lang w:eastAsia="en-US"/>
              </w:rPr>
              <w:t>Traditional Aboriginal Oral Storying</w:t>
            </w:r>
          </w:p>
          <w:p w14:paraId="072323C9" w14:textId="77777777" w:rsidR="00577222" w:rsidRDefault="00577222" w:rsidP="00D541F9">
            <w:pPr>
              <w:pStyle w:val="IOStablelist1bullet2017"/>
              <w:rPr>
                <w:lang w:eastAsia="en-US"/>
              </w:rPr>
            </w:pPr>
            <w:r>
              <w:rPr>
                <w:lang w:eastAsia="en-US"/>
              </w:rPr>
              <w:lastRenderedPageBreak/>
              <w:t>What is the purpose and the unique cultural significance of Aboriginal oral storytelling?</w:t>
            </w:r>
          </w:p>
          <w:p w14:paraId="6A209149" w14:textId="77777777" w:rsidR="00577222" w:rsidRDefault="00577222" w:rsidP="00D541F9">
            <w:pPr>
              <w:pStyle w:val="IOStablelist1bullet2017"/>
              <w:rPr>
                <w:lang w:eastAsia="en-US"/>
              </w:rPr>
            </w:pPr>
            <w:r>
              <w:rPr>
                <w:lang w:eastAsia="en-US"/>
              </w:rPr>
              <w:t>Resource 2</w:t>
            </w:r>
          </w:p>
          <w:p w14:paraId="7E72915B" w14:textId="77777777" w:rsidR="00577222" w:rsidRDefault="00577222" w:rsidP="00D541F9">
            <w:pPr>
              <w:pStyle w:val="IOStablelist1bullet2017"/>
              <w:rPr>
                <w:lang w:eastAsia="en-US"/>
              </w:rPr>
            </w:pPr>
            <w:r>
              <w:rPr>
                <w:lang w:eastAsia="en-US"/>
              </w:rPr>
              <w:t xml:space="preserve">View the SMH newspaper article on </w:t>
            </w:r>
            <w:hyperlink r:id="rId14" w:history="1">
              <w:r w:rsidR="008B6A0E">
                <w:rPr>
                  <w:rStyle w:val="Hyperlink"/>
                  <w:lang w:eastAsia="en-US"/>
                </w:rPr>
                <w:t>‘</w:t>
              </w:r>
              <w:r w:rsidRPr="00FF1AF9">
                <w:rPr>
                  <w:rStyle w:val="Hyperlink"/>
                  <w:lang w:eastAsia="en-US"/>
                </w:rPr>
                <w:t>Putuparri and the Rainmakers</w:t>
              </w:r>
              <w:r w:rsidR="008B6A0E">
                <w:rPr>
                  <w:rStyle w:val="Hyperlink"/>
                  <w:lang w:eastAsia="en-US"/>
                </w:rPr>
                <w:t>’</w:t>
              </w:r>
            </w:hyperlink>
            <w:r w:rsidR="00D541F9">
              <w:rPr>
                <w:lang w:eastAsia="en-US"/>
              </w:rPr>
              <w:t xml:space="preserve"> </w:t>
            </w:r>
            <w:r>
              <w:rPr>
                <w:lang w:eastAsia="en-US"/>
              </w:rPr>
              <w:t>http://www.smh.com.au/entertainment/movies/putuparri-and-the-rainmakers-review-a-story-of-life-time-and-culture-20150930-gjy85q.html</w:t>
            </w:r>
          </w:p>
          <w:p w14:paraId="0C3F4939" w14:textId="77777777" w:rsidR="00577222" w:rsidRDefault="00577222" w:rsidP="00D541F9">
            <w:pPr>
              <w:pStyle w:val="IOStablelist2bullet2017"/>
              <w:rPr>
                <w:lang w:eastAsia="en-US"/>
              </w:rPr>
            </w:pPr>
            <w:r>
              <w:rPr>
                <w:rFonts w:hint="eastAsia"/>
                <w:lang w:eastAsia="en-US"/>
              </w:rPr>
              <w:t>Students explore the enduring significance of oral tradition on culture and individual.</w:t>
            </w:r>
          </w:p>
          <w:p w14:paraId="72E8B83E" w14:textId="77777777" w:rsidR="00577222" w:rsidRDefault="00577222" w:rsidP="00D541F9">
            <w:pPr>
              <w:pStyle w:val="IOStablelist2bullet2017"/>
              <w:rPr>
                <w:lang w:eastAsia="en-US"/>
              </w:rPr>
            </w:pPr>
            <w:r>
              <w:rPr>
                <w:rFonts w:hint="eastAsia"/>
                <w:lang w:eastAsia="en-US"/>
              </w:rPr>
              <w:t>Students focus upon the individual experience of the narrator and the characterisation of this man.</w:t>
            </w:r>
          </w:p>
          <w:p w14:paraId="64F106A0" w14:textId="77777777" w:rsidR="00577222" w:rsidRDefault="00577222" w:rsidP="00D541F9">
            <w:pPr>
              <w:pStyle w:val="IOStablelist2bullet2017"/>
              <w:rPr>
                <w:lang w:eastAsia="en-US"/>
              </w:rPr>
            </w:pPr>
            <w:r>
              <w:rPr>
                <w:rFonts w:hint="eastAsia"/>
                <w:lang w:eastAsia="en-US"/>
              </w:rPr>
              <w:t>How does the composer use storytelling to link an individual with place and culture?</w:t>
            </w:r>
          </w:p>
          <w:p w14:paraId="0D981BBE" w14:textId="77777777" w:rsidR="00577222" w:rsidRDefault="00577222" w:rsidP="00D541F9">
            <w:pPr>
              <w:pStyle w:val="IOStablelist2bullet2017"/>
              <w:rPr>
                <w:lang w:eastAsia="en-US"/>
              </w:rPr>
            </w:pPr>
            <w:r>
              <w:rPr>
                <w:rFonts w:hint="eastAsia"/>
                <w:lang w:eastAsia="en-US"/>
              </w:rPr>
              <w:t>What conflicting discourses exist within these contexts?</w:t>
            </w:r>
          </w:p>
          <w:p w14:paraId="1F6D05EB" w14:textId="77777777" w:rsidR="00577222" w:rsidRDefault="00577222" w:rsidP="00D541F9">
            <w:pPr>
              <w:pStyle w:val="IOStablelist2bullet2017"/>
              <w:rPr>
                <w:lang w:eastAsia="en-US"/>
              </w:rPr>
            </w:pPr>
            <w:r>
              <w:rPr>
                <w:rFonts w:hint="eastAsia"/>
                <w:lang w:eastAsia="en-US"/>
              </w:rPr>
              <w:t>Do</w:t>
            </w:r>
            <w:r w:rsidR="00FF1AF9">
              <w:rPr>
                <w:rFonts w:hint="eastAsia"/>
                <w:lang w:eastAsia="en-US"/>
              </w:rPr>
              <w:t>cumentary is available on SBS</w:t>
            </w:r>
            <w:r>
              <w:rPr>
                <w:rFonts w:hint="eastAsia"/>
                <w:lang w:eastAsia="en-US"/>
              </w:rPr>
              <w:t xml:space="preserve"> demand.</w:t>
            </w:r>
          </w:p>
          <w:p w14:paraId="3488BD32" w14:textId="77777777" w:rsidR="00577222" w:rsidRPr="00D541F9" w:rsidRDefault="00577222" w:rsidP="00577222">
            <w:pPr>
              <w:pStyle w:val="IOStabletext2017"/>
              <w:rPr>
                <w:rStyle w:val="IOSstrongemphasis2017"/>
                <w:lang w:eastAsia="en-US"/>
              </w:rPr>
            </w:pPr>
            <w:r w:rsidRPr="00D541F9">
              <w:rPr>
                <w:rStyle w:val="IOSstrongemphasis2017"/>
                <w:lang w:eastAsia="en-US"/>
              </w:rPr>
              <w:t>Activity 5</w:t>
            </w:r>
          </w:p>
          <w:p w14:paraId="7CCF032C" w14:textId="77777777" w:rsidR="00577222" w:rsidRDefault="00577222" w:rsidP="00577222">
            <w:pPr>
              <w:pStyle w:val="IOStabletext2017"/>
              <w:rPr>
                <w:lang w:eastAsia="en-US"/>
              </w:rPr>
            </w:pPr>
            <w:r>
              <w:rPr>
                <w:lang w:eastAsia="en-US"/>
              </w:rPr>
              <w:t>Folktales</w:t>
            </w:r>
          </w:p>
          <w:p w14:paraId="2CB9B149" w14:textId="77777777" w:rsidR="00577222" w:rsidRDefault="00577222" w:rsidP="00D541F9">
            <w:pPr>
              <w:pStyle w:val="IOStablelist1bullet2017"/>
              <w:rPr>
                <w:lang w:eastAsia="en-US"/>
              </w:rPr>
            </w:pPr>
            <w:r>
              <w:rPr>
                <w:lang w:eastAsia="en-US"/>
              </w:rPr>
              <w:t>What significance do stories play on the development of the individual, community and culture?</w:t>
            </w:r>
          </w:p>
          <w:p w14:paraId="6AD31290" w14:textId="77777777" w:rsidR="00577222" w:rsidRDefault="00577222" w:rsidP="008B6A0E">
            <w:pPr>
              <w:pStyle w:val="IOStablelist1bullet2017"/>
              <w:rPr>
                <w:lang w:eastAsia="en-US"/>
              </w:rPr>
            </w:pPr>
            <w:r>
              <w:rPr>
                <w:lang w:eastAsia="en-US"/>
              </w:rPr>
              <w:t xml:space="preserve">Resource 3 - Folktales </w:t>
            </w:r>
            <w:r w:rsidR="00FF1AF9">
              <w:rPr>
                <w:lang w:eastAsia="en-US"/>
              </w:rPr>
              <w:t>–</w:t>
            </w:r>
            <w:r>
              <w:rPr>
                <w:lang w:eastAsia="en-US"/>
              </w:rPr>
              <w:t xml:space="preserve"> Article</w:t>
            </w:r>
            <w:r w:rsidR="00FF1AF9">
              <w:rPr>
                <w:lang w:eastAsia="en-US"/>
              </w:rPr>
              <w:t xml:space="preserve">: </w:t>
            </w:r>
            <w:hyperlink r:id="rId15" w:history="1">
              <w:r w:rsidRPr="00FF1AF9">
                <w:rPr>
                  <w:rStyle w:val="Hyperlink"/>
                  <w:lang w:eastAsia="en-US"/>
                </w:rPr>
                <w:t>5 Reasons Why Myths, Folktales and Fairytales Stand the Test of Time</w:t>
              </w:r>
            </w:hyperlink>
            <w:r w:rsidR="00D541F9">
              <w:rPr>
                <w:lang w:eastAsia="en-US"/>
              </w:rPr>
              <w:t xml:space="preserve"> </w:t>
            </w:r>
            <w:r>
              <w:rPr>
                <w:lang w:eastAsia="en-US"/>
              </w:rPr>
              <w:t>http://www.scottishbooktrust.com/blog/reading/2017/08/5-reasons-why-myths-folktales-and-fairytales-stand-the-test-of-time</w:t>
            </w:r>
          </w:p>
          <w:p w14:paraId="3E7BFE5F" w14:textId="77777777" w:rsidR="00577222" w:rsidRDefault="00577222" w:rsidP="00D541F9">
            <w:pPr>
              <w:pStyle w:val="IOStablelist1bullet2017"/>
              <w:rPr>
                <w:lang w:eastAsia="en-US"/>
              </w:rPr>
            </w:pPr>
            <w:r>
              <w:rPr>
                <w:lang w:eastAsia="en-US"/>
              </w:rPr>
              <w:t>Discuss and analyse language use and issues within the article.</w:t>
            </w:r>
          </w:p>
          <w:p w14:paraId="35DA5742" w14:textId="77777777" w:rsidR="00577222" w:rsidRDefault="00577222" w:rsidP="00D541F9">
            <w:pPr>
              <w:pStyle w:val="IOStablelist2bullet2017"/>
              <w:rPr>
                <w:lang w:eastAsia="en-US"/>
              </w:rPr>
            </w:pPr>
            <w:r>
              <w:rPr>
                <w:rFonts w:hint="eastAsia"/>
                <w:lang w:eastAsia="en-US"/>
              </w:rPr>
              <w:t>Identify five folk stories from around the world.</w:t>
            </w:r>
          </w:p>
          <w:p w14:paraId="1452432A" w14:textId="77777777" w:rsidR="00577222" w:rsidRDefault="00577222" w:rsidP="00D541F9">
            <w:pPr>
              <w:pStyle w:val="IOStablelist2bullet2017"/>
              <w:rPr>
                <w:lang w:eastAsia="en-US"/>
              </w:rPr>
            </w:pPr>
            <w:r>
              <w:rPr>
                <w:rFonts w:hint="eastAsia"/>
                <w:lang w:eastAsia="en-US"/>
              </w:rPr>
              <w:t>Identify the purpose behind each.</w:t>
            </w:r>
          </w:p>
          <w:p w14:paraId="32E760F9" w14:textId="77777777" w:rsidR="00577222" w:rsidRDefault="00577222" w:rsidP="00D541F9">
            <w:pPr>
              <w:pStyle w:val="IOStablelist2bullet2017"/>
              <w:rPr>
                <w:lang w:eastAsia="en-US"/>
              </w:rPr>
            </w:pPr>
            <w:r>
              <w:rPr>
                <w:rFonts w:hint="eastAsia"/>
                <w:lang w:eastAsia="en-US"/>
              </w:rPr>
              <w:t>Explore and analyse the forms and features that support and enhance the lessons provided within each.</w:t>
            </w:r>
          </w:p>
          <w:p w14:paraId="71800B91" w14:textId="77777777" w:rsidR="00577222" w:rsidRPr="00D541F9" w:rsidRDefault="00577222" w:rsidP="00577222">
            <w:pPr>
              <w:pStyle w:val="IOStabletext2017"/>
              <w:rPr>
                <w:rStyle w:val="IOSstrongemphasis2017"/>
                <w:lang w:eastAsia="en-US"/>
              </w:rPr>
            </w:pPr>
            <w:r w:rsidRPr="00D541F9">
              <w:rPr>
                <w:rStyle w:val="IOSstrongemphasis2017"/>
                <w:lang w:eastAsia="en-US"/>
              </w:rPr>
              <w:t>Activity 6</w:t>
            </w:r>
          </w:p>
          <w:p w14:paraId="5848B515" w14:textId="77777777" w:rsidR="00577222" w:rsidRDefault="00577222" w:rsidP="00577222">
            <w:pPr>
              <w:pStyle w:val="IOStabletext2017"/>
              <w:rPr>
                <w:lang w:eastAsia="en-US"/>
              </w:rPr>
            </w:pPr>
            <w:r>
              <w:rPr>
                <w:lang w:eastAsia="en-US"/>
              </w:rPr>
              <w:t>Dramatic Reading</w:t>
            </w:r>
          </w:p>
          <w:p w14:paraId="7857C6C2" w14:textId="77777777" w:rsidR="00577222" w:rsidRDefault="00577222" w:rsidP="00D541F9">
            <w:pPr>
              <w:pStyle w:val="IOStablelist1bullet2017"/>
              <w:rPr>
                <w:lang w:eastAsia="en-US"/>
              </w:rPr>
            </w:pPr>
            <w:r>
              <w:rPr>
                <w:lang w:eastAsia="en-US"/>
              </w:rPr>
              <w:t>What are the key differences between a dramatic reading and reading aloud?</w:t>
            </w:r>
          </w:p>
          <w:p w14:paraId="5A710267" w14:textId="77777777" w:rsidR="00577222" w:rsidRDefault="00577222" w:rsidP="00D541F9">
            <w:pPr>
              <w:pStyle w:val="IOStablelist1bullet2017"/>
              <w:rPr>
                <w:lang w:eastAsia="en-US"/>
              </w:rPr>
            </w:pPr>
            <w:r>
              <w:rPr>
                <w:lang w:eastAsia="en-US"/>
              </w:rPr>
              <w:t xml:space="preserve">Students are </w:t>
            </w:r>
            <w:proofErr w:type="gramStart"/>
            <w:r>
              <w:rPr>
                <w:lang w:eastAsia="en-US"/>
              </w:rPr>
              <w:t>explore</w:t>
            </w:r>
            <w:proofErr w:type="gramEnd"/>
            <w:r>
              <w:rPr>
                <w:lang w:eastAsia="en-US"/>
              </w:rPr>
              <w:t xml:space="preserve"> the concepts of performance and characterisation and</w:t>
            </w:r>
            <w:r w:rsidR="00D541F9">
              <w:rPr>
                <w:lang w:eastAsia="en-US"/>
              </w:rPr>
              <w:t xml:space="preserve"> the choices made by composers.</w:t>
            </w:r>
          </w:p>
          <w:p w14:paraId="3C76020F" w14:textId="77777777" w:rsidR="00577222" w:rsidRDefault="00577222" w:rsidP="00D541F9">
            <w:pPr>
              <w:pStyle w:val="IOStablelist1bullet2017"/>
              <w:rPr>
                <w:lang w:eastAsia="en-US"/>
              </w:rPr>
            </w:pPr>
            <w:r>
              <w:rPr>
                <w:lang w:eastAsia="en-US"/>
              </w:rPr>
              <w:t>Class can view celebrity dramatic readings of popular songs. For example:</w:t>
            </w:r>
            <w:r w:rsidR="00D541F9">
              <w:rPr>
                <w:lang w:eastAsia="en-US"/>
              </w:rPr>
              <w:t xml:space="preserve"> </w:t>
            </w:r>
            <w:hyperlink r:id="rId16" w:history="1">
              <w:r w:rsidRPr="00D541F9">
                <w:rPr>
                  <w:rStyle w:val="Hyperlink"/>
                  <w:lang w:eastAsia="en-US"/>
                </w:rPr>
                <w:t>Morgan Freeman reads ‘Love yourself’ by Justin Beiber</w:t>
              </w:r>
            </w:hyperlink>
            <w:r>
              <w:rPr>
                <w:lang w:eastAsia="en-US"/>
              </w:rPr>
              <w:t>.</w:t>
            </w:r>
            <w:r w:rsidR="00D541F9">
              <w:rPr>
                <w:lang w:eastAsia="en-US"/>
              </w:rPr>
              <w:t xml:space="preserve"> </w:t>
            </w:r>
            <w:r>
              <w:rPr>
                <w:lang w:eastAsia="en-US"/>
              </w:rPr>
              <w:t>https://www.youtube.com/watch?v=r8Eg49_bBSQ</w:t>
            </w:r>
          </w:p>
          <w:p w14:paraId="1639CEB8" w14:textId="77777777" w:rsidR="00577222" w:rsidRDefault="00577222" w:rsidP="00D541F9">
            <w:pPr>
              <w:pStyle w:val="IOStablelist2bullet2017"/>
              <w:rPr>
                <w:lang w:eastAsia="en-US"/>
              </w:rPr>
            </w:pPr>
            <w:r>
              <w:rPr>
                <w:rFonts w:hint="eastAsia"/>
                <w:lang w:eastAsia="en-US"/>
              </w:rPr>
              <w:lastRenderedPageBreak/>
              <w:t>How does the dramatic reading change the audience's response to the same lyrics as they were sung?</w:t>
            </w:r>
          </w:p>
          <w:p w14:paraId="42BC3772" w14:textId="77777777" w:rsidR="00577222" w:rsidRDefault="00577222" w:rsidP="00D541F9">
            <w:pPr>
              <w:pStyle w:val="IOStablelist2bullet2017"/>
              <w:rPr>
                <w:lang w:eastAsia="en-US"/>
              </w:rPr>
            </w:pPr>
            <w:r>
              <w:rPr>
                <w:rFonts w:hint="eastAsia"/>
                <w:lang w:eastAsia="en-US"/>
              </w:rPr>
              <w:t>Students identify key words or phrases that convey significantly changed meaning.</w:t>
            </w:r>
          </w:p>
          <w:p w14:paraId="49A7D8A5" w14:textId="77777777" w:rsidR="00AB0FA7" w:rsidRDefault="00577222" w:rsidP="00D541F9">
            <w:pPr>
              <w:pStyle w:val="IOStablelist2bullet2017"/>
              <w:rPr>
                <w:lang w:eastAsia="en-US"/>
              </w:rPr>
            </w:pPr>
            <w:r>
              <w:rPr>
                <w:rFonts w:hint="eastAsia"/>
                <w:lang w:eastAsia="en-US"/>
              </w:rPr>
              <w:t>Class discusses and develops 5 key techniques necessary for producing a dramatic reading.</w:t>
            </w:r>
          </w:p>
        </w:tc>
        <w:tc>
          <w:tcPr>
            <w:tcW w:w="3969" w:type="dxa"/>
          </w:tcPr>
          <w:p w14:paraId="472F0FAD" w14:textId="77777777" w:rsidR="00577222" w:rsidRDefault="00577222" w:rsidP="004D7E6C">
            <w:pPr>
              <w:pStyle w:val="IOStablelist1bullet2017"/>
              <w:rPr>
                <w:lang w:eastAsia="en-US"/>
              </w:rPr>
            </w:pPr>
            <w:r>
              <w:rPr>
                <w:lang w:eastAsia="en-US"/>
              </w:rPr>
              <w:lastRenderedPageBreak/>
              <w:t>Stude</w:t>
            </w:r>
            <w:r w:rsidR="004D7E6C">
              <w:rPr>
                <w:lang w:eastAsia="en-US"/>
              </w:rPr>
              <w:t>nts write a basic /developed /</w:t>
            </w:r>
            <w:r>
              <w:rPr>
                <w:lang w:eastAsia="en-US"/>
              </w:rPr>
              <w:t>insightful reflection of the significance of identity and empathy towards others.</w:t>
            </w:r>
          </w:p>
          <w:p w14:paraId="7379429A" w14:textId="77777777" w:rsidR="00577222" w:rsidRPr="004D7E6C" w:rsidRDefault="00577222" w:rsidP="00577222">
            <w:pPr>
              <w:pStyle w:val="IOStabletext2017"/>
              <w:rPr>
                <w:rStyle w:val="IOSstrongemphasis2017"/>
                <w:lang w:eastAsia="en-US"/>
              </w:rPr>
            </w:pPr>
            <w:r w:rsidRPr="004D7E6C">
              <w:rPr>
                <w:rStyle w:val="IOSstrongemphasis2017"/>
                <w:lang w:eastAsia="en-US"/>
              </w:rPr>
              <w:t>Reading/Writing portfolio</w:t>
            </w:r>
          </w:p>
          <w:p w14:paraId="0DFCF739" w14:textId="77777777" w:rsidR="00577222" w:rsidRDefault="00577222" w:rsidP="004D7E6C">
            <w:pPr>
              <w:pStyle w:val="IOStablelist1bullet2017"/>
              <w:rPr>
                <w:lang w:eastAsia="en-US"/>
              </w:rPr>
            </w:pPr>
            <w:r>
              <w:rPr>
                <w:lang w:eastAsia="en-US"/>
              </w:rPr>
              <w:t xml:space="preserve">Throughout this unit student will produce written texts of a variety of different forms. It is encouraged that at least one period a week be devoted to the student writing process, whether it is planning, drafting, editing or peer to peer feedback. </w:t>
            </w:r>
          </w:p>
          <w:p w14:paraId="3CA50120" w14:textId="77777777" w:rsidR="00577222" w:rsidRDefault="00577222" w:rsidP="004D7E6C">
            <w:pPr>
              <w:pStyle w:val="IOStablelist1bullet2017"/>
              <w:rPr>
                <w:lang w:eastAsia="en-US"/>
              </w:rPr>
            </w:pPr>
            <w:r>
              <w:rPr>
                <w:lang w:eastAsia="en-US"/>
              </w:rPr>
              <w:t>Students are encouraged to construct their own writing portfolio. Digital Portfolios through applications such as OneNote will aid the development of research skills.</w:t>
            </w:r>
          </w:p>
          <w:p w14:paraId="2129040A" w14:textId="77777777" w:rsidR="00577222" w:rsidRDefault="00577222" w:rsidP="004D7E6C">
            <w:pPr>
              <w:pStyle w:val="IOStablelist1bullet2017"/>
              <w:rPr>
                <w:lang w:eastAsia="en-US"/>
              </w:rPr>
            </w:pPr>
            <w:r>
              <w:rPr>
                <w:lang w:eastAsia="en-US"/>
              </w:rPr>
              <w:t>Regular portfolio checks, whilst not part of the formal assessment, form evidence on student engagement with the course.</w:t>
            </w:r>
          </w:p>
          <w:p w14:paraId="3D8CBE30" w14:textId="77777777" w:rsidR="00577222" w:rsidRDefault="00FF1AF9" w:rsidP="004D7E6C">
            <w:pPr>
              <w:pStyle w:val="IOStablelist1bullet2017"/>
              <w:rPr>
                <w:lang w:eastAsia="en-US"/>
              </w:rPr>
            </w:pPr>
            <w:r>
              <w:rPr>
                <w:lang w:eastAsia="en-US"/>
              </w:rPr>
              <w:lastRenderedPageBreak/>
              <w:t>Students write a basic /</w:t>
            </w:r>
            <w:r w:rsidR="00577222">
              <w:rPr>
                <w:lang w:eastAsia="en-US"/>
              </w:rPr>
              <w:t>developed / insightful reflection of the significance and enduring quality of storytelling in their past.</w:t>
            </w:r>
          </w:p>
          <w:p w14:paraId="5B690703" w14:textId="77777777" w:rsidR="00577222" w:rsidRDefault="00577222" w:rsidP="004D7E6C">
            <w:pPr>
              <w:pStyle w:val="IOStablelist1bullet2017"/>
              <w:rPr>
                <w:lang w:eastAsia="en-US"/>
              </w:rPr>
            </w:pPr>
            <w:r>
              <w:rPr>
                <w:lang w:eastAsia="en-US"/>
              </w:rPr>
              <w:t>Students identify in a basic / developed / insightful way, how the forms and features in texts convey cultural conventions through generations.</w:t>
            </w:r>
          </w:p>
          <w:p w14:paraId="673ED42E" w14:textId="77777777" w:rsidR="00577222" w:rsidRDefault="00577222" w:rsidP="004D7E6C">
            <w:pPr>
              <w:pStyle w:val="IOStablelist1bullet2017"/>
              <w:rPr>
                <w:lang w:eastAsia="en-US"/>
              </w:rPr>
            </w:pPr>
            <w:r>
              <w:rPr>
                <w:lang w:eastAsia="en-US"/>
              </w:rPr>
              <w:t>Students identify the unique significance of oral storytelling</w:t>
            </w:r>
          </w:p>
          <w:p w14:paraId="705EDD99" w14:textId="77777777" w:rsidR="00577222" w:rsidRDefault="00577222" w:rsidP="004D7E6C">
            <w:pPr>
              <w:pStyle w:val="IOStablelist1bullet2017"/>
              <w:rPr>
                <w:lang w:eastAsia="en-US"/>
              </w:rPr>
            </w:pPr>
            <w:r>
              <w:rPr>
                <w:lang w:eastAsia="en-US"/>
              </w:rPr>
              <w:t>Students identify local Aboriginal stories through connection with Lands Council and AECG.</w:t>
            </w:r>
          </w:p>
          <w:p w14:paraId="02681E36" w14:textId="77777777" w:rsidR="00577222" w:rsidRDefault="00577222" w:rsidP="004D7E6C">
            <w:pPr>
              <w:pStyle w:val="IOStablelist1bullet2017"/>
              <w:rPr>
                <w:lang w:eastAsia="en-US"/>
              </w:rPr>
            </w:pPr>
            <w:r>
              <w:rPr>
                <w:lang w:eastAsia="en-US"/>
              </w:rPr>
              <w:t>Students explore the basic / developed / insightful / sophisticated link between character and landscape through stories.</w:t>
            </w:r>
          </w:p>
          <w:p w14:paraId="6F5BB92F" w14:textId="77777777" w:rsidR="00577222" w:rsidRDefault="00577222" w:rsidP="004D7E6C">
            <w:pPr>
              <w:pStyle w:val="IOStablelist1bullet2017"/>
              <w:rPr>
                <w:lang w:eastAsia="en-US"/>
              </w:rPr>
            </w:pPr>
            <w:r>
              <w:rPr>
                <w:lang w:eastAsia="en-US"/>
              </w:rPr>
              <w:t>Students identify and connect the basic / developed / insightful use of language forms and features used to convey the relationship between the landscape and the individual.</w:t>
            </w:r>
          </w:p>
          <w:p w14:paraId="2CDC296D" w14:textId="77777777" w:rsidR="00577222" w:rsidRDefault="00577222" w:rsidP="004D7E6C">
            <w:pPr>
              <w:pStyle w:val="IOStablelist1bullet2017"/>
              <w:rPr>
                <w:lang w:eastAsia="en-US"/>
              </w:rPr>
            </w:pPr>
            <w:r>
              <w:rPr>
                <w:lang w:eastAsia="en-US"/>
              </w:rPr>
              <w:t>Students research examples of folktales from around the world. For each texts students complete a basic / developed / insightful analysis that explores the assertions from the article:</w:t>
            </w:r>
          </w:p>
          <w:p w14:paraId="152E13FD" w14:textId="77777777" w:rsidR="00577222" w:rsidRDefault="00577222" w:rsidP="004D7E6C">
            <w:pPr>
              <w:pStyle w:val="IOStablelist2bullet2017"/>
              <w:rPr>
                <w:lang w:eastAsia="en-US"/>
              </w:rPr>
            </w:pPr>
            <w:r>
              <w:rPr>
                <w:rFonts w:hint="eastAsia"/>
                <w:lang w:eastAsia="en-US"/>
              </w:rPr>
              <w:t>Folk and fairy tales evoke a sense of place, culture and social history</w:t>
            </w:r>
          </w:p>
          <w:p w14:paraId="23C19F23" w14:textId="77777777" w:rsidR="00577222" w:rsidRDefault="00577222" w:rsidP="004D7E6C">
            <w:pPr>
              <w:pStyle w:val="IOStablelist2bullet2017"/>
              <w:rPr>
                <w:lang w:eastAsia="en-US"/>
              </w:rPr>
            </w:pPr>
            <w:r>
              <w:rPr>
                <w:rFonts w:hint="eastAsia"/>
                <w:lang w:eastAsia="en-US"/>
              </w:rPr>
              <w:t>They are proof of the power and breadth of imagination</w:t>
            </w:r>
          </w:p>
          <w:p w14:paraId="5602CD77" w14:textId="77777777" w:rsidR="00577222" w:rsidRDefault="00577222" w:rsidP="004D7E6C">
            <w:pPr>
              <w:pStyle w:val="IOStablelist2bullet2017"/>
              <w:rPr>
                <w:lang w:eastAsia="en-US"/>
              </w:rPr>
            </w:pPr>
            <w:r>
              <w:rPr>
                <w:rFonts w:hint="eastAsia"/>
                <w:lang w:eastAsia="en-US"/>
              </w:rPr>
              <w:t>They can serve as a strong moral compass</w:t>
            </w:r>
          </w:p>
          <w:p w14:paraId="44914092" w14:textId="77777777" w:rsidR="00577222" w:rsidRDefault="00577222" w:rsidP="004D7E6C">
            <w:pPr>
              <w:pStyle w:val="IOStablelist2bullet2017"/>
              <w:rPr>
                <w:lang w:eastAsia="en-US"/>
              </w:rPr>
            </w:pPr>
            <w:r>
              <w:rPr>
                <w:rFonts w:hint="eastAsia"/>
                <w:lang w:eastAsia="en-US"/>
              </w:rPr>
              <w:lastRenderedPageBreak/>
              <w:t>They can unite us with their timeless and universal messages</w:t>
            </w:r>
          </w:p>
          <w:p w14:paraId="136701ED" w14:textId="77777777" w:rsidR="00577222" w:rsidRDefault="00577222" w:rsidP="004D7E6C">
            <w:pPr>
              <w:pStyle w:val="IOStablelist2bullet2017"/>
              <w:rPr>
                <w:lang w:eastAsia="en-US"/>
              </w:rPr>
            </w:pPr>
            <w:r>
              <w:rPr>
                <w:rFonts w:hint="eastAsia"/>
                <w:lang w:eastAsia="en-US"/>
              </w:rPr>
              <w:t>They are a strong link to past generations</w:t>
            </w:r>
          </w:p>
          <w:p w14:paraId="71C18F40" w14:textId="77777777" w:rsidR="00577222" w:rsidRPr="004D7E6C" w:rsidRDefault="00577222" w:rsidP="00577222">
            <w:pPr>
              <w:pStyle w:val="IOStabletext2017"/>
              <w:rPr>
                <w:rStyle w:val="IOSstrongemphasis2017"/>
                <w:lang w:eastAsia="en-US"/>
              </w:rPr>
            </w:pPr>
            <w:r w:rsidRPr="004D7E6C">
              <w:rPr>
                <w:rStyle w:val="IOSstrongemphasis2017"/>
                <w:lang w:eastAsia="en-US"/>
              </w:rPr>
              <w:t>Reading/Writing portfolio</w:t>
            </w:r>
          </w:p>
          <w:p w14:paraId="29A18642" w14:textId="77777777" w:rsidR="00577222" w:rsidRDefault="00577222" w:rsidP="004D7E6C">
            <w:pPr>
              <w:pStyle w:val="IOStablelist1bullet2017"/>
              <w:rPr>
                <w:lang w:eastAsia="en-US"/>
              </w:rPr>
            </w:pPr>
            <w:r>
              <w:rPr>
                <w:lang w:eastAsia="en-US"/>
              </w:rPr>
              <w:t xml:space="preserve">Students appropriate a popular folktale into a modern context. </w:t>
            </w:r>
          </w:p>
          <w:p w14:paraId="34A85D21" w14:textId="77777777" w:rsidR="00577222" w:rsidRDefault="00577222" w:rsidP="004D7E6C">
            <w:pPr>
              <w:pStyle w:val="IOStablelist1bullet2017"/>
              <w:rPr>
                <w:lang w:eastAsia="en-US"/>
              </w:rPr>
            </w:pPr>
            <w:r>
              <w:rPr>
                <w:lang w:eastAsia="en-US"/>
              </w:rPr>
              <w:t>Individually or in pairs, students choose a story or a song that has particular relevance to their sense of identity. Students develop a basic / developed / insightful dramatic reading of this text to be performed in class.</w:t>
            </w:r>
          </w:p>
          <w:p w14:paraId="3A099BF2" w14:textId="77777777" w:rsidR="00AB0FA7" w:rsidRDefault="00577222" w:rsidP="004D7E6C">
            <w:pPr>
              <w:pStyle w:val="IOStablelist1bullet2017"/>
              <w:rPr>
                <w:lang w:eastAsia="en-US"/>
              </w:rPr>
            </w:pPr>
            <w:r>
              <w:rPr>
                <w:lang w:eastAsia="en-US"/>
              </w:rPr>
              <w:t>Students write a brief reflection statement identifying the choice of the song and the decisions that influenced their dramatic reading.</w:t>
            </w:r>
          </w:p>
        </w:tc>
      </w:tr>
      <w:tr w:rsidR="00FF1AF9" w14:paraId="51B1026F" w14:textId="77777777" w:rsidTr="00FF1AF9">
        <w:tc>
          <w:tcPr>
            <w:tcW w:w="3288" w:type="dxa"/>
          </w:tcPr>
          <w:p w14:paraId="148836F1" w14:textId="77777777" w:rsidR="003A609A" w:rsidRPr="00D541F9" w:rsidRDefault="003A609A" w:rsidP="003A609A">
            <w:pPr>
              <w:pStyle w:val="IOStabletext2017"/>
              <w:rPr>
                <w:rStyle w:val="IOSstrongemphasis2017"/>
                <w:lang w:eastAsia="en-US"/>
              </w:rPr>
            </w:pPr>
            <w:r w:rsidRPr="00D541F9">
              <w:rPr>
                <w:rStyle w:val="IOSstrongemphasis2017"/>
                <w:lang w:eastAsia="en-US"/>
              </w:rPr>
              <w:lastRenderedPageBreak/>
              <w:t>Week 2</w:t>
            </w:r>
          </w:p>
          <w:p w14:paraId="48B08701" w14:textId="77777777" w:rsidR="003A609A" w:rsidRPr="00287D9D" w:rsidRDefault="003A609A" w:rsidP="003A609A">
            <w:pPr>
              <w:pStyle w:val="IOStabletext2017"/>
              <w:rPr>
                <w:rStyle w:val="IOSstrongemphasis2017"/>
                <w:lang w:eastAsia="en-US"/>
              </w:rPr>
            </w:pPr>
            <w:r w:rsidRPr="00287D9D">
              <w:rPr>
                <w:rStyle w:val="IOSstrongemphasis2017"/>
                <w:lang w:eastAsia="en-US"/>
              </w:rPr>
              <w:t>Focus Questions:</w:t>
            </w:r>
          </w:p>
          <w:p w14:paraId="373807D5" w14:textId="77777777" w:rsidR="003A609A" w:rsidRDefault="003A609A" w:rsidP="00287D9D">
            <w:pPr>
              <w:pStyle w:val="IOStablelist1bullet2017"/>
              <w:rPr>
                <w:lang w:eastAsia="en-US"/>
              </w:rPr>
            </w:pPr>
            <w:r>
              <w:rPr>
                <w:lang w:eastAsia="en-US"/>
              </w:rPr>
              <w:t>How is identity and a sense of place conveyed in the digital age?</w:t>
            </w:r>
          </w:p>
          <w:p w14:paraId="7B914161" w14:textId="77777777" w:rsidR="003A609A" w:rsidRPr="00287D9D" w:rsidRDefault="003A609A" w:rsidP="003A609A">
            <w:pPr>
              <w:pStyle w:val="IOStabletext2017"/>
              <w:rPr>
                <w:rStyle w:val="IOSstrongemphasis2017"/>
                <w:lang w:eastAsia="en-US"/>
              </w:rPr>
            </w:pPr>
            <w:r w:rsidRPr="00287D9D">
              <w:rPr>
                <w:rStyle w:val="IOSstrongemphasis2017"/>
                <w:lang w:eastAsia="en-US"/>
              </w:rPr>
              <w:t>Outcomes:</w:t>
            </w:r>
          </w:p>
          <w:p w14:paraId="0E861FA0" w14:textId="77777777" w:rsidR="003A609A" w:rsidRDefault="003A609A" w:rsidP="00287D9D">
            <w:pPr>
              <w:pStyle w:val="IOStablelist1bullet2017"/>
              <w:rPr>
                <w:lang w:eastAsia="en-US"/>
              </w:rPr>
            </w:pPr>
            <w:r>
              <w:rPr>
                <w:lang w:eastAsia="en-US"/>
              </w:rPr>
              <w:t>A student responds to and composes increasingly complex texts for understanding, interpretation, analysis, imaginative expression and pleasure EN 11-1</w:t>
            </w:r>
          </w:p>
          <w:p w14:paraId="4A77FA7E" w14:textId="77777777" w:rsidR="003A609A" w:rsidRDefault="003A609A" w:rsidP="00287D9D">
            <w:pPr>
              <w:pStyle w:val="IOStablelist1bullet2017"/>
              <w:rPr>
                <w:lang w:eastAsia="en-US"/>
              </w:rPr>
            </w:pPr>
            <w:r>
              <w:rPr>
                <w:lang w:eastAsia="en-US"/>
              </w:rPr>
              <w:t>A student uses and evaluates processes, skills and knowledge required to effectively respond to and compose texts in different modes, media and technologies EN 11-2</w:t>
            </w:r>
          </w:p>
          <w:p w14:paraId="77D1848B" w14:textId="77777777" w:rsidR="003A609A" w:rsidRDefault="003A609A" w:rsidP="00287D9D">
            <w:pPr>
              <w:pStyle w:val="IOStablelist1bullet2017"/>
              <w:rPr>
                <w:lang w:eastAsia="en-US"/>
              </w:rPr>
            </w:pPr>
            <w:r>
              <w:rPr>
                <w:lang w:eastAsia="en-US"/>
              </w:rPr>
              <w:t>A student identifies and explains cultural assumptions in texts and their effects on meaning EN 11-8</w:t>
            </w:r>
          </w:p>
          <w:p w14:paraId="3BD6C15B" w14:textId="77777777" w:rsidR="003A609A" w:rsidRDefault="003A609A" w:rsidP="00287D9D">
            <w:pPr>
              <w:pStyle w:val="IOStablelist1bullet2017"/>
              <w:rPr>
                <w:lang w:eastAsia="en-US"/>
              </w:rPr>
            </w:pPr>
            <w:r>
              <w:rPr>
                <w:lang w:eastAsia="en-US"/>
              </w:rPr>
              <w:t>A student reflects on, assesses and monitors own learning and develops individual and collaborative processes to become an independent learner EN 11-9</w:t>
            </w:r>
          </w:p>
          <w:p w14:paraId="38C49973" w14:textId="77777777" w:rsidR="003A609A" w:rsidRPr="00287D9D" w:rsidRDefault="003A609A" w:rsidP="003A609A">
            <w:pPr>
              <w:pStyle w:val="IOStabletext2017"/>
              <w:rPr>
                <w:rStyle w:val="IOSstrongemphasis2017"/>
                <w:lang w:eastAsia="en-US"/>
              </w:rPr>
            </w:pPr>
            <w:r w:rsidRPr="00287D9D">
              <w:rPr>
                <w:rStyle w:val="IOSstrongemphasis2017"/>
                <w:lang w:eastAsia="en-US"/>
              </w:rPr>
              <w:lastRenderedPageBreak/>
              <w:t>Textual Concepts:</w:t>
            </w:r>
          </w:p>
          <w:p w14:paraId="693F9F00" w14:textId="77777777" w:rsidR="003A609A" w:rsidRDefault="003A609A" w:rsidP="00287D9D">
            <w:pPr>
              <w:pStyle w:val="IOStablelist1bullet2017"/>
              <w:rPr>
                <w:lang w:eastAsia="en-US"/>
              </w:rPr>
            </w:pPr>
            <w:r>
              <w:rPr>
                <w:rFonts w:hint="eastAsia"/>
                <w:lang w:eastAsia="en-US"/>
              </w:rPr>
              <w:t>Representation</w:t>
            </w:r>
          </w:p>
          <w:p w14:paraId="48C3B51E" w14:textId="77777777" w:rsidR="00AB0FA7" w:rsidRDefault="003A609A" w:rsidP="00287D9D">
            <w:pPr>
              <w:pStyle w:val="IOStablelist1bullet2017"/>
              <w:rPr>
                <w:lang w:eastAsia="en-US"/>
              </w:rPr>
            </w:pPr>
            <w:r>
              <w:rPr>
                <w:rFonts w:hint="eastAsia"/>
                <w:lang w:eastAsia="en-US"/>
              </w:rPr>
              <w:t>Code and convention</w:t>
            </w:r>
          </w:p>
        </w:tc>
        <w:tc>
          <w:tcPr>
            <w:tcW w:w="8504" w:type="dxa"/>
          </w:tcPr>
          <w:p w14:paraId="17080BE1" w14:textId="77777777" w:rsidR="003A609A" w:rsidRPr="00287D9D" w:rsidRDefault="003A609A" w:rsidP="003A609A">
            <w:pPr>
              <w:pStyle w:val="IOStabletext2017"/>
              <w:rPr>
                <w:rStyle w:val="IOSstrongemphasis2017"/>
                <w:lang w:eastAsia="en-US"/>
              </w:rPr>
            </w:pPr>
            <w:r w:rsidRPr="00287D9D">
              <w:rPr>
                <w:rStyle w:val="IOSstrongemphasis2017"/>
                <w:lang w:eastAsia="en-US"/>
              </w:rPr>
              <w:lastRenderedPageBreak/>
              <w:t>Websites</w:t>
            </w:r>
          </w:p>
          <w:p w14:paraId="2ABC7142" w14:textId="77777777" w:rsidR="003A609A" w:rsidRPr="00287D9D" w:rsidRDefault="003A609A" w:rsidP="003A609A">
            <w:pPr>
              <w:pStyle w:val="IOStabletext2017"/>
              <w:rPr>
                <w:rStyle w:val="IOSstrongemphasis2017"/>
                <w:lang w:eastAsia="en-US"/>
              </w:rPr>
            </w:pPr>
            <w:r w:rsidRPr="00287D9D">
              <w:rPr>
                <w:rStyle w:val="IOSstrongemphasis2017"/>
                <w:lang w:eastAsia="en-US"/>
              </w:rPr>
              <w:t>Activity 1</w:t>
            </w:r>
          </w:p>
          <w:p w14:paraId="1A51C580" w14:textId="77777777" w:rsidR="003A609A" w:rsidRDefault="003A609A" w:rsidP="003A609A">
            <w:pPr>
              <w:pStyle w:val="IOStabletext2017"/>
              <w:rPr>
                <w:lang w:eastAsia="en-US"/>
              </w:rPr>
            </w:pPr>
            <w:r>
              <w:rPr>
                <w:lang w:eastAsia="en-US"/>
              </w:rPr>
              <w:t>Analysis:</w:t>
            </w:r>
          </w:p>
          <w:p w14:paraId="4E126EC7" w14:textId="77777777" w:rsidR="003A609A" w:rsidRDefault="003A609A" w:rsidP="00287D9D">
            <w:pPr>
              <w:pStyle w:val="IOStablelist1bullet2017"/>
              <w:rPr>
                <w:lang w:eastAsia="en-US"/>
              </w:rPr>
            </w:pPr>
            <w:r>
              <w:rPr>
                <w:lang w:eastAsia="en-US"/>
              </w:rPr>
              <w:t>Resource 4 - Webpage analysis template</w:t>
            </w:r>
          </w:p>
          <w:p w14:paraId="3430B9BC" w14:textId="77777777" w:rsidR="003A609A" w:rsidRDefault="003A609A" w:rsidP="00287D9D">
            <w:pPr>
              <w:pStyle w:val="IOStablelist1bullet2017"/>
              <w:rPr>
                <w:lang w:eastAsia="en-US"/>
              </w:rPr>
            </w:pPr>
            <w:r>
              <w:rPr>
                <w:rFonts w:hint="eastAsia"/>
                <w:lang w:eastAsia="en-US"/>
              </w:rPr>
              <w:t xml:space="preserve">What makes a </w:t>
            </w:r>
            <w:r w:rsidR="008B6A0E">
              <w:rPr>
                <w:lang w:eastAsia="en-US"/>
              </w:rPr>
              <w:t>‘</w:t>
            </w:r>
            <w:r>
              <w:rPr>
                <w:rFonts w:hint="eastAsia"/>
                <w:lang w:eastAsia="en-US"/>
              </w:rPr>
              <w:t>good</w:t>
            </w:r>
            <w:r w:rsidR="008B6A0E">
              <w:rPr>
                <w:lang w:eastAsia="en-US"/>
              </w:rPr>
              <w:t>’</w:t>
            </w:r>
            <w:r>
              <w:rPr>
                <w:rFonts w:hint="eastAsia"/>
                <w:lang w:eastAsia="en-US"/>
              </w:rPr>
              <w:t xml:space="preserve"> webs</w:t>
            </w:r>
            <w:r w:rsidR="00287D9D">
              <w:rPr>
                <w:rFonts w:hint="eastAsia"/>
                <w:lang w:eastAsia="en-US"/>
              </w:rPr>
              <w:t xml:space="preserve">ite? (Evaluation of a website) </w:t>
            </w:r>
            <w:r>
              <w:rPr>
                <w:rFonts w:hint="eastAsia"/>
                <w:lang w:eastAsia="en-US"/>
              </w:rPr>
              <w:t>- see example site: https://sites.google.com/education.nsw.gov.au/websitedesign/home</w:t>
            </w:r>
          </w:p>
          <w:p w14:paraId="4C523B49" w14:textId="77777777" w:rsidR="003A609A" w:rsidRDefault="003A609A" w:rsidP="00287D9D">
            <w:pPr>
              <w:pStyle w:val="IOStablelist1bullet2017"/>
              <w:rPr>
                <w:lang w:eastAsia="en-US"/>
              </w:rPr>
            </w:pPr>
            <w:r>
              <w:rPr>
                <w:rFonts w:hint="eastAsia"/>
                <w:lang w:eastAsia="en-US"/>
              </w:rPr>
              <w:t>What are the forms and features of a website?</w:t>
            </w:r>
          </w:p>
          <w:p w14:paraId="09B93F22" w14:textId="77777777" w:rsidR="003A609A" w:rsidRDefault="003A609A" w:rsidP="00287D9D">
            <w:pPr>
              <w:pStyle w:val="IOStablelist1bullet2017"/>
              <w:rPr>
                <w:lang w:eastAsia="en-US"/>
              </w:rPr>
            </w:pPr>
            <w:r>
              <w:rPr>
                <w:rFonts w:hint="eastAsia"/>
                <w:lang w:eastAsia="en-US"/>
              </w:rPr>
              <w:t>How is information communicated in a different way?</w:t>
            </w:r>
          </w:p>
          <w:p w14:paraId="22B7A623" w14:textId="77777777" w:rsidR="003A609A" w:rsidRDefault="003A609A" w:rsidP="00287D9D">
            <w:pPr>
              <w:pStyle w:val="IOStablelist1bullet2017"/>
              <w:rPr>
                <w:lang w:eastAsia="en-US"/>
              </w:rPr>
            </w:pPr>
            <w:r>
              <w:rPr>
                <w:rFonts w:hint="eastAsia"/>
                <w:lang w:eastAsia="en-US"/>
              </w:rPr>
              <w:t>Why are websites an important text type / medium today?</w:t>
            </w:r>
          </w:p>
          <w:p w14:paraId="7A6D5BB0" w14:textId="77777777" w:rsidR="003A609A" w:rsidRDefault="003A609A" w:rsidP="00287D9D">
            <w:pPr>
              <w:pStyle w:val="IOStablelist1bullet2017"/>
              <w:rPr>
                <w:lang w:eastAsia="en-US"/>
              </w:rPr>
            </w:pPr>
            <w:r>
              <w:rPr>
                <w:rFonts w:hint="eastAsia"/>
                <w:lang w:eastAsia="en-US"/>
              </w:rPr>
              <w:t>Analyse some popular websites. Consider each of the following:</w:t>
            </w:r>
          </w:p>
          <w:p w14:paraId="50635A02" w14:textId="77777777" w:rsidR="003A609A" w:rsidRDefault="003A609A" w:rsidP="00287D9D">
            <w:pPr>
              <w:pStyle w:val="IOStablelist2numbered2017"/>
              <w:rPr>
                <w:lang w:eastAsia="en-US"/>
              </w:rPr>
            </w:pPr>
            <w:r>
              <w:rPr>
                <w:lang w:eastAsia="en-US"/>
              </w:rPr>
              <w:t>Relevance of the information</w:t>
            </w:r>
          </w:p>
          <w:p w14:paraId="0E80EE4C" w14:textId="77777777" w:rsidR="003A609A" w:rsidRDefault="003A609A" w:rsidP="00287D9D">
            <w:pPr>
              <w:pStyle w:val="IOStablelist2numbered2017"/>
              <w:rPr>
                <w:lang w:eastAsia="en-US"/>
              </w:rPr>
            </w:pPr>
            <w:r>
              <w:rPr>
                <w:lang w:eastAsia="en-US"/>
              </w:rPr>
              <w:t>Accuracy and date of completion</w:t>
            </w:r>
          </w:p>
          <w:p w14:paraId="03429ED9" w14:textId="77777777" w:rsidR="003A609A" w:rsidRDefault="003A609A" w:rsidP="00287D9D">
            <w:pPr>
              <w:pStyle w:val="IOStablelist2numbered2017"/>
              <w:rPr>
                <w:lang w:eastAsia="en-US"/>
              </w:rPr>
            </w:pPr>
            <w:r>
              <w:rPr>
                <w:lang w:eastAsia="en-US"/>
              </w:rPr>
              <w:t>Is the website visually engaging?</w:t>
            </w:r>
          </w:p>
          <w:p w14:paraId="2DD49804" w14:textId="77777777" w:rsidR="003A609A" w:rsidRDefault="003A609A" w:rsidP="00287D9D">
            <w:pPr>
              <w:pStyle w:val="IOStablelist2numbered2017"/>
              <w:rPr>
                <w:lang w:eastAsia="en-US"/>
              </w:rPr>
            </w:pPr>
            <w:r>
              <w:rPr>
                <w:lang w:eastAsia="en-US"/>
              </w:rPr>
              <w:t>Is the font size and colour appropriate for the site?</w:t>
            </w:r>
          </w:p>
          <w:p w14:paraId="4FD8993C" w14:textId="77777777" w:rsidR="003A609A" w:rsidRDefault="003A609A" w:rsidP="00287D9D">
            <w:pPr>
              <w:pStyle w:val="IOStablelist2numbered2017"/>
              <w:rPr>
                <w:lang w:eastAsia="en-US"/>
              </w:rPr>
            </w:pPr>
            <w:r>
              <w:rPr>
                <w:lang w:eastAsia="en-US"/>
              </w:rPr>
              <w:t>Are there navigational links for the site?</w:t>
            </w:r>
          </w:p>
          <w:p w14:paraId="437B8417" w14:textId="77777777" w:rsidR="003A609A" w:rsidRDefault="003A609A" w:rsidP="00287D9D">
            <w:pPr>
              <w:pStyle w:val="IOStablelist2numbered2017"/>
              <w:rPr>
                <w:lang w:eastAsia="en-US"/>
              </w:rPr>
            </w:pPr>
            <w:r>
              <w:rPr>
                <w:lang w:eastAsia="en-US"/>
              </w:rPr>
              <w:t>Is there a clear audience for the site?</w:t>
            </w:r>
          </w:p>
          <w:p w14:paraId="74873268" w14:textId="77777777" w:rsidR="003A609A" w:rsidRDefault="003A609A" w:rsidP="00287D9D">
            <w:pPr>
              <w:pStyle w:val="IOStablelist2numbered2017"/>
              <w:rPr>
                <w:lang w:eastAsia="en-US"/>
              </w:rPr>
            </w:pPr>
            <w:r>
              <w:rPr>
                <w:lang w:eastAsia="en-US"/>
              </w:rPr>
              <w:t>Is the layout logical?</w:t>
            </w:r>
          </w:p>
          <w:p w14:paraId="01A5A7A3" w14:textId="77777777" w:rsidR="003A609A" w:rsidRDefault="003A609A" w:rsidP="00287D9D">
            <w:pPr>
              <w:pStyle w:val="IOStablelist2numbered2017"/>
              <w:rPr>
                <w:lang w:eastAsia="en-US"/>
              </w:rPr>
            </w:pPr>
            <w:r>
              <w:rPr>
                <w:lang w:eastAsia="en-US"/>
              </w:rPr>
              <w:t>Does the language and content suit the audience?</w:t>
            </w:r>
          </w:p>
          <w:p w14:paraId="4B1CC266" w14:textId="77777777" w:rsidR="003A609A" w:rsidRDefault="003A609A" w:rsidP="00287D9D">
            <w:pPr>
              <w:pStyle w:val="IOStablelist2numbered2017"/>
              <w:rPr>
                <w:lang w:eastAsia="en-US"/>
              </w:rPr>
            </w:pPr>
            <w:r>
              <w:rPr>
                <w:lang w:eastAsia="en-US"/>
              </w:rPr>
              <w:t>What alterations would you make?</w:t>
            </w:r>
          </w:p>
          <w:p w14:paraId="295AA703" w14:textId="77777777" w:rsidR="003A609A" w:rsidRPr="00287D9D" w:rsidRDefault="003A609A" w:rsidP="003A609A">
            <w:pPr>
              <w:pStyle w:val="IOStabletext2017"/>
              <w:rPr>
                <w:rStyle w:val="IOSstrongemphasis2017"/>
                <w:lang w:eastAsia="en-US"/>
              </w:rPr>
            </w:pPr>
            <w:r w:rsidRPr="00287D9D">
              <w:rPr>
                <w:rStyle w:val="IOSstrongemphasis2017"/>
                <w:lang w:eastAsia="en-US"/>
              </w:rPr>
              <w:t>Activity 2</w:t>
            </w:r>
          </w:p>
          <w:p w14:paraId="15C5E8DF" w14:textId="77777777" w:rsidR="003A609A" w:rsidRDefault="003A609A" w:rsidP="00287D9D">
            <w:pPr>
              <w:pStyle w:val="IOStablelist1bullet2017"/>
              <w:rPr>
                <w:lang w:eastAsia="en-US"/>
              </w:rPr>
            </w:pPr>
            <w:r>
              <w:rPr>
                <w:lang w:eastAsia="en-US"/>
              </w:rPr>
              <w:t xml:space="preserve">Using the YouTube videos on the example website students can create a website. </w:t>
            </w:r>
          </w:p>
          <w:p w14:paraId="64837120" w14:textId="77777777" w:rsidR="003A609A" w:rsidRDefault="003A609A" w:rsidP="00287D9D">
            <w:pPr>
              <w:pStyle w:val="IOStablelist1bullet2017"/>
              <w:rPr>
                <w:lang w:eastAsia="en-US"/>
              </w:rPr>
            </w:pPr>
            <w:r>
              <w:rPr>
                <w:lang w:eastAsia="en-US"/>
              </w:rPr>
              <w:t>Lead a class investigation of Google Sites - initial exploration of how the site works. Create a general page with the following:</w:t>
            </w:r>
          </w:p>
          <w:p w14:paraId="2197C8B8" w14:textId="77777777" w:rsidR="003A609A" w:rsidRDefault="003A609A" w:rsidP="00287D9D">
            <w:pPr>
              <w:pStyle w:val="IOStablelist2bullet2017"/>
              <w:rPr>
                <w:lang w:eastAsia="en-US"/>
              </w:rPr>
            </w:pPr>
            <w:r>
              <w:rPr>
                <w:lang w:eastAsia="en-US"/>
              </w:rPr>
              <w:t>Additional pages</w:t>
            </w:r>
          </w:p>
          <w:p w14:paraId="56FC0A7E" w14:textId="77777777" w:rsidR="003A609A" w:rsidRDefault="003A609A" w:rsidP="00287D9D">
            <w:pPr>
              <w:pStyle w:val="IOStablelist2bullet2017"/>
              <w:rPr>
                <w:lang w:eastAsia="en-US"/>
              </w:rPr>
            </w:pPr>
            <w:r>
              <w:rPr>
                <w:lang w:eastAsia="en-US"/>
              </w:rPr>
              <w:lastRenderedPageBreak/>
              <w:t>Text box</w:t>
            </w:r>
          </w:p>
          <w:p w14:paraId="1E2B60D6" w14:textId="77777777" w:rsidR="003A609A" w:rsidRDefault="003A609A" w:rsidP="00287D9D">
            <w:pPr>
              <w:pStyle w:val="IOStablelist2bullet2017"/>
              <w:rPr>
                <w:lang w:eastAsia="en-US"/>
              </w:rPr>
            </w:pPr>
            <w:r>
              <w:rPr>
                <w:lang w:eastAsia="en-US"/>
              </w:rPr>
              <w:t>Embedded videos</w:t>
            </w:r>
          </w:p>
          <w:p w14:paraId="012EBC26" w14:textId="77777777" w:rsidR="003A609A" w:rsidRDefault="003A609A" w:rsidP="00287D9D">
            <w:pPr>
              <w:pStyle w:val="IOStablelist2bullet2017"/>
              <w:rPr>
                <w:lang w:eastAsia="en-US"/>
              </w:rPr>
            </w:pPr>
            <w:r>
              <w:rPr>
                <w:lang w:eastAsia="en-US"/>
              </w:rPr>
              <w:t>Images</w:t>
            </w:r>
          </w:p>
          <w:p w14:paraId="78F4BF70" w14:textId="77777777" w:rsidR="003A609A" w:rsidRDefault="003A609A" w:rsidP="00287D9D">
            <w:pPr>
              <w:pStyle w:val="IOStablelist2bullet2017"/>
              <w:rPr>
                <w:lang w:eastAsia="en-US"/>
              </w:rPr>
            </w:pPr>
            <w:r>
              <w:rPr>
                <w:lang w:eastAsia="en-US"/>
              </w:rPr>
              <w:t>Change of theme</w:t>
            </w:r>
          </w:p>
          <w:p w14:paraId="60613063" w14:textId="77777777" w:rsidR="003A609A" w:rsidRDefault="003A609A" w:rsidP="00287D9D">
            <w:pPr>
              <w:pStyle w:val="IOStablelist2bullet2017"/>
              <w:rPr>
                <w:lang w:eastAsia="en-US"/>
              </w:rPr>
            </w:pPr>
            <w:r>
              <w:rPr>
                <w:lang w:eastAsia="en-US"/>
              </w:rPr>
              <w:t>Links to other sites</w:t>
            </w:r>
          </w:p>
          <w:p w14:paraId="0B8A1F5C" w14:textId="77777777" w:rsidR="003A609A" w:rsidRDefault="00287D9D" w:rsidP="00287D9D">
            <w:pPr>
              <w:pStyle w:val="IOStablelist2bullet2017"/>
              <w:rPr>
                <w:lang w:eastAsia="en-US"/>
              </w:rPr>
            </w:pPr>
            <w:r>
              <w:rPr>
                <w:lang w:eastAsia="en-US"/>
              </w:rPr>
              <w:t>Uploaded content (for example;</w:t>
            </w:r>
            <w:r w:rsidR="003A609A">
              <w:rPr>
                <w:lang w:eastAsia="en-US"/>
              </w:rPr>
              <w:t xml:space="preserve"> image, document)</w:t>
            </w:r>
          </w:p>
          <w:p w14:paraId="4CE1B449" w14:textId="77777777" w:rsidR="00AB0FA7" w:rsidRDefault="003A609A" w:rsidP="00287D9D">
            <w:pPr>
              <w:pStyle w:val="IOStablelist2bullet2017"/>
              <w:rPr>
                <w:lang w:eastAsia="en-US"/>
              </w:rPr>
            </w:pPr>
            <w:r>
              <w:rPr>
                <w:lang w:eastAsia="en-US"/>
              </w:rPr>
              <w:t>Survey / Google form</w:t>
            </w:r>
          </w:p>
        </w:tc>
        <w:tc>
          <w:tcPr>
            <w:tcW w:w="3969" w:type="dxa"/>
          </w:tcPr>
          <w:p w14:paraId="09CE2047" w14:textId="77777777" w:rsidR="003A609A" w:rsidRDefault="003A609A" w:rsidP="004D7E6C">
            <w:pPr>
              <w:pStyle w:val="IOStablelist1bullet2017"/>
              <w:rPr>
                <w:lang w:eastAsia="en-US"/>
              </w:rPr>
            </w:pPr>
            <w:r>
              <w:rPr>
                <w:lang w:eastAsia="en-US"/>
              </w:rPr>
              <w:lastRenderedPageBreak/>
              <w:t>Students produce a basic / developed / insightful analysis of website design - annotations of forms and features; initial creation of website</w:t>
            </w:r>
          </w:p>
          <w:p w14:paraId="43B8E968" w14:textId="77777777" w:rsidR="003A609A" w:rsidRDefault="003A609A" w:rsidP="004D7E6C">
            <w:pPr>
              <w:pStyle w:val="IOStablelist1bullet2017"/>
              <w:rPr>
                <w:lang w:eastAsia="en-US"/>
              </w:rPr>
            </w:pPr>
            <w:r>
              <w:rPr>
                <w:lang w:eastAsia="en-US"/>
              </w:rPr>
              <w:t>Students articulate a basic / developed / insightful analysis of what features make an effective webpage.</w:t>
            </w:r>
          </w:p>
          <w:p w14:paraId="27DF1BAA" w14:textId="77777777" w:rsidR="003A609A" w:rsidRPr="004D7E6C" w:rsidRDefault="003A609A" w:rsidP="003A609A">
            <w:pPr>
              <w:pStyle w:val="IOStabletext2017"/>
              <w:rPr>
                <w:rStyle w:val="IOSstrongemphasis2017"/>
                <w:lang w:eastAsia="en-US"/>
              </w:rPr>
            </w:pPr>
            <w:r w:rsidRPr="004D7E6C">
              <w:rPr>
                <w:rStyle w:val="IOSstrongemphasis2017"/>
                <w:lang w:eastAsia="en-US"/>
              </w:rPr>
              <w:t>Reading and Writing portfolio</w:t>
            </w:r>
          </w:p>
          <w:p w14:paraId="35351D47" w14:textId="77777777" w:rsidR="00AB0FA7" w:rsidRDefault="003A609A" w:rsidP="004D7E6C">
            <w:pPr>
              <w:pStyle w:val="IOStablelist1bullet2017"/>
              <w:rPr>
                <w:lang w:eastAsia="en-US"/>
              </w:rPr>
            </w:pPr>
            <w:r>
              <w:rPr>
                <w:lang w:eastAsia="en-US"/>
              </w:rPr>
              <w:t xml:space="preserve">Students produce a basic / developed / insightful webpage review on a website of their choice </w:t>
            </w:r>
          </w:p>
        </w:tc>
      </w:tr>
      <w:tr w:rsidR="00FF1AF9" w14:paraId="7C25539C" w14:textId="77777777" w:rsidTr="00FF1AF9">
        <w:tc>
          <w:tcPr>
            <w:tcW w:w="3288" w:type="dxa"/>
          </w:tcPr>
          <w:p w14:paraId="0EB74DC5" w14:textId="77777777" w:rsidR="003A609A" w:rsidRPr="00287D9D" w:rsidRDefault="003A609A" w:rsidP="003A609A">
            <w:pPr>
              <w:pStyle w:val="IOStabletext2017"/>
              <w:rPr>
                <w:rStyle w:val="IOSstrongemphasis2017"/>
                <w:lang w:eastAsia="en-US"/>
              </w:rPr>
            </w:pPr>
            <w:r w:rsidRPr="00287D9D">
              <w:rPr>
                <w:rStyle w:val="IOSstrongemphasis2017"/>
                <w:lang w:eastAsia="en-US"/>
              </w:rPr>
              <w:t>Week 3</w:t>
            </w:r>
          </w:p>
          <w:p w14:paraId="292F3232" w14:textId="77777777" w:rsidR="003A609A" w:rsidRPr="00287D9D" w:rsidRDefault="003A609A" w:rsidP="003A609A">
            <w:pPr>
              <w:pStyle w:val="IOStabletext2017"/>
              <w:rPr>
                <w:rStyle w:val="IOSstrongemphasis2017"/>
                <w:lang w:eastAsia="en-US"/>
              </w:rPr>
            </w:pPr>
            <w:r w:rsidRPr="00287D9D">
              <w:rPr>
                <w:rStyle w:val="IOSstrongemphasis2017"/>
                <w:lang w:eastAsia="en-US"/>
              </w:rPr>
              <w:t>Focus Questions:</w:t>
            </w:r>
          </w:p>
          <w:p w14:paraId="12A5616A" w14:textId="77777777" w:rsidR="003A609A" w:rsidRDefault="003A609A" w:rsidP="00287D9D">
            <w:pPr>
              <w:pStyle w:val="IOStablelist1bullet2017"/>
              <w:rPr>
                <w:lang w:eastAsia="en-US"/>
              </w:rPr>
            </w:pPr>
            <w:r>
              <w:rPr>
                <w:lang w:eastAsia="en-US"/>
              </w:rPr>
              <w:t>Is identity genetically created?</w:t>
            </w:r>
          </w:p>
          <w:p w14:paraId="6D96CA4A" w14:textId="77777777" w:rsidR="003A609A" w:rsidRDefault="003A609A" w:rsidP="00287D9D">
            <w:pPr>
              <w:pStyle w:val="IOStablelist1bullet2017"/>
              <w:rPr>
                <w:lang w:eastAsia="en-US"/>
              </w:rPr>
            </w:pPr>
            <w:r>
              <w:rPr>
                <w:lang w:eastAsia="en-US"/>
              </w:rPr>
              <w:t>What impact does knowledge of personal history have on identity?</w:t>
            </w:r>
          </w:p>
          <w:p w14:paraId="4CDB6E38" w14:textId="77777777" w:rsidR="003A609A" w:rsidRPr="00287D9D" w:rsidRDefault="003A609A" w:rsidP="003A609A">
            <w:pPr>
              <w:pStyle w:val="IOStabletext2017"/>
              <w:rPr>
                <w:rStyle w:val="IOSstrongemphasis2017"/>
                <w:lang w:eastAsia="en-US"/>
              </w:rPr>
            </w:pPr>
            <w:r w:rsidRPr="00287D9D">
              <w:rPr>
                <w:rStyle w:val="IOSstrongemphasis2017"/>
                <w:lang w:eastAsia="en-US"/>
              </w:rPr>
              <w:t>Outcomes:</w:t>
            </w:r>
          </w:p>
          <w:p w14:paraId="19204592" w14:textId="77777777" w:rsidR="003A609A" w:rsidRDefault="003A609A" w:rsidP="00287D9D">
            <w:pPr>
              <w:pStyle w:val="IOStablelist1bullet2017"/>
              <w:rPr>
                <w:lang w:eastAsia="en-US"/>
              </w:rPr>
            </w:pPr>
            <w:r>
              <w:rPr>
                <w:lang w:eastAsia="en-US"/>
              </w:rPr>
              <w:t>A student analyses and uses language forms, features and structures of texts, considers appropriateness for purpose, audience and context and explains effects on meaning EN 11- 3</w:t>
            </w:r>
          </w:p>
          <w:p w14:paraId="0619A2BF" w14:textId="77777777" w:rsidR="003A609A" w:rsidRDefault="003A609A" w:rsidP="00287D9D">
            <w:pPr>
              <w:pStyle w:val="IOStablelist1bullet2017"/>
              <w:rPr>
                <w:lang w:eastAsia="en-US"/>
              </w:rPr>
            </w:pPr>
            <w:r>
              <w:rPr>
                <w:lang w:eastAsia="en-US"/>
              </w:rPr>
              <w:t>A student applies knowledge, skills and understanding of language concepts and literary devices into new and different contexts EN 11-4</w:t>
            </w:r>
          </w:p>
          <w:p w14:paraId="20852F6A" w14:textId="77777777" w:rsidR="003A609A" w:rsidRDefault="003A609A" w:rsidP="00287D9D">
            <w:pPr>
              <w:pStyle w:val="IOStablelist1bullet2017"/>
              <w:rPr>
                <w:lang w:eastAsia="en-US"/>
              </w:rPr>
            </w:pPr>
            <w:r>
              <w:rPr>
                <w:lang w:eastAsia="en-US"/>
              </w:rPr>
              <w:t>A student identifies and explains cultural assumptions in texts and their effects on meaning EN 11-8</w:t>
            </w:r>
          </w:p>
          <w:p w14:paraId="3078A790" w14:textId="77777777" w:rsidR="003A609A" w:rsidRPr="00287D9D" w:rsidRDefault="003A609A" w:rsidP="003A609A">
            <w:pPr>
              <w:pStyle w:val="IOStabletext2017"/>
              <w:rPr>
                <w:rStyle w:val="IOSstrongemphasis2017"/>
                <w:lang w:eastAsia="en-US"/>
              </w:rPr>
            </w:pPr>
            <w:r w:rsidRPr="00287D9D">
              <w:rPr>
                <w:rStyle w:val="IOSstrongemphasis2017"/>
                <w:lang w:eastAsia="en-US"/>
              </w:rPr>
              <w:t>Textual Concepts:</w:t>
            </w:r>
          </w:p>
          <w:p w14:paraId="1FC0FFAE" w14:textId="77777777" w:rsidR="003A609A" w:rsidRDefault="003A609A" w:rsidP="00287D9D">
            <w:pPr>
              <w:pStyle w:val="IOStablelist1bullet2017"/>
              <w:rPr>
                <w:lang w:eastAsia="en-US"/>
              </w:rPr>
            </w:pPr>
            <w:r>
              <w:rPr>
                <w:rFonts w:hint="eastAsia"/>
                <w:lang w:eastAsia="en-US"/>
              </w:rPr>
              <w:lastRenderedPageBreak/>
              <w:t>Authority</w:t>
            </w:r>
          </w:p>
          <w:p w14:paraId="4A1D6ACF" w14:textId="77777777" w:rsidR="003A609A" w:rsidRDefault="003A609A" w:rsidP="00287D9D">
            <w:pPr>
              <w:pStyle w:val="IOStablelist1bullet2017"/>
              <w:rPr>
                <w:lang w:eastAsia="en-US"/>
              </w:rPr>
            </w:pPr>
            <w:r>
              <w:rPr>
                <w:rFonts w:hint="eastAsia"/>
                <w:lang w:eastAsia="en-US"/>
              </w:rPr>
              <w:t>Character</w:t>
            </w:r>
          </w:p>
          <w:p w14:paraId="659774AB" w14:textId="77777777" w:rsidR="003A609A" w:rsidRDefault="003A609A" w:rsidP="00287D9D">
            <w:pPr>
              <w:pStyle w:val="IOStablelist1bullet2017"/>
              <w:rPr>
                <w:lang w:eastAsia="en-US"/>
              </w:rPr>
            </w:pPr>
            <w:r>
              <w:rPr>
                <w:rFonts w:hint="eastAsia"/>
                <w:lang w:eastAsia="en-US"/>
              </w:rPr>
              <w:t>Context</w:t>
            </w:r>
          </w:p>
          <w:p w14:paraId="7E63AC6B" w14:textId="77777777" w:rsidR="00AB0FA7" w:rsidRDefault="003A609A" w:rsidP="00287D9D">
            <w:pPr>
              <w:pStyle w:val="IOStablelist1bullet2017"/>
              <w:rPr>
                <w:lang w:eastAsia="en-US"/>
              </w:rPr>
            </w:pPr>
            <w:r>
              <w:rPr>
                <w:rFonts w:hint="eastAsia"/>
                <w:lang w:eastAsia="en-US"/>
              </w:rPr>
              <w:t>Perspective</w:t>
            </w:r>
          </w:p>
        </w:tc>
        <w:tc>
          <w:tcPr>
            <w:tcW w:w="8504" w:type="dxa"/>
          </w:tcPr>
          <w:p w14:paraId="50DA7F14" w14:textId="77777777" w:rsidR="003A609A" w:rsidRPr="00287D9D" w:rsidRDefault="003A609A" w:rsidP="003A609A">
            <w:pPr>
              <w:pStyle w:val="IOStabletext2017"/>
              <w:rPr>
                <w:rStyle w:val="IOSstrongemphasis2017"/>
                <w:lang w:eastAsia="en-US"/>
              </w:rPr>
            </w:pPr>
            <w:r w:rsidRPr="00287D9D">
              <w:rPr>
                <w:rStyle w:val="IOSstrongemphasis2017"/>
                <w:lang w:eastAsia="en-US"/>
              </w:rPr>
              <w:lastRenderedPageBreak/>
              <w:t>Ancestry.com</w:t>
            </w:r>
          </w:p>
          <w:p w14:paraId="694A05FE" w14:textId="77777777" w:rsidR="003A609A" w:rsidRPr="00287D9D" w:rsidRDefault="003A609A" w:rsidP="003A609A">
            <w:pPr>
              <w:pStyle w:val="IOStabletext2017"/>
              <w:rPr>
                <w:rStyle w:val="IOSstrongemphasis2017"/>
                <w:lang w:eastAsia="en-US"/>
              </w:rPr>
            </w:pPr>
            <w:r w:rsidRPr="00287D9D">
              <w:rPr>
                <w:rStyle w:val="IOSstrongemphasis2017"/>
                <w:lang w:eastAsia="en-US"/>
              </w:rPr>
              <w:t>Activity 1</w:t>
            </w:r>
          </w:p>
          <w:p w14:paraId="57D4D869" w14:textId="77777777" w:rsidR="003A609A" w:rsidRDefault="003A609A" w:rsidP="003A609A">
            <w:pPr>
              <w:pStyle w:val="IOStabletext2017"/>
              <w:rPr>
                <w:lang w:eastAsia="en-US"/>
              </w:rPr>
            </w:pPr>
            <w:r>
              <w:rPr>
                <w:lang w:eastAsia="en-US"/>
              </w:rPr>
              <w:t xml:space="preserve">Examine the homepage of </w:t>
            </w:r>
            <w:r w:rsidR="00FF1AF9">
              <w:rPr>
                <w:lang w:eastAsia="en-US"/>
              </w:rPr>
              <w:t xml:space="preserve">the </w:t>
            </w:r>
            <w:hyperlink r:id="rId17" w:history="1">
              <w:r w:rsidR="00FF1AF9" w:rsidRPr="00FF1AF9">
                <w:rPr>
                  <w:rStyle w:val="Hyperlink"/>
                  <w:lang w:eastAsia="en-US"/>
                </w:rPr>
                <w:t>ancestry website</w:t>
              </w:r>
            </w:hyperlink>
            <w:r w:rsidR="00FF1AF9">
              <w:rPr>
                <w:lang w:eastAsia="en-US"/>
              </w:rPr>
              <w:t xml:space="preserve"> </w:t>
            </w:r>
            <w:r>
              <w:rPr>
                <w:lang w:eastAsia="en-US"/>
              </w:rPr>
              <w:t>www.ancestry.com.au</w:t>
            </w:r>
          </w:p>
          <w:p w14:paraId="1B7F06A5" w14:textId="77777777" w:rsidR="003A609A" w:rsidRDefault="003A609A" w:rsidP="00287D9D">
            <w:pPr>
              <w:pStyle w:val="IOStablelist1bullet2017"/>
              <w:rPr>
                <w:lang w:eastAsia="en-US"/>
              </w:rPr>
            </w:pPr>
            <w:r>
              <w:rPr>
                <w:rFonts w:hint="eastAsia"/>
                <w:lang w:eastAsia="en-US"/>
              </w:rPr>
              <w:t>Students complete the following questions:</w:t>
            </w:r>
          </w:p>
          <w:p w14:paraId="732E9AE4" w14:textId="77777777" w:rsidR="003A609A" w:rsidRDefault="003A609A" w:rsidP="00FF1AF9">
            <w:pPr>
              <w:pStyle w:val="IOStablelist2bullet2017"/>
              <w:rPr>
                <w:lang w:eastAsia="en-US"/>
              </w:rPr>
            </w:pPr>
            <w:r>
              <w:rPr>
                <w:rFonts w:hint="eastAsia"/>
                <w:lang w:eastAsia="en-US"/>
              </w:rPr>
              <w:t>Why are they using anachronistic images?</w:t>
            </w:r>
          </w:p>
          <w:p w14:paraId="5DF90A72" w14:textId="77777777" w:rsidR="003A609A" w:rsidRDefault="003A609A" w:rsidP="00FF1AF9">
            <w:pPr>
              <w:pStyle w:val="IOStablelist2bullet2017"/>
              <w:rPr>
                <w:lang w:eastAsia="en-US"/>
              </w:rPr>
            </w:pPr>
            <w:r>
              <w:rPr>
                <w:rFonts w:hint="eastAsia"/>
                <w:lang w:eastAsia="en-US"/>
              </w:rPr>
              <w:t>How is the quote connected to the salient image?</w:t>
            </w:r>
          </w:p>
          <w:p w14:paraId="3612ADBA" w14:textId="77777777" w:rsidR="003A609A" w:rsidRDefault="003A609A" w:rsidP="00FF1AF9">
            <w:pPr>
              <w:pStyle w:val="IOStablelist2bullet2017"/>
              <w:rPr>
                <w:lang w:eastAsia="en-US"/>
              </w:rPr>
            </w:pPr>
            <w:r>
              <w:rPr>
                <w:rFonts w:hint="eastAsia"/>
                <w:lang w:eastAsia="en-US"/>
              </w:rPr>
              <w:t>What is the connection between the symbols (books, picture, crown and sword) on the site and the purpose of the company?</w:t>
            </w:r>
          </w:p>
          <w:p w14:paraId="059F8B25" w14:textId="77777777" w:rsidR="003A609A" w:rsidRDefault="003A609A" w:rsidP="00FF1AF9">
            <w:pPr>
              <w:pStyle w:val="IOStablelist2bullet2017"/>
              <w:rPr>
                <w:lang w:eastAsia="en-US"/>
              </w:rPr>
            </w:pPr>
            <w:r>
              <w:rPr>
                <w:rFonts w:hint="eastAsia"/>
                <w:lang w:eastAsia="en-US"/>
              </w:rPr>
              <w:t>How are the comments about family reinforced by other parts of the page?</w:t>
            </w:r>
          </w:p>
          <w:p w14:paraId="54A9C45C" w14:textId="77777777" w:rsidR="003A609A" w:rsidRDefault="003A609A" w:rsidP="00FF1AF9">
            <w:pPr>
              <w:pStyle w:val="IOStablelist2bullet2017"/>
              <w:rPr>
                <w:lang w:eastAsia="en-US"/>
              </w:rPr>
            </w:pPr>
            <w:r>
              <w:rPr>
                <w:rFonts w:hint="eastAsia"/>
                <w:lang w:eastAsia="en-US"/>
              </w:rPr>
              <w:t xml:space="preserve">What is the reason for </w:t>
            </w:r>
            <w:r w:rsidR="008B6A0E">
              <w:rPr>
                <w:lang w:eastAsia="en-US"/>
              </w:rPr>
              <w:t>‘</w:t>
            </w:r>
            <w:r>
              <w:rPr>
                <w:rFonts w:hint="eastAsia"/>
                <w:lang w:eastAsia="en-US"/>
              </w:rPr>
              <w:t>Stories From Our Members</w:t>
            </w:r>
            <w:r w:rsidR="008B6A0E">
              <w:rPr>
                <w:lang w:eastAsia="en-US"/>
              </w:rPr>
              <w:t>’</w:t>
            </w:r>
            <w:r>
              <w:rPr>
                <w:rFonts w:hint="eastAsia"/>
                <w:lang w:eastAsia="en-US"/>
              </w:rPr>
              <w:t xml:space="preserve"> section?</w:t>
            </w:r>
          </w:p>
          <w:p w14:paraId="0FDEE6ED" w14:textId="77777777" w:rsidR="003A609A" w:rsidRDefault="003A609A" w:rsidP="00FF1AF9">
            <w:pPr>
              <w:pStyle w:val="IOStablelist2bullet2017"/>
              <w:rPr>
                <w:lang w:eastAsia="en-US"/>
              </w:rPr>
            </w:pPr>
            <w:r>
              <w:rPr>
                <w:rFonts w:hint="eastAsia"/>
                <w:lang w:eastAsia="en-US"/>
              </w:rPr>
              <w:t>How are the visuals of the web page used to promote the idea of researching of identity through DNA?</w:t>
            </w:r>
          </w:p>
          <w:p w14:paraId="754DBBFB" w14:textId="77777777" w:rsidR="003A609A" w:rsidRDefault="008B6A0E" w:rsidP="00FF1AF9">
            <w:pPr>
              <w:pStyle w:val="IOStablelist2bullet2017"/>
              <w:rPr>
                <w:lang w:eastAsia="en-US"/>
              </w:rPr>
            </w:pPr>
            <w:r>
              <w:rPr>
                <w:lang w:eastAsia="en-US"/>
              </w:rPr>
              <w:t>‘</w:t>
            </w:r>
            <w:r w:rsidR="003A609A">
              <w:rPr>
                <w:rFonts w:hint="eastAsia"/>
                <w:lang w:eastAsia="en-US"/>
              </w:rPr>
              <w:t>There are many paths to finding your family story</w:t>
            </w:r>
            <w:r>
              <w:rPr>
                <w:lang w:eastAsia="en-US"/>
              </w:rPr>
              <w:t>’</w:t>
            </w:r>
            <w:r w:rsidR="00287D9D">
              <w:rPr>
                <w:rFonts w:hint="eastAsia"/>
                <w:lang w:eastAsia="en-US"/>
              </w:rPr>
              <w:t xml:space="preserve">. </w:t>
            </w:r>
            <w:r w:rsidR="003A609A">
              <w:rPr>
                <w:lang w:eastAsia="en-US"/>
              </w:rPr>
              <w:t>What does the above quote reveal about your understanding of identity?</w:t>
            </w:r>
          </w:p>
          <w:p w14:paraId="42317AA1" w14:textId="77777777" w:rsidR="003A609A" w:rsidRDefault="003A609A" w:rsidP="00FF1AF9">
            <w:pPr>
              <w:pStyle w:val="IOStablelist2bullet2017"/>
              <w:rPr>
                <w:lang w:eastAsia="en-US"/>
              </w:rPr>
            </w:pPr>
            <w:r>
              <w:rPr>
                <w:rFonts w:hint="eastAsia"/>
                <w:lang w:eastAsia="en-US"/>
              </w:rPr>
              <w:t>How does ancestry.com help define an individual</w:t>
            </w:r>
            <w:r w:rsidR="00287D9D">
              <w:rPr>
                <w:lang w:eastAsia="en-US"/>
              </w:rPr>
              <w:t>’</w:t>
            </w:r>
            <w:r>
              <w:rPr>
                <w:rFonts w:hint="eastAsia"/>
                <w:lang w:eastAsia="en-US"/>
              </w:rPr>
              <w:t>s identity?</w:t>
            </w:r>
          </w:p>
          <w:p w14:paraId="7F3A426F" w14:textId="77777777" w:rsidR="003A609A" w:rsidRPr="00287D9D" w:rsidRDefault="003A609A" w:rsidP="003A609A">
            <w:pPr>
              <w:pStyle w:val="IOStabletext2017"/>
              <w:rPr>
                <w:rStyle w:val="IOSstrongemphasis2017"/>
                <w:lang w:eastAsia="en-US"/>
              </w:rPr>
            </w:pPr>
            <w:r w:rsidRPr="00287D9D">
              <w:rPr>
                <w:rStyle w:val="IOSstrongemphasis2017"/>
                <w:lang w:eastAsia="en-US"/>
              </w:rPr>
              <w:t>Activity 2</w:t>
            </w:r>
          </w:p>
          <w:p w14:paraId="79139541" w14:textId="77777777" w:rsidR="003A609A" w:rsidRDefault="003A609A" w:rsidP="003A609A">
            <w:pPr>
              <w:pStyle w:val="IOStabletext2017"/>
              <w:rPr>
                <w:lang w:eastAsia="en-US"/>
              </w:rPr>
            </w:pPr>
            <w:r>
              <w:rPr>
                <w:lang w:eastAsia="en-US"/>
              </w:rPr>
              <w:t>Going On A Journey With Your DNA</w:t>
            </w:r>
          </w:p>
          <w:p w14:paraId="7F51E568" w14:textId="77777777" w:rsidR="003A609A" w:rsidRDefault="003A609A" w:rsidP="00287D9D">
            <w:pPr>
              <w:pStyle w:val="IOStablelist1bullet2017"/>
              <w:rPr>
                <w:lang w:eastAsia="en-US"/>
              </w:rPr>
            </w:pPr>
            <w:r>
              <w:rPr>
                <w:lang w:eastAsia="en-US"/>
              </w:rPr>
              <w:t>Resource 6 - Small World Analysis Table</w:t>
            </w:r>
          </w:p>
          <w:p w14:paraId="03DABE4C" w14:textId="77777777" w:rsidR="003A609A" w:rsidRDefault="00CC1955" w:rsidP="00287D9D">
            <w:pPr>
              <w:pStyle w:val="IOStablelist1bullet2017"/>
              <w:rPr>
                <w:lang w:eastAsia="en-US"/>
              </w:rPr>
            </w:pPr>
            <w:hyperlink r:id="rId18" w:history="1">
              <w:r w:rsidR="003A609A" w:rsidRPr="00FF1AF9">
                <w:rPr>
                  <w:rStyle w:val="Hyperlink"/>
                  <w:lang w:eastAsia="en-US"/>
                </w:rPr>
                <w:t>Going On A Journey With Your DNA Resources</w:t>
              </w:r>
            </w:hyperlink>
            <w:r w:rsidR="003A609A">
              <w:rPr>
                <w:lang w:eastAsia="en-US"/>
              </w:rPr>
              <w:t>:</w:t>
            </w:r>
            <w:r w:rsidR="00287D9D">
              <w:rPr>
                <w:lang w:eastAsia="en-US"/>
              </w:rPr>
              <w:t xml:space="preserve"> </w:t>
            </w:r>
            <w:r w:rsidR="003A609A">
              <w:rPr>
                <w:lang w:eastAsia="en-US"/>
              </w:rPr>
              <w:t>https://www.youtube.com/watch?v=l_ba7EHLTRE&amp;list=PLcTG-OItegCv4YWiH1HUx8X2HnEgIHlv0</w:t>
            </w:r>
          </w:p>
          <w:p w14:paraId="79C3124B" w14:textId="77777777" w:rsidR="003A609A" w:rsidRDefault="003A609A" w:rsidP="00287D9D">
            <w:pPr>
              <w:pStyle w:val="IOStablelist1bullet2017"/>
              <w:rPr>
                <w:lang w:eastAsia="en-US"/>
              </w:rPr>
            </w:pPr>
            <w:r>
              <w:rPr>
                <w:lang w:eastAsia="en-US"/>
              </w:rPr>
              <w:t xml:space="preserve">View the </w:t>
            </w:r>
            <w:r w:rsidR="008B6A0E">
              <w:rPr>
                <w:lang w:eastAsia="en-US"/>
              </w:rPr>
              <w:t>‘</w:t>
            </w:r>
            <w:r>
              <w:rPr>
                <w:lang w:eastAsia="en-US"/>
              </w:rPr>
              <w:t>It’s a Small World</w:t>
            </w:r>
            <w:r w:rsidR="008B6A0E">
              <w:rPr>
                <w:lang w:eastAsia="en-US"/>
              </w:rPr>
              <w:t>’</w:t>
            </w:r>
            <w:r>
              <w:rPr>
                <w:lang w:eastAsia="en-US"/>
              </w:rPr>
              <w:t xml:space="preserve"> clips on the Ancestry site also available on </w:t>
            </w:r>
            <w:proofErr w:type="spellStart"/>
            <w:r>
              <w:rPr>
                <w:lang w:eastAsia="en-US"/>
              </w:rPr>
              <w:t>Youtube</w:t>
            </w:r>
            <w:proofErr w:type="spellEnd"/>
            <w:r>
              <w:rPr>
                <w:lang w:eastAsia="en-US"/>
              </w:rPr>
              <w:t>.</w:t>
            </w:r>
          </w:p>
          <w:p w14:paraId="4BA1B949" w14:textId="77777777" w:rsidR="003A609A" w:rsidRDefault="003A609A" w:rsidP="00287D9D">
            <w:pPr>
              <w:pStyle w:val="IOStablelist1bullet2017"/>
              <w:rPr>
                <w:lang w:eastAsia="en-US"/>
              </w:rPr>
            </w:pPr>
            <w:r>
              <w:rPr>
                <w:lang w:eastAsia="en-US"/>
              </w:rPr>
              <w:t>Discuss what the people learn and how are they changed by what they learn.</w:t>
            </w:r>
          </w:p>
          <w:p w14:paraId="164E110B" w14:textId="77777777" w:rsidR="003A609A" w:rsidRDefault="003A609A" w:rsidP="00287D9D">
            <w:pPr>
              <w:pStyle w:val="IOStablelist1bullet2017"/>
              <w:rPr>
                <w:lang w:eastAsia="en-US"/>
              </w:rPr>
            </w:pPr>
            <w:r>
              <w:rPr>
                <w:lang w:eastAsia="en-US"/>
              </w:rPr>
              <w:lastRenderedPageBreak/>
              <w:t>Complete a table examining the journeys of four participants.</w:t>
            </w:r>
          </w:p>
          <w:p w14:paraId="4BF09F93" w14:textId="77777777" w:rsidR="003A609A" w:rsidRPr="00287D9D" w:rsidRDefault="003A609A" w:rsidP="003A609A">
            <w:pPr>
              <w:pStyle w:val="IOStabletext2017"/>
              <w:rPr>
                <w:rStyle w:val="IOSstrongemphasis2017"/>
                <w:lang w:eastAsia="en-US"/>
              </w:rPr>
            </w:pPr>
            <w:r w:rsidRPr="00287D9D">
              <w:rPr>
                <w:rStyle w:val="IOSstrongemphasis2017"/>
                <w:lang w:eastAsia="en-US"/>
              </w:rPr>
              <w:t>Activity 3</w:t>
            </w:r>
          </w:p>
          <w:p w14:paraId="6926964D" w14:textId="77777777" w:rsidR="003A609A" w:rsidRDefault="003A609A" w:rsidP="003A609A">
            <w:pPr>
              <w:pStyle w:val="IOStabletext2017"/>
              <w:rPr>
                <w:lang w:eastAsia="en-US"/>
              </w:rPr>
            </w:pPr>
            <w:r>
              <w:rPr>
                <w:lang w:eastAsia="en-US"/>
              </w:rPr>
              <w:t>DNA and Identity</w:t>
            </w:r>
          </w:p>
          <w:p w14:paraId="08610841" w14:textId="77777777" w:rsidR="003A609A" w:rsidRDefault="003A609A" w:rsidP="00287D9D">
            <w:pPr>
              <w:pStyle w:val="IOStablelist1bullet2017"/>
              <w:rPr>
                <w:lang w:eastAsia="en-US"/>
              </w:rPr>
            </w:pPr>
            <w:r>
              <w:rPr>
                <w:lang w:eastAsia="en-US"/>
              </w:rPr>
              <w:t>Students select another participant and document their journey in the same manner as the previous four examples. Students identify and explain any common experiences of the experiment.</w:t>
            </w:r>
          </w:p>
          <w:p w14:paraId="0D8657E5" w14:textId="77777777" w:rsidR="003A609A" w:rsidRDefault="003A609A" w:rsidP="00287D9D">
            <w:pPr>
              <w:pStyle w:val="IOStablelist1bullet2017"/>
              <w:rPr>
                <w:lang w:eastAsia="en-US"/>
              </w:rPr>
            </w:pPr>
            <w:r>
              <w:rPr>
                <w:lang w:eastAsia="en-US"/>
              </w:rPr>
              <w:t>Some ideas students could examine the following ideas:</w:t>
            </w:r>
          </w:p>
          <w:p w14:paraId="75E69B18" w14:textId="77777777" w:rsidR="003A609A" w:rsidRDefault="003A609A" w:rsidP="00287D9D">
            <w:pPr>
              <w:pStyle w:val="IOStablelist2bullet2017"/>
              <w:rPr>
                <w:lang w:eastAsia="en-US"/>
              </w:rPr>
            </w:pPr>
            <w:r>
              <w:rPr>
                <w:rFonts w:hint="eastAsia"/>
                <w:lang w:eastAsia="en-US"/>
              </w:rPr>
              <w:t>By knowing how different they all were brought them closer together as a community.</w:t>
            </w:r>
          </w:p>
          <w:p w14:paraId="2AD8DCAF" w14:textId="77777777" w:rsidR="003A609A" w:rsidRDefault="003A609A" w:rsidP="00287D9D">
            <w:pPr>
              <w:pStyle w:val="IOStablelist2bullet2017"/>
              <w:rPr>
                <w:lang w:eastAsia="en-US"/>
              </w:rPr>
            </w:pPr>
            <w:r>
              <w:rPr>
                <w:rFonts w:hint="eastAsia"/>
                <w:lang w:eastAsia="en-US"/>
              </w:rPr>
              <w:t>Who you think you are and what you are scientifically is very different.</w:t>
            </w:r>
          </w:p>
          <w:p w14:paraId="5C96EDE1" w14:textId="77777777" w:rsidR="003A609A" w:rsidRDefault="003A609A" w:rsidP="00287D9D">
            <w:pPr>
              <w:pStyle w:val="IOStablelist2bullet2017"/>
              <w:rPr>
                <w:lang w:eastAsia="en-US"/>
              </w:rPr>
            </w:pPr>
            <w:r>
              <w:rPr>
                <w:rFonts w:hint="eastAsia"/>
                <w:lang w:eastAsia="en-US"/>
              </w:rPr>
              <w:t>The more we learn about who we are the more we are changed by that information.</w:t>
            </w:r>
          </w:p>
          <w:p w14:paraId="2530B572" w14:textId="77777777" w:rsidR="003A609A" w:rsidRDefault="003A609A" w:rsidP="00287D9D">
            <w:pPr>
              <w:pStyle w:val="IOStablelist2bullet2017"/>
              <w:rPr>
                <w:lang w:eastAsia="en-US"/>
              </w:rPr>
            </w:pPr>
            <w:r>
              <w:rPr>
                <w:rFonts w:hint="eastAsia"/>
                <w:lang w:eastAsia="en-US"/>
              </w:rPr>
              <w:t>There is a scientific and metaphysical connection between all humans.</w:t>
            </w:r>
          </w:p>
          <w:p w14:paraId="58AD8EAF" w14:textId="77777777" w:rsidR="003A609A" w:rsidRDefault="003A609A" w:rsidP="00287D9D">
            <w:pPr>
              <w:pStyle w:val="IOStablelist2bullet2017"/>
              <w:rPr>
                <w:lang w:eastAsia="en-US"/>
              </w:rPr>
            </w:pPr>
            <w:r>
              <w:rPr>
                <w:rFonts w:hint="eastAsia"/>
                <w:lang w:eastAsia="en-US"/>
              </w:rPr>
              <w:t>If you know where you came from, you have a good idea of who you are now and what you will be in the future.</w:t>
            </w:r>
          </w:p>
          <w:p w14:paraId="1547B93A" w14:textId="77777777" w:rsidR="003A609A" w:rsidRPr="004D7E6C" w:rsidRDefault="003A609A" w:rsidP="003A609A">
            <w:pPr>
              <w:pStyle w:val="IOStabletext2017"/>
              <w:rPr>
                <w:rStyle w:val="IOSstrongemphasis2017"/>
                <w:lang w:eastAsia="en-US"/>
              </w:rPr>
            </w:pPr>
            <w:r w:rsidRPr="004D7E6C">
              <w:rPr>
                <w:rStyle w:val="IOSstrongemphasis2017"/>
                <w:lang w:eastAsia="en-US"/>
              </w:rPr>
              <w:t>Activity 4</w:t>
            </w:r>
          </w:p>
          <w:p w14:paraId="7B999DE3" w14:textId="77777777" w:rsidR="003A609A" w:rsidRDefault="003A609A" w:rsidP="003A609A">
            <w:pPr>
              <w:pStyle w:val="IOStabletext2017"/>
              <w:rPr>
                <w:lang w:eastAsia="en-US"/>
              </w:rPr>
            </w:pPr>
            <w:r>
              <w:rPr>
                <w:lang w:eastAsia="en-US"/>
              </w:rPr>
              <w:t>Reading/writing Portfolio</w:t>
            </w:r>
          </w:p>
          <w:p w14:paraId="4F4B1A08" w14:textId="77777777" w:rsidR="003A609A" w:rsidRDefault="003A609A" w:rsidP="004D7E6C">
            <w:pPr>
              <w:pStyle w:val="IOStablelist1bullet2017"/>
              <w:rPr>
                <w:lang w:eastAsia="en-US"/>
              </w:rPr>
            </w:pPr>
            <w:r>
              <w:rPr>
                <w:lang w:eastAsia="en-US"/>
              </w:rPr>
              <w:t>In journals students reflect on the following:</w:t>
            </w:r>
          </w:p>
          <w:p w14:paraId="0F327575" w14:textId="77777777" w:rsidR="003A609A" w:rsidRDefault="003A609A" w:rsidP="004D7E6C">
            <w:pPr>
              <w:pStyle w:val="IOStablelist2numbered2017"/>
              <w:numPr>
                <w:ilvl w:val="0"/>
                <w:numId w:val="33"/>
              </w:numPr>
              <w:rPr>
                <w:lang w:eastAsia="en-US"/>
              </w:rPr>
            </w:pPr>
            <w:r>
              <w:rPr>
                <w:lang w:eastAsia="en-US"/>
              </w:rPr>
              <w:t xml:space="preserve">what they have learnt about web design </w:t>
            </w:r>
          </w:p>
          <w:p w14:paraId="1DD0C719" w14:textId="77777777" w:rsidR="00AB0FA7" w:rsidRDefault="003A609A" w:rsidP="004D7E6C">
            <w:pPr>
              <w:pStyle w:val="IOStablelist2numbered2017"/>
              <w:rPr>
                <w:lang w:eastAsia="en-US"/>
              </w:rPr>
            </w:pPr>
            <w:r>
              <w:rPr>
                <w:lang w:eastAsia="en-US"/>
              </w:rPr>
              <w:t>how scientific knowledge of an individual’s DNA impacts on their identity.</w:t>
            </w:r>
          </w:p>
        </w:tc>
        <w:tc>
          <w:tcPr>
            <w:tcW w:w="3969" w:type="dxa"/>
          </w:tcPr>
          <w:p w14:paraId="6D72C965" w14:textId="77777777" w:rsidR="003A609A" w:rsidRPr="004D7E6C" w:rsidRDefault="003A609A" w:rsidP="004D7E6C">
            <w:pPr>
              <w:pStyle w:val="IOStablelist1bullet2017"/>
            </w:pPr>
            <w:r>
              <w:rPr>
                <w:lang w:eastAsia="en-US"/>
              </w:rPr>
              <w:lastRenderedPageBreak/>
              <w:t xml:space="preserve">Student responses will establish a basic / </w:t>
            </w:r>
            <w:r w:rsidRPr="004D7E6C">
              <w:t>developed / insightful understanding of web page construction. Student responses should assist in the construction of their websites for the assessment task.</w:t>
            </w:r>
          </w:p>
          <w:p w14:paraId="67A5142F" w14:textId="77777777" w:rsidR="003A609A" w:rsidRPr="004D7E6C" w:rsidRDefault="003A609A" w:rsidP="004D7E6C">
            <w:pPr>
              <w:pStyle w:val="IOStablelist1bullet2017"/>
            </w:pPr>
            <w:r w:rsidRPr="004D7E6C">
              <w:t>Student responses should develop a basic / developed / insightful perception that the more a person knows about their heritage/culture and history, the more it changes their sense of self. Student responses should also reinforce the idea that there are many ways to create identity.</w:t>
            </w:r>
          </w:p>
          <w:p w14:paraId="43044FE0" w14:textId="77777777" w:rsidR="003A609A" w:rsidRPr="004D7E6C" w:rsidRDefault="003A609A" w:rsidP="004D7E6C">
            <w:pPr>
              <w:pStyle w:val="IOStablelist1bullet2017"/>
            </w:pPr>
            <w:r w:rsidRPr="004D7E6C">
              <w:t>Student responses should reflect a basic / developed / insightful concept of identity deepening with the research of personal histories.</w:t>
            </w:r>
          </w:p>
          <w:p w14:paraId="1779276F" w14:textId="77777777" w:rsidR="003A609A" w:rsidRDefault="003A609A" w:rsidP="004D7E6C">
            <w:pPr>
              <w:pStyle w:val="IOStablelist1bullet2017"/>
              <w:rPr>
                <w:lang w:eastAsia="en-US"/>
              </w:rPr>
            </w:pPr>
            <w:r w:rsidRPr="004D7E6C">
              <w:t>Student responses reflect a basic / developed</w:t>
            </w:r>
            <w:r>
              <w:rPr>
                <w:lang w:eastAsia="en-US"/>
              </w:rPr>
              <w:t xml:space="preserve"> / insightful understanding that knowing identity broadens a person’s world and connects people in a community while remaining unique.</w:t>
            </w:r>
          </w:p>
          <w:p w14:paraId="1DEA85BF" w14:textId="77777777" w:rsidR="003A609A" w:rsidRPr="004D7E6C" w:rsidRDefault="003A609A" w:rsidP="003A609A">
            <w:pPr>
              <w:pStyle w:val="IOStabletext2017"/>
              <w:rPr>
                <w:rStyle w:val="IOSstrongemphasis2017"/>
                <w:lang w:eastAsia="en-US"/>
              </w:rPr>
            </w:pPr>
            <w:r w:rsidRPr="004D7E6C">
              <w:rPr>
                <w:rStyle w:val="IOSstrongemphasis2017"/>
                <w:lang w:eastAsia="en-US"/>
              </w:rPr>
              <w:t>Reading and Writing portfolio</w:t>
            </w:r>
          </w:p>
          <w:p w14:paraId="4919C19C" w14:textId="77777777" w:rsidR="00AB0FA7" w:rsidRDefault="003A609A" w:rsidP="004D7E6C">
            <w:pPr>
              <w:pStyle w:val="IOStablelist1bullet2017"/>
              <w:rPr>
                <w:lang w:eastAsia="en-US"/>
              </w:rPr>
            </w:pPr>
            <w:r>
              <w:rPr>
                <w:lang w:eastAsia="en-US"/>
              </w:rPr>
              <w:lastRenderedPageBreak/>
              <w:t>Students produce a basic / developed / insightful exploration of their personal ancestry or an individual of their choice. Potential for creative appropriation.</w:t>
            </w:r>
          </w:p>
        </w:tc>
      </w:tr>
      <w:tr w:rsidR="00FF1AF9" w14:paraId="101370D4" w14:textId="77777777" w:rsidTr="00FF1AF9">
        <w:tc>
          <w:tcPr>
            <w:tcW w:w="3288" w:type="dxa"/>
          </w:tcPr>
          <w:p w14:paraId="3F0594FD" w14:textId="77777777" w:rsidR="003A609A" w:rsidRPr="004D7E6C" w:rsidRDefault="003A609A" w:rsidP="003A609A">
            <w:pPr>
              <w:pStyle w:val="IOStabletext2017"/>
              <w:rPr>
                <w:rStyle w:val="IOSstrongemphasis2017"/>
                <w:lang w:eastAsia="en-US"/>
              </w:rPr>
            </w:pPr>
            <w:r w:rsidRPr="004D7E6C">
              <w:rPr>
                <w:rStyle w:val="IOSstrongemphasis2017"/>
                <w:lang w:eastAsia="en-US"/>
              </w:rPr>
              <w:lastRenderedPageBreak/>
              <w:t>Week 4</w:t>
            </w:r>
          </w:p>
          <w:p w14:paraId="54317790" w14:textId="77777777" w:rsidR="003A609A" w:rsidRPr="004D7E6C" w:rsidRDefault="003A609A" w:rsidP="003A609A">
            <w:pPr>
              <w:pStyle w:val="IOStabletext2017"/>
              <w:rPr>
                <w:rStyle w:val="IOSstrongemphasis2017"/>
                <w:lang w:eastAsia="en-US"/>
              </w:rPr>
            </w:pPr>
            <w:r w:rsidRPr="004D7E6C">
              <w:rPr>
                <w:rStyle w:val="IOSstrongemphasis2017"/>
                <w:lang w:eastAsia="en-US"/>
              </w:rPr>
              <w:t>Focus Questions:</w:t>
            </w:r>
          </w:p>
          <w:p w14:paraId="08C4BE5C" w14:textId="77777777" w:rsidR="003A609A" w:rsidRDefault="003A609A" w:rsidP="004D7E6C">
            <w:pPr>
              <w:pStyle w:val="IOStablelist1bullet2017"/>
              <w:rPr>
                <w:lang w:eastAsia="en-US"/>
              </w:rPr>
            </w:pPr>
            <w:r>
              <w:rPr>
                <w:lang w:eastAsia="en-US"/>
              </w:rPr>
              <w:t>How do composers convey insights into an individual identity and a collective identity?</w:t>
            </w:r>
          </w:p>
          <w:p w14:paraId="7EC78A3D" w14:textId="77777777" w:rsidR="003A609A" w:rsidRPr="004D7E6C" w:rsidRDefault="003A609A" w:rsidP="003A609A">
            <w:pPr>
              <w:pStyle w:val="IOStabletext2017"/>
              <w:rPr>
                <w:rStyle w:val="IOSstrongemphasis2017"/>
                <w:lang w:eastAsia="en-US"/>
              </w:rPr>
            </w:pPr>
            <w:r w:rsidRPr="004D7E6C">
              <w:rPr>
                <w:rStyle w:val="IOSstrongemphasis2017"/>
                <w:lang w:eastAsia="en-US"/>
              </w:rPr>
              <w:t>Outcomes:</w:t>
            </w:r>
          </w:p>
          <w:p w14:paraId="480F368D" w14:textId="77777777" w:rsidR="003A609A" w:rsidRDefault="003A609A" w:rsidP="004D7E6C">
            <w:pPr>
              <w:pStyle w:val="IOStablelist1bullet2017"/>
              <w:rPr>
                <w:lang w:eastAsia="en-US"/>
              </w:rPr>
            </w:pPr>
            <w:r>
              <w:rPr>
                <w:lang w:eastAsia="en-US"/>
              </w:rPr>
              <w:t xml:space="preserve">A student analyses and uses language forms, features and structures of texts, considers appropriateness for purpose, audience and context and explains effects on meaning </w:t>
            </w:r>
            <w:r>
              <w:rPr>
                <w:lang w:eastAsia="en-US"/>
              </w:rPr>
              <w:lastRenderedPageBreak/>
              <w:t>EN 11- 3</w:t>
            </w:r>
          </w:p>
          <w:p w14:paraId="0AACAAC0" w14:textId="77777777" w:rsidR="003A609A" w:rsidRDefault="003A609A" w:rsidP="004D7E6C">
            <w:pPr>
              <w:pStyle w:val="IOStablelist1bullet2017"/>
              <w:rPr>
                <w:lang w:eastAsia="en-US"/>
              </w:rPr>
            </w:pPr>
            <w:r>
              <w:rPr>
                <w:lang w:eastAsia="en-US"/>
              </w:rPr>
              <w:t>A student applies knowledge, skills and understanding of language concepts and literary devices into new and different contexts EN 11-4</w:t>
            </w:r>
          </w:p>
          <w:p w14:paraId="1D1F2DF7" w14:textId="77777777" w:rsidR="003A609A" w:rsidRDefault="003A609A" w:rsidP="004D7E6C">
            <w:pPr>
              <w:pStyle w:val="IOStablelist1bullet2017"/>
              <w:rPr>
                <w:lang w:eastAsia="en-US"/>
              </w:rPr>
            </w:pPr>
            <w:r>
              <w:rPr>
                <w:lang w:eastAsia="en-US"/>
              </w:rPr>
              <w:t>A student identifies and explains cultural assumptions in texts and their effects on meaning EN 11-8</w:t>
            </w:r>
          </w:p>
          <w:p w14:paraId="503328A2" w14:textId="77777777" w:rsidR="003A609A" w:rsidRDefault="003A609A" w:rsidP="004D7E6C">
            <w:pPr>
              <w:pStyle w:val="IOStablelist1bullet2017"/>
              <w:rPr>
                <w:lang w:eastAsia="en-US"/>
              </w:rPr>
            </w:pPr>
            <w:r>
              <w:rPr>
                <w:lang w:eastAsia="en-US"/>
              </w:rPr>
              <w:t>A student reflects on, assesses and monitors own learning and develops individual and collaborative processes to become an independent learner EN 11-9</w:t>
            </w:r>
          </w:p>
          <w:p w14:paraId="55AAA8C4" w14:textId="77777777" w:rsidR="003A609A" w:rsidRPr="004D7E6C" w:rsidRDefault="003A609A" w:rsidP="003A609A">
            <w:pPr>
              <w:pStyle w:val="IOStabletext2017"/>
              <w:rPr>
                <w:rStyle w:val="IOSstrongemphasis2017"/>
                <w:lang w:eastAsia="en-US"/>
              </w:rPr>
            </w:pPr>
            <w:r w:rsidRPr="004D7E6C">
              <w:rPr>
                <w:rStyle w:val="IOSstrongemphasis2017"/>
                <w:lang w:eastAsia="en-US"/>
              </w:rPr>
              <w:t>Textual Concepts:</w:t>
            </w:r>
          </w:p>
          <w:p w14:paraId="0F193FD9" w14:textId="77777777" w:rsidR="003A609A" w:rsidRDefault="003A609A" w:rsidP="004D7E6C">
            <w:pPr>
              <w:pStyle w:val="IOStablelist1bullet2017"/>
              <w:rPr>
                <w:lang w:eastAsia="en-US"/>
              </w:rPr>
            </w:pPr>
            <w:r>
              <w:rPr>
                <w:rFonts w:hint="eastAsia"/>
                <w:lang w:eastAsia="en-US"/>
              </w:rPr>
              <w:t>Perspective</w:t>
            </w:r>
          </w:p>
          <w:p w14:paraId="56B316BC" w14:textId="77777777" w:rsidR="00AB0FA7" w:rsidRDefault="003A609A" w:rsidP="004D7E6C">
            <w:pPr>
              <w:pStyle w:val="IOStablelist1bullet2017"/>
              <w:rPr>
                <w:lang w:eastAsia="en-US"/>
              </w:rPr>
            </w:pPr>
            <w:r>
              <w:rPr>
                <w:rFonts w:hint="eastAsia"/>
                <w:lang w:eastAsia="en-US"/>
              </w:rPr>
              <w:t>Authority</w:t>
            </w:r>
          </w:p>
        </w:tc>
        <w:tc>
          <w:tcPr>
            <w:tcW w:w="8504" w:type="dxa"/>
          </w:tcPr>
          <w:p w14:paraId="2F7C1F43" w14:textId="77777777" w:rsidR="003A609A" w:rsidRPr="004D7E6C" w:rsidRDefault="003A609A" w:rsidP="003A609A">
            <w:pPr>
              <w:pStyle w:val="IOStabletext2017"/>
              <w:rPr>
                <w:rStyle w:val="IOSstrongemphasis2017"/>
                <w:lang w:eastAsia="en-US"/>
              </w:rPr>
            </w:pPr>
            <w:r w:rsidRPr="004D7E6C">
              <w:rPr>
                <w:rStyle w:val="IOSstrongemphasis2017"/>
                <w:lang w:eastAsia="en-US"/>
              </w:rPr>
              <w:lastRenderedPageBreak/>
              <w:t>Collective Identity</w:t>
            </w:r>
          </w:p>
          <w:p w14:paraId="47C81592" w14:textId="77777777" w:rsidR="003A609A" w:rsidRPr="004D7E6C" w:rsidRDefault="003A609A" w:rsidP="003A609A">
            <w:pPr>
              <w:pStyle w:val="IOStabletext2017"/>
              <w:rPr>
                <w:rStyle w:val="IOSstrongemphasis2017"/>
                <w:lang w:eastAsia="en-US"/>
              </w:rPr>
            </w:pPr>
            <w:r w:rsidRPr="004D7E6C">
              <w:rPr>
                <w:rStyle w:val="IOSstrongemphasis2017"/>
                <w:lang w:eastAsia="en-US"/>
              </w:rPr>
              <w:t>Activity 1</w:t>
            </w:r>
          </w:p>
          <w:p w14:paraId="61F05FC6" w14:textId="77777777" w:rsidR="003A609A" w:rsidRDefault="003A609A" w:rsidP="003A609A">
            <w:pPr>
              <w:pStyle w:val="IOStabletext2017"/>
              <w:rPr>
                <w:lang w:eastAsia="en-US"/>
              </w:rPr>
            </w:pPr>
            <w:r>
              <w:rPr>
                <w:lang w:eastAsia="en-US"/>
              </w:rPr>
              <w:t>Changing nature</w:t>
            </w:r>
          </w:p>
          <w:p w14:paraId="5D9711AF" w14:textId="77777777" w:rsidR="003A609A" w:rsidRDefault="003A609A" w:rsidP="003A609A">
            <w:pPr>
              <w:pStyle w:val="IOStabletext2017"/>
              <w:rPr>
                <w:lang w:eastAsia="en-US"/>
              </w:rPr>
            </w:pPr>
            <w:r>
              <w:rPr>
                <w:lang w:eastAsia="en-US"/>
              </w:rPr>
              <w:t>Texts:</w:t>
            </w:r>
          </w:p>
          <w:p w14:paraId="078E4FDA" w14:textId="77777777" w:rsidR="003A609A" w:rsidRDefault="003A609A" w:rsidP="003A609A">
            <w:pPr>
              <w:pStyle w:val="IOStabletext2017"/>
              <w:rPr>
                <w:lang w:eastAsia="en-US"/>
              </w:rPr>
            </w:pPr>
            <w:r>
              <w:rPr>
                <w:lang w:eastAsia="en-US"/>
              </w:rPr>
              <w:t>Stan Grant’s ‘Racism is destroying the Australian Dream’</w:t>
            </w:r>
          </w:p>
          <w:p w14:paraId="799A1989" w14:textId="77777777" w:rsidR="003A609A" w:rsidRDefault="003A609A" w:rsidP="004D7E6C">
            <w:pPr>
              <w:pStyle w:val="IOStablelist1numbered2017"/>
              <w:rPr>
                <w:lang w:eastAsia="en-US"/>
              </w:rPr>
            </w:pPr>
            <w:r>
              <w:rPr>
                <w:lang w:eastAsia="en-US"/>
              </w:rPr>
              <w:t xml:space="preserve">Go to the </w:t>
            </w:r>
            <w:hyperlink r:id="rId19" w:history="1">
              <w:r w:rsidR="00FF1AF9" w:rsidRPr="00FF1AF9">
                <w:rPr>
                  <w:rStyle w:val="Hyperlink"/>
                  <w:lang w:eastAsia="en-US"/>
                </w:rPr>
                <w:t xml:space="preserve">ethics centre </w:t>
              </w:r>
              <w:r w:rsidRPr="00FF1AF9">
                <w:rPr>
                  <w:rStyle w:val="Hyperlink"/>
                  <w:lang w:eastAsia="en-US"/>
                </w:rPr>
                <w:t>website</w:t>
              </w:r>
            </w:hyperlink>
            <w:r>
              <w:rPr>
                <w:lang w:eastAsia="en-US"/>
              </w:rPr>
              <w:t>: www.ethics.org.au and view the opening introductions (up to 2 min mark) made by Simon Longstaff for an overview of the topic and guests involved in the ‘debate’.</w:t>
            </w:r>
          </w:p>
          <w:p w14:paraId="27D29794" w14:textId="77777777" w:rsidR="003A609A" w:rsidRDefault="003A609A" w:rsidP="004D7E6C">
            <w:pPr>
              <w:pStyle w:val="IOStablelist2bullet2017"/>
              <w:rPr>
                <w:lang w:eastAsia="en-US"/>
              </w:rPr>
            </w:pPr>
            <w:r>
              <w:rPr>
                <w:rFonts w:hint="eastAsia"/>
                <w:lang w:eastAsia="en-US"/>
              </w:rPr>
              <w:t xml:space="preserve">Question: From the introductory 2 minutes, what do you think this debate will have to say about the </w:t>
            </w:r>
            <w:r w:rsidR="008B6A0E">
              <w:rPr>
                <w:lang w:eastAsia="en-US"/>
              </w:rPr>
              <w:t>‘</w:t>
            </w:r>
            <w:r>
              <w:rPr>
                <w:rFonts w:hint="eastAsia"/>
                <w:lang w:eastAsia="en-US"/>
              </w:rPr>
              <w:t>collective identity</w:t>
            </w:r>
            <w:r w:rsidR="008B6A0E">
              <w:rPr>
                <w:lang w:eastAsia="en-US"/>
              </w:rPr>
              <w:t>’</w:t>
            </w:r>
            <w:r>
              <w:rPr>
                <w:rFonts w:hint="eastAsia"/>
                <w:lang w:eastAsia="en-US"/>
              </w:rPr>
              <w:t xml:space="preserve"> of Australians?</w:t>
            </w:r>
          </w:p>
          <w:p w14:paraId="550DD784" w14:textId="77777777" w:rsidR="003A609A" w:rsidRDefault="003A609A" w:rsidP="004D7E6C">
            <w:pPr>
              <w:pStyle w:val="IOStablelist2bullet2017"/>
              <w:rPr>
                <w:lang w:eastAsia="en-US"/>
              </w:rPr>
            </w:pPr>
            <w:r>
              <w:rPr>
                <w:rFonts w:hint="eastAsia"/>
                <w:lang w:eastAsia="en-US"/>
              </w:rPr>
              <w:t xml:space="preserve">Introductory activity </w:t>
            </w:r>
            <w:r>
              <w:rPr>
                <w:rFonts w:hint="eastAsia"/>
                <w:lang w:eastAsia="en-US"/>
              </w:rPr>
              <w:t>–</w:t>
            </w:r>
            <w:r>
              <w:rPr>
                <w:rFonts w:hint="eastAsia"/>
                <w:lang w:eastAsia="en-US"/>
              </w:rPr>
              <w:t xml:space="preserve"> what are the key elements of a debate / argument? Brainstorm. Focus on the key elements of structure and thesis.</w:t>
            </w:r>
          </w:p>
          <w:p w14:paraId="0F11B920" w14:textId="77777777" w:rsidR="003A609A" w:rsidRPr="004D7E6C" w:rsidRDefault="003A609A" w:rsidP="003A609A">
            <w:pPr>
              <w:pStyle w:val="IOStabletext2017"/>
              <w:rPr>
                <w:rStyle w:val="IOSstrongemphasis2017"/>
                <w:lang w:eastAsia="en-US"/>
              </w:rPr>
            </w:pPr>
            <w:r w:rsidRPr="004D7E6C">
              <w:rPr>
                <w:rStyle w:val="IOSstrongemphasis2017"/>
                <w:lang w:eastAsia="en-US"/>
              </w:rPr>
              <w:lastRenderedPageBreak/>
              <w:t>Activity 2</w:t>
            </w:r>
          </w:p>
          <w:p w14:paraId="35F7AFC1" w14:textId="77777777" w:rsidR="003A609A" w:rsidRDefault="003A609A" w:rsidP="004D7E6C">
            <w:pPr>
              <w:pStyle w:val="IOStablelist1bullet2017"/>
              <w:rPr>
                <w:lang w:eastAsia="en-US"/>
              </w:rPr>
            </w:pPr>
            <w:r>
              <w:rPr>
                <w:rFonts w:hint="eastAsia"/>
                <w:lang w:eastAsia="en-US"/>
              </w:rPr>
              <w:t xml:space="preserve">View </w:t>
            </w:r>
            <w:hyperlink r:id="rId20" w:history="1">
              <w:r w:rsidRPr="006F7366">
                <w:rPr>
                  <w:rStyle w:val="Hyperlink"/>
                  <w:rFonts w:hint="eastAsia"/>
                  <w:lang w:eastAsia="en-US"/>
                </w:rPr>
                <w:t>Stan Grant</w:t>
              </w:r>
              <w:r w:rsidR="006F7366" w:rsidRPr="006F7366">
                <w:rPr>
                  <w:rStyle w:val="Hyperlink"/>
                  <w:lang w:eastAsia="en-US"/>
                </w:rPr>
                <w:t>’</w:t>
              </w:r>
              <w:r w:rsidRPr="006F7366">
                <w:rPr>
                  <w:rStyle w:val="Hyperlink"/>
                  <w:rFonts w:hint="eastAsia"/>
                  <w:lang w:eastAsia="en-US"/>
                </w:rPr>
                <w:t>s speech on the website</w:t>
              </w:r>
            </w:hyperlink>
            <w:r>
              <w:rPr>
                <w:rFonts w:hint="eastAsia"/>
                <w:lang w:eastAsia="en-US"/>
              </w:rPr>
              <w:t>:</w:t>
            </w:r>
            <w:r w:rsidR="004D7E6C">
              <w:rPr>
                <w:lang w:eastAsia="en-US"/>
              </w:rPr>
              <w:t xml:space="preserve"> </w:t>
            </w:r>
            <w:r>
              <w:rPr>
                <w:lang w:eastAsia="en-US"/>
              </w:rPr>
              <w:t>http://www.ethics.org.au/on-ethics/blog/january-2016/stan-grant-s-speech-on-racism-and-the-australian-d</w:t>
            </w:r>
          </w:p>
          <w:p w14:paraId="7A1E629D" w14:textId="77777777" w:rsidR="003A609A" w:rsidRDefault="003A609A" w:rsidP="004D7E6C">
            <w:pPr>
              <w:pStyle w:val="IOStablelist1bullet2017"/>
              <w:rPr>
                <w:lang w:eastAsia="en-US"/>
              </w:rPr>
            </w:pPr>
            <w:r>
              <w:rPr>
                <w:lang w:eastAsia="en-US"/>
              </w:rPr>
              <w:t>Resource 7 - Stan Grant Speech Transcript</w:t>
            </w:r>
          </w:p>
          <w:p w14:paraId="7ABA29A0" w14:textId="77777777" w:rsidR="003A609A" w:rsidRDefault="003A609A" w:rsidP="004D7E6C">
            <w:pPr>
              <w:pStyle w:val="IOStablelist1bullet2017"/>
              <w:rPr>
                <w:lang w:eastAsia="en-US"/>
              </w:rPr>
            </w:pPr>
            <w:r>
              <w:rPr>
                <w:rFonts w:hint="eastAsia"/>
                <w:lang w:eastAsia="en-US"/>
              </w:rPr>
              <w:t>With varying levels of teacher support - annotate the transcript with keywords of emphasis, pauses &amp; body language that Grant uses in his speech presentation to emphasise his point.</w:t>
            </w:r>
          </w:p>
          <w:p w14:paraId="52DBE46C" w14:textId="77777777" w:rsidR="003A609A" w:rsidRDefault="003A609A" w:rsidP="004D7E6C">
            <w:pPr>
              <w:pStyle w:val="IOStablelist1bullet2017"/>
              <w:rPr>
                <w:lang w:eastAsia="en-US"/>
              </w:rPr>
            </w:pPr>
            <w:r>
              <w:rPr>
                <w:rFonts w:hint="eastAsia"/>
                <w:lang w:eastAsia="en-US"/>
              </w:rPr>
              <w:t>Explore the use of historical figures in Grant</w:t>
            </w:r>
            <w:r w:rsidR="006F7366">
              <w:rPr>
                <w:lang w:eastAsia="en-US"/>
              </w:rPr>
              <w:t>’</w:t>
            </w:r>
            <w:r>
              <w:rPr>
                <w:rFonts w:hint="eastAsia"/>
                <w:lang w:eastAsia="en-US"/>
              </w:rPr>
              <w:t xml:space="preserve">s speech. To what extent do they further his argument that </w:t>
            </w:r>
            <w:r w:rsidR="008B6A0E">
              <w:rPr>
                <w:lang w:eastAsia="en-US"/>
              </w:rPr>
              <w:t>‘</w:t>
            </w:r>
            <w:r>
              <w:rPr>
                <w:rFonts w:hint="eastAsia"/>
                <w:lang w:eastAsia="en-US"/>
              </w:rPr>
              <w:t>Racism is destroying the Australian Dream</w:t>
            </w:r>
            <w:r w:rsidR="008B6A0E">
              <w:rPr>
                <w:lang w:eastAsia="en-US"/>
              </w:rPr>
              <w:t>’</w:t>
            </w:r>
          </w:p>
          <w:p w14:paraId="58D6E278" w14:textId="77777777" w:rsidR="003A609A" w:rsidRDefault="003A609A" w:rsidP="004D7E6C">
            <w:pPr>
              <w:pStyle w:val="IOStablelist1bullet2017"/>
              <w:rPr>
                <w:lang w:eastAsia="en-US"/>
              </w:rPr>
            </w:pPr>
            <w:r>
              <w:rPr>
                <w:rFonts w:hint="eastAsia"/>
                <w:lang w:eastAsia="en-US"/>
              </w:rPr>
              <w:t>Focus Question: What does this speech tell us about his perspective on the collective identity of Australians?</w:t>
            </w:r>
          </w:p>
          <w:p w14:paraId="46BAEA43" w14:textId="77777777" w:rsidR="003A609A" w:rsidRPr="004D7E6C" w:rsidRDefault="00F51DC8" w:rsidP="003A609A">
            <w:pPr>
              <w:pStyle w:val="IOStabletext2017"/>
              <w:rPr>
                <w:rStyle w:val="IOSstrongemphasis2017"/>
                <w:lang w:eastAsia="en-US"/>
              </w:rPr>
            </w:pPr>
            <w:r>
              <w:rPr>
                <w:rStyle w:val="IOSstrongemphasis2017"/>
                <w:lang w:eastAsia="en-US"/>
              </w:rPr>
              <w:t>Activity 3</w:t>
            </w:r>
          </w:p>
          <w:p w14:paraId="0BB9EFEC" w14:textId="77777777" w:rsidR="003A609A" w:rsidRDefault="003A609A" w:rsidP="003A609A">
            <w:pPr>
              <w:pStyle w:val="IOStabletext2017"/>
              <w:rPr>
                <w:lang w:eastAsia="en-US"/>
              </w:rPr>
            </w:pPr>
            <w:r>
              <w:rPr>
                <w:lang w:eastAsia="en-US"/>
              </w:rPr>
              <w:t>The Rabbits by John Marsden and Shaun Tan</w:t>
            </w:r>
          </w:p>
          <w:p w14:paraId="7735F391" w14:textId="77777777" w:rsidR="003A609A" w:rsidRDefault="003A609A" w:rsidP="004D7E6C">
            <w:pPr>
              <w:pStyle w:val="IOStablelist1numbered2017"/>
              <w:numPr>
                <w:ilvl w:val="0"/>
                <w:numId w:val="34"/>
              </w:numPr>
              <w:rPr>
                <w:lang w:eastAsia="en-US"/>
              </w:rPr>
            </w:pPr>
            <w:r>
              <w:rPr>
                <w:lang w:eastAsia="en-US"/>
              </w:rPr>
              <w:t>What does the front cover depict? What connotations are created?</w:t>
            </w:r>
          </w:p>
          <w:p w14:paraId="6BCE02C6" w14:textId="77777777" w:rsidR="003A609A" w:rsidRDefault="003A609A" w:rsidP="004D7E6C">
            <w:pPr>
              <w:pStyle w:val="IOStablelist1numbered2017"/>
              <w:rPr>
                <w:lang w:eastAsia="en-US"/>
              </w:rPr>
            </w:pPr>
            <w:r>
              <w:rPr>
                <w:lang w:eastAsia="en-US"/>
              </w:rPr>
              <w:t>Describe the rabbits –what visual imagery is used to communicate the stance of the rabbits?</w:t>
            </w:r>
          </w:p>
          <w:p w14:paraId="594D64EF" w14:textId="77777777" w:rsidR="003A609A" w:rsidRDefault="003A609A" w:rsidP="004D7E6C">
            <w:pPr>
              <w:pStyle w:val="IOStablelist1numbered2017"/>
              <w:rPr>
                <w:lang w:eastAsia="en-US"/>
              </w:rPr>
            </w:pPr>
            <w:r>
              <w:rPr>
                <w:lang w:eastAsia="en-US"/>
              </w:rPr>
              <w:t xml:space="preserve">Explain how the viewer is positioned to see the story with the use of the first text, </w:t>
            </w:r>
            <w:r w:rsidR="008B6A0E">
              <w:rPr>
                <w:lang w:eastAsia="en-US"/>
              </w:rPr>
              <w:t>‘</w:t>
            </w:r>
            <w:r>
              <w:rPr>
                <w:lang w:eastAsia="en-US"/>
              </w:rPr>
              <w:t>The rabbits came many grandparents ago</w:t>
            </w:r>
            <w:r w:rsidR="008B6A0E">
              <w:rPr>
                <w:lang w:eastAsia="en-US"/>
              </w:rPr>
              <w:t>’</w:t>
            </w:r>
            <w:r>
              <w:rPr>
                <w:lang w:eastAsia="en-US"/>
              </w:rPr>
              <w:t>.</w:t>
            </w:r>
          </w:p>
          <w:p w14:paraId="0925FA2C" w14:textId="77777777" w:rsidR="003A609A" w:rsidRDefault="003A609A" w:rsidP="004D7E6C">
            <w:pPr>
              <w:pStyle w:val="IOStablelist1numbered2017"/>
              <w:rPr>
                <w:lang w:eastAsia="en-US"/>
              </w:rPr>
            </w:pPr>
            <w:r>
              <w:rPr>
                <w:lang w:eastAsia="en-US"/>
              </w:rPr>
              <w:t>Why is the text minimal and the book reliant on the use of imagery? What is the significance of this in regards to audience and purpose?</w:t>
            </w:r>
          </w:p>
          <w:p w14:paraId="10FB1931" w14:textId="77777777" w:rsidR="003A609A" w:rsidRDefault="003A609A" w:rsidP="004D7E6C">
            <w:pPr>
              <w:pStyle w:val="IOStablelist1numbered2017"/>
              <w:rPr>
                <w:lang w:eastAsia="en-US"/>
              </w:rPr>
            </w:pPr>
            <w:r>
              <w:rPr>
                <w:lang w:eastAsia="en-US"/>
              </w:rPr>
              <w:t>What does the allegorical story of the white rabbits invading the land of the marsupials represent?</w:t>
            </w:r>
          </w:p>
          <w:p w14:paraId="0C0230EA" w14:textId="77777777" w:rsidR="003A609A" w:rsidRDefault="003A609A" w:rsidP="004D7E6C">
            <w:pPr>
              <w:pStyle w:val="IOStablelist1numbered2017"/>
              <w:rPr>
                <w:lang w:eastAsia="en-US"/>
              </w:rPr>
            </w:pPr>
            <w:r>
              <w:rPr>
                <w:lang w:eastAsia="en-US"/>
              </w:rPr>
              <w:t>Explain the symbolism of the rabbits versus the marsupials.</w:t>
            </w:r>
          </w:p>
          <w:p w14:paraId="4B1B38C1" w14:textId="77777777" w:rsidR="003A609A" w:rsidRDefault="003A609A" w:rsidP="004D7E6C">
            <w:pPr>
              <w:pStyle w:val="IOStablelist1numbered2017"/>
              <w:rPr>
                <w:lang w:eastAsia="en-US"/>
              </w:rPr>
            </w:pPr>
            <w:r>
              <w:rPr>
                <w:lang w:eastAsia="en-US"/>
              </w:rPr>
              <w:t>Describe how the size and positioning of images are used throughout the text. Consider how this changes from the beginning to the end.</w:t>
            </w:r>
          </w:p>
          <w:p w14:paraId="6E5D2358" w14:textId="77777777" w:rsidR="003A609A" w:rsidRDefault="003A609A" w:rsidP="004D7E6C">
            <w:pPr>
              <w:pStyle w:val="IOStablelist1numbered2017"/>
              <w:rPr>
                <w:lang w:eastAsia="en-US"/>
              </w:rPr>
            </w:pPr>
            <w:r>
              <w:rPr>
                <w:lang w:eastAsia="en-US"/>
              </w:rPr>
              <w:t>Analyse how colour is used throughout the text. Consider the connotations associated with different colours that are used.</w:t>
            </w:r>
          </w:p>
          <w:p w14:paraId="0621E201" w14:textId="77777777" w:rsidR="002830C9" w:rsidRDefault="003A609A" w:rsidP="002830C9">
            <w:pPr>
              <w:pStyle w:val="IOStablelist1numbered2017"/>
              <w:rPr>
                <w:lang w:eastAsia="en-US"/>
              </w:rPr>
            </w:pPr>
            <w:r>
              <w:rPr>
                <w:lang w:eastAsia="en-US"/>
              </w:rPr>
              <w:t>Analyse how responders are positioned to see the impact of the encounters between the rabbits and the marsupials. Why is this significant?</w:t>
            </w:r>
          </w:p>
          <w:p w14:paraId="5CE7FDBA" w14:textId="77777777" w:rsidR="003A609A" w:rsidRPr="002830C9" w:rsidRDefault="003A609A" w:rsidP="002830C9">
            <w:pPr>
              <w:pStyle w:val="IOStablelist1numbered2017"/>
              <w:rPr>
                <w:lang w:eastAsia="en-US"/>
              </w:rPr>
            </w:pPr>
            <w:r w:rsidRPr="002830C9">
              <w:rPr>
                <w:lang w:eastAsia="en-US"/>
              </w:rPr>
              <w:t>What is the purpose of the rhetorical question used at the end of the text? How is this contrasted with the remaining illustrations?</w:t>
            </w:r>
          </w:p>
          <w:p w14:paraId="4AFDBFB5" w14:textId="77777777" w:rsidR="003A609A" w:rsidRPr="002830C9" w:rsidRDefault="003A609A" w:rsidP="002830C9">
            <w:pPr>
              <w:pStyle w:val="IOStablelist1numbered2017"/>
              <w:rPr>
                <w:lang w:eastAsia="en-US"/>
              </w:rPr>
            </w:pPr>
            <w:r w:rsidRPr="002830C9">
              <w:rPr>
                <w:lang w:eastAsia="en-US"/>
              </w:rPr>
              <w:t>What is the general concept of ‘identity’ seen in The Rabbits?</w:t>
            </w:r>
          </w:p>
          <w:p w14:paraId="03B05541" w14:textId="77777777" w:rsidR="003A609A" w:rsidRPr="002830C9" w:rsidRDefault="003A609A" w:rsidP="002830C9">
            <w:pPr>
              <w:pStyle w:val="IOStablelist1numbered2017"/>
            </w:pPr>
            <w:r w:rsidRPr="002830C9">
              <w:rPr>
                <w:lang w:eastAsia="en-US"/>
              </w:rPr>
              <w:lastRenderedPageBreak/>
              <w:t>Explain the meaning Marsden and Tan are exploring concerning the notion of identity and its impact.</w:t>
            </w:r>
          </w:p>
          <w:p w14:paraId="1EC35191" w14:textId="77777777" w:rsidR="003A609A" w:rsidRPr="004D7E6C" w:rsidRDefault="00F51DC8" w:rsidP="003A609A">
            <w:pPr>
              <w:pStyle w:val="IOStabletext2017"/>
              <w:rPr>
                <w:rStyle w:val="IOSstrongemphasis2017"/>
                <w:lang w:eastAsia="en-US"/>
              </w:rPr>
            </w:pPr>
            <w:r>
              <w:rPr>
                <w:rStyle w:val="IOSstrongemphasis2017"/>
                <w:lang w:eastAsia="en-US"/>
              </w:rPr>
              <w:t>Activity 4</w:t>
            </w:r>
          </w:p>
          <w:p w14:paraId="461CEEEF" w14:textId="77777777" w:rsidR="003A609A" w:rsidRDefault="003A609A" w:rsidP="003A609A">
            <w:pPr>
              <w:pStyle w:val="IOStabletext2017"/>
              <w:rPr>
                <w:lang w:eastAsia="en-US"/>
              </w:rPr>
            </w:pPr>
            <w:r>
              <w:rPr>
                <w:lang w:eastAsia="en-US"/>
              </w:rPr>
              <w:t>The Little Refugee by Anh Do and Suzanne Do, illustrated by Bruce Whatley</w:t>
            </w:r>
          </w:p>
          <w:p w14:paraId="5F0716B2" w14:textId="77777777" w:rsidR="003A609A" w:rsidRDefault="003A609A" w:rsidP="004D7E6C">
            <w:pPr>
              <w:pStyle w:val="IOStablelist1numbered2017"/>
              <w:numPr>
                <w:ilvl w:val="0"/>
                <w:numId w:val="35"/>
              </w:numPr>
              <w:rPr>
                <w:lang w:eastAsia="en-US"/>
              </w:rPr>
            </w:pPr>
            <w:r>
              <w:rPr>
                <w:lang w:eastAsia="en-US"/>
              </w:rPr>
              <w:t>Identify the colours used while the characters are in Vietnam compared to the arrival in Australia. Why is there a significant change from sepia tones to colour? What does this represent?</w:t>
            </w:r>
          </w:p>
          <w:p w14:paraId="2DFE9CA2" w14:textId="77777777" w:rsidR="003A609A" w:rsidRDefault="003A609A" w:rsidP="004D7E6C">
            <w:pPr>
              <w:pStyle w:val="IOStablelist1numbered2017"/>
              <w:rPr>
                <w:lang w:eastAsia="en-US"/>
              </w:rPr>
            </w:pPr>
            <w:r>
              <w:rPr>
                <w:lang w:eastAsia="en-US"/>
              </w:rPr>
              <w:t>Describe the sense of identity from the opening pages. How is Vietnam described and what impact is this shown to have for the characters?</w:t>
            </w:r>
          </w:p>
          <w:p w14:paraId="1BCBB0E5" w14:textId="77777777" w:rsidR="003A609A" w:rsidRDefault="003A609A" w:rsidP="004D7E6C">
            <w:pPr>
              <w:pStyle w:val="IOStablelist1numbered2017"/>
              <w:rPr>
                <w:lang w:eastAsia="en-US"/>
              </w:rPr>
            </w:pPr>
            <w:r>
              <w:rPr>
                <w:lang w:eastAsia="en-US"/>
              </w:rPr>
              <w:t>Describe the experience of the refugees on the journey from Vietnam.</w:t>
            </w:r>
          </w:p>
          <w:p w14:paraId="704E03F3" w14:textId="77777777" w:rsidR="003A609A" w:rsidRDefault="003A609A" w:rsidP="004D7E6C">
            <w:pPr>
              <w:pStyle w:val="IOStablelist1numbered2017"/>
              <w:rPr>
                <w:lang w:eastAsia="en-US"/>
              </w:rPr>
            </w:pPr>
            <w:r>
              <w:rPr>
                <w:lang w:eastAsia="en-US"/>
              </w:rPr>
              <w:t>The storm is a symbolic representation of the experiences of the refugees. What does this represent and what is its significance?</w:t>
            </w:r>
          </w:p>
          <w:p w14:paraId="7BFA7B68" w14:textId="77777777" w:rsidR="003A609A" w:rsidRDefault="003A609A" w:rsidP="004D7E6C">
            <w:pPr>
              <w:pStyle w:val="IOStablelist1numbered2017"/>
              <w:rPr>
                <w:lang w:eastAsia="en-US"/>
              </w:rPr>
            </w:pPr>
            <w:r>
              <w:rPr>
                <w:lang w:eastAsia="en-US"/>
              </w:rPr>
              <w:t>How does the tone shift on arrival to Australia? Why?</w:t>
            </w:r>
          </w:p>
          <w:p w14:paraId="535D47FB" w14:textId="77777777" w:rsidR="003A609A" w:rsidRDefault="003A609A" w:rsidP="004D7E6C">
            <w:pPr>
              <w:pStyle w:val="IOStablelist1numbered2017"/>
              <w:rPr>
                <w:lang w:eastAsia="en-US"/>
              </w:rPr>
            </w:pPr>
            <w:r>
              <w:rPr>
                <w:lang w:eastAsia="en-US"/>
              </w:rPr>
              <w:t>Explain how the identity of the characters changes with the new environment. Consider the physical changes evident in the visuals as well as the written text.</w:t>
            </w:r>
          </w:p>
          <w:p w14:paraId="3C9F441F" w14:textId="77777777" w:rsidR="003A609A" w:rsidRDefault="003A609A" w:rsidP="004D7E6C">
            <w:pPr>
              <w:pStyle w:val="IOStablelist1numbered2017"/>
              <w:rPr>
                <w:lang w:eastAsia="en-US"/>
              </w:rPr>
            </w:pPr>
            <w:r>
              <w:rPr>
                <w:lang w:eastAsia="en-US"/>
              </w:rPr>
              <w:t>Identify how Whatley uses images to convey a sense of place and emotion.</w:t>
            </w:r>
          </w:p>
          <w:p w14:paraId="45052E3B" w14:textId="77777777" w:rsidR="003A609A" w:rsidRDefault="003A609A" w:rsidP="004D7E6C">
            <w:pPr>
              <w:pStyle w:val="IOStablelist1numbered2017"/>
              <w:rPr>
                <w:lang w:eastAsia="en-US"/>
              </w:rPr>
            </w:pPr>
            <w:r>
              <w:rPr>
                <w:lang w:eastAsia="en-US"/>
              </w:rPr>
              <w:t>Describe the layout of images and its significance. Consider salience, foreground and background.</w:t>
            </w:r>
          </w:p>
          <w:p w14:paraId="72CB6685" w14:textId="77777777" w:rsidR="00AB0FA7" w:rsidRDefault="003A609A" w:rsidP="004D7E6C">
            <w:pPr>
              <w:pStyle w:val="IOStablelist1numbered2017"/>
              <w:rPr>
                <w:lang w:eastAsia="en-US"/>
              </w:rPr>
            </w:pPr>
            <w:r>
              <w:rPr>
                <w:lang w:eastAsia="en-US"/>
              </w:rPr>
              <w:t>Why is this written in the style of first person memoir? How does this contribute to the sense of identity?</w:t>
            </w:r>
          </w:p>
        </w:tc>
        <w:tc>
          <w:tcPr>
            <w:tcW w:w="3969" w:type="dxa"/>
          </w:tcPr>
          <w:p w14:paraId="0028FB66" w14:textId="77777777" w:rsidR="003A609A" w:rsidRDefault="003A609A" w:rsidP="006F7366">
            <w:pPr>
              <w:pStyle w:val="IOStablelist1numbered2017"/>
              <w:rPr>
                <w:lang w:eastAsia="en-US"/>
              </w:rPr>
            </w:pPr>
            <w:r>
              <w:rPr>
                <w:lang w:eastAsia="en-US"/>
              </w:rPr>
              <w:lastRenderedPageBreak/>
              <w:t>From the introductory 2 minutes, student responses will show a basic / developed / insightful  understanding of what they think the debate will have to say about the ‘collective identity’ of Australians?</w:t>
            </w:r>
          </w:p>
          <w:p w14:paraId="3F412DEE" w14:textId="77777777" w:rsidR="003A609A" w:rsidRDefault="003A609A" w:rsidP="004D7E6C">
            <w:pPr>
              <w:pStyle w:val="IOStablelist2bullet2017"/>
              <w:rPr>
                <w:lang w:eastAsia="en-US"/>
              </w:rPr>
            </w:pPr>
            <w:r>
              <w:rPr>
                <w:rFonts w:hint="eastAsia"/>
                <w:lang w:eastAsia="en-US"/>
              </w:rPr>
              <w:t>Students responses will show a basic / developed / insightful understanding of how a speech presented for a specific purpose and audience allows insight into composer</w:t>
            </w:r>
            <w:r w:rsidR="004D7E6C">
              <w:rPr>
                <w:lang w:eastAsia="en-US"/>
              </w:rPr>
              <w:t>’</w:t>
            </w:r>
            <w:r>
              <w:rPr>
                <w:rFonts w:hint="eastAsia"/>
                <w:lang w:eastAsia="en-US"/>
              </w:rPr>
              <w:t>s perspective on issues of identity.</w:t>
            </w:r>
          </w:p>
          <w:p w14:paraId="428BCDF1" w14:textId="77777777" w:rsidR="003A609A" w:rsidRDefault="003A609A" w:rsidP="004D7E6C">
            <w:pPr>
              <w:pStyle w:val="IOStablelist2bullet2017"/>
              <w:rPr>
                <w:lang w:eastAsia="en-US"/>
              </w:rPr>
            </w:pPr>
            <w:r>
              <w:rPr>
                <w:rFonts w:hint="eastAsia"/>
                <w:lang w:eastAsia="en-US"/>
              </w:rPr>
              <w:t xml:space="preserve">Student responses will show a </w:t>
            </w:r>
            <w:r>
              <w:rPr>
                <w:rFonts w:hint="eastAsia"/>
                <w:lang w:eastAsia="en-US"/>
              </w:rPr>
              <w:lastRenderedPageBreak/>
              <w:t>basic / developed / skilful ability to highlight key words, pauses and body language that Grant uses for emphasis and comment on their effectiveness.</w:t>
            </w:r>
          </w:p>
          <w:p w14:paraId="08686D8C" w14:textId="77777777" w:rsidR="003A609A" w:rsidRDefault="003A609A" w:rsidP="004D7E6C">
            <w:pPr>
              <w:pStyle w:val="IOStablelist2bullet2017"/>
              <w:rPr>
                <w:lang w:eastAsia="en-US"/>
              </w:rPr>
            </w:pPr>
            <w:r>
              <w:rPr>
                <w:rFonts w:hint="eastAsia"/>
                <w:lang w:eastAsia="en-US"/>
              </w:rPr>
              <w:t>Student responses will sho</w:t>
            </w:r>
            <w:r w:rsidR="004D7E6C">
              <w:rPr>
                <w:rFonts w:hint="eastAsia"/>
                <w:lang w:eastAsia="en-US"/>
              </w:rPr>
              <w:t>w a basic / developed / skilful</w:t>
            </w:r>
            <w:r>
              <w:rPr>
                <w:rFonts w:hint="eastAsia"/>
                <w:lang w:eastAsia="en-US"/>
              </w:rPr>
              <w:t xml:space="preserve"> ability to Identify key historical figures that Grant refers to in the speech </w:t>
            </w:r>
            <w:r w:rsidR="008B6A0E">
              <w:rPr>
                <w:lang w:eastAsia="en-US"/>
              </w:rPr>
              <w:t>‘</w:t>
            </w:r>
            <w:r>
              <w:rPr>
                <w:rFonts w:hint="eastAsia"/>
                <w:lang w:eastAsia="en-US"/>
              </w:rPr>
              <w:t>Racism is destroying the Australian Dream</w:t>
            </w:r>
            <w:r w:rsidR="008B6A0E">
              <w:rPr>
                <w:lang w:eastAsia="en-US"/>
              </w:rPr>
              <w:t>’</w:t>
            </w:r>
            <w:r>
              <w:rPr>
                <w:rFonts w:hint="eastAsia"/>
                <w:lang w:eastAsia="en-US"/>
              </w:rPr>
              <w:t xml:space="preserve"> and to explore how they are used to further his argument?</w:t>
            </w:r>
          </w:p>
          <w:p w14:paraId="293F42EB" w14:textId="77777777" w:rsidR="003A609A" w:rsidRDefault="003A609A" w:rsidP="004D7E6C">
            <w:pPr>
              <w:pStyle w:val="IOStablelist2bullet2017"/>
              <w:rPr>
                <w:lang w:eastAsia="en-US"/>
              </w:rPr>
            </w:pPr>
            <w:r>
              <w:rPr>
                <w:rFonts w:hint="eastAsia"/>
                <w:lang w:eastAsia="en-US"/>
              </w:rPr>
              <w:t>Students responses will show a</w:t>
            </w:r>
            <w:r w:rsidR="004D7E6C">
              <w:rPr>
                <w:rFonts w:hint="eastAsia"/>
                <w:lang w:eastAsia="en-US"/>
              </w:rPr>
              <w:t xml:space="preserve"> basic / developed / perceptive</w:t>
            </w:r>
            <w:r>
              <w:rPr>
                <w:rFonts w:hint="eastAsia"/>
                <w:lang w:eastAsia="en-US"/>
              </w:rPr>
              <w:t xml:space="preserve"> understanding of how a speech presented for a specific purpose and audience allows insight into composer</w:t>
            </w:r>
            <w:r w:rsidR="004D7E6C">
              <w:rPr>
                <w:lang w:eastAsia="en-US"/>
              </w:rPr>
              <w:t>’</w:t>
            </w:r>
            <w:r>
              <w:rPr>
                <w:rFonts w:hint="eastAsia"/>
                <w:lang w:eastAsia="en-US"/>
              </w:rPr>
              <w:t>s perspective on issues of identity.</w:t>
            </w:r>
          </w:p>
          <w:p w14:paraId="7AF6E78A" w14:textId="77777777" w:rsidR="003A609A" w:rsidRDefault="003A609A" w:rsidP="00F51DC8">
            <w:pPr>
              <w:pStyle w:val="IOStablelist1numbered2017"/>
              <w:rPr>
                <w:lang w:eastAsia="en-US"/>
              </w:rPr>
            </w:pPr>
            <w:r>
              <w:rPr>
                <w:lang w:eastAsia="en-US"/>
              </w:rPr>
              <w:t>Students will consider how the picture book texts, The Rabbits (John Marsden) and The Little Refugee, (Anh Do) communicate the concept of identity through visual an</w:t>
            </w:r>
            <w:r w:rsidR="004D7E6C">
              <w:rPr>
                <w:lang w:eastAsia="en-US"/>
              </w:rPr>
              <w:t>d written language techniques.</w:t>
            </w:r>
          </w:p>
          <w:p w14:paraId="6D1DA5D9" w14:textId="77777777" w:rsidR="003A609A" w:rsidRDefault="003A609A" w:rsidP="004D7E6C">
            <w:pPr>
              <w:pStyle w:val="IOStablelist1bullet2017"/>
              <w:rPr>
                <w:lang w:eastAsia="en-US"/>
              </w:rPr>
            </w:pPr>
            <w:r>
              <w:rPr>
                <w:lang w:eastAsia="en-US"/>
              </w:rPr>
              <w:t>Student responses will show basic / developed / insightful understanding of:</w:t>
            </w:r>
          </w:p>
          <w:p w14:paraId="25705478" w14:textId="77777777" w:rsidR="003A609A" w:rsidRDefault="003A609A" w:rsidP="004D7E6C">
            <w:pPr>
              <w:pStyle w:val="IOStablelist2bullet2017"/>
              <w:rPr>
                <w:lang w:eastAsia="en-US"/>
              </w:rPr>
            </w:pPr>
            <w:r>
              <w:rPr>
                <w:lang w:eastAsia="en-US"/>
              </w:rPr>
              <w:t>How imagery is used to create meaning</w:t>
            </w:r>
          </w:p>
          <w:p w14:paraId="616542F4" w14:textId="77777777" w:rsidR="003A609A" w:rsidRDefault="003A609A" w:rsidP="004D7E6C">
            <w:pPr>
              <w:pStyle w:val="IOStablelist2bullet2017"/>
              <w:rPr>
                <w:lang w:eastAsia="en-US"/>
              </w:rPr>
            </w:pPr>
            <w:r>
              <w:rPr>
                <w:lang w:eastAsia="en-US"/>
              </w:rPr>
              <w:t>Connection between written and visual elements</w:t>
            </w:r>
          </w:p>
          <w:p w14:paraId="04C66FCC" w14:textId="77777777" w:rsidR="003A609A" w:rsidRDefault="003A609A" w:rsidP="004D7E6C">
            <w:pPr>
              <w:pStyle w:val="IOStablelist2bullet2017"/>
              <w:rPr>
                <w:lang w:eastAsia="en-US"/>
              </w:rPr>
            </w:pPr>
            <w:r>
              <w:rPr>
                <w:lang w:eastAsia="en-US"/>
              </w:rPr>
              <w:t>Significance of audience and purpose</w:t>
            </w:r>
          </w:p>
          <w:p w14:paraId="4BBBA0D4" w14:textId="77777777" w:rsidR="003A609A" w:rsidRDefault="003A609A" w:rsidP="004D7E6C">
            <w:pPr>
              <w:pStyle w:val="IOStablelist2bullet2017"/>
              <w:rPr>
                <w:lang w:eastAsia="en-US"/>
              </w:rPr>
            </w:pPr>
            <w:r>
              <w:rPr>
                <w:lang w:eastAsia="en-US"/>
              </w:rPr>
              <w:t>Impact of allegory</w:t>
            </w:r>
          </w:p>
          <w:p w14:paraId="7815B5EF" w14:textId="77777777" w:rsidR="003A609A" w:rsidRDefault="003A609A" w:rsidP="004D7E6C">
            <w:pPr>
              <w:pStyle w:val="IOStablelist2bullet2017"/>
              <w:rPr>
                <w:lang w:eastAsia="en-US"/>
              </w:rPr>
            </w:pPr>
            <w:r>
              <w:rPr>
                <w:lang w:eastAsia="en-US"/>
              </w:rPr>
              <w:lastRenderedPageBreak/>
              <w:t>Use of symbolism</w:t>
            </w:r>
          </w:p>
          <w:p w14:paraId="73F1989E" w14:textId="77777777" w:rsidR="003A609A" w:rsidRDefault="003A609A" w:rsidP="004D7E6C">
            <w:pPr>
              <w:pStyle w:val="IOStablelist2bullet2017"/>
              <w:rPr>
                <w:lang w:eastAsia="en-US"/>
              </w:rPr>
            </w:pPr>
            <w:r>
              <w:rPr>
                <w:lang w:eastAsia="en-US"/>
              </w:rPr>
              <w:t>Salient images, foreground, background</w:t>
            </w:r>
          </w:p>
          <w:p w14:paraId="1678DCE9" w14:textId="77777777" w:rsidR="003A609A" w:rsidRDefault="003A609A" w:rsidP="004D7E6C">
            <w:pPr>
              <w:pStyle w:val="IOStablelist2bullet2017"/>
              <w:rPr>
                <w:lang w:eastAsia="en-US"/>
              </w:rPr>
            </w:pPr>
            <w:r>
              <w:rPr>
                <w:lang w:eastAsia="en-US"/>
              </w:rPr>
              <w:t>Colour and associated meaning</w:t>
            </w:r>
          </w:p>
          <w:p w14:paraId="35BFA5B2" w14:textId="77777777" w:rsidR="003A609A" w:rsidRDefault="003A609A" w:rsidP="004D7E6C">
            <w:pPr>
              <w:pStyle w:val="IOStablelist2bullet2017"/>
              <w:rPr>
                <w:lang w:eastAsia="en-US"/>
              </w:rPr>
            </w:pPr>
            <w:r>
              <w:rPr>
                <w:lang w:eastAsia="en-US"/>
              </w:rPr>
              <w:t>Positioning of responder</w:t>
            </w:r>
          </w:p>
          <w:p w14:paraId="14446958" w14:textId="77777777" w:rsidR="003A609A" w:rsidRPr="004D7E6C" w:rsidRDefault="003A609A" w:rsidP="003A609A">
            <w:pPr>
              <w:pStyle w:val="IOStabletext2017"/>
              <w:rPr>
                <w:rStyle w:val="IOSstrongemphasis2017"/>
                <w:lang w:eastAsia="en-US"/>
              </w:rPr>
            </w:pPr>
            <w:r w:rsidRPr="004D7E6C">
              <w:rPr>
                <w:rStyle w:val="IOSstrongemphasis2017"/>
                <w:lang w:eastAsia="en-US"/>
              </w:rPr>
              <w:t>Reading and Writing portfolio</w:t>
            </w:r>
          </w:p>
          <w:p w14:paraId="1F8A19FB" w14:textId="77777777" w:rsidR="00AB0FA7" w:rsidRDefault="003A609A" w:rsidP="004D7E6C">
            <w:pPr>
              <w:pStyle w:val="IOStablelist1bullet2017"/>
              <w:rPr>
                <w:lang w:eastAsia="en-US"/>
              </w:rPr>
            </w:pPr>
            <w:r>
              <w:rPr>
                <w:lang w:eastAsia="en-US"/>
              </w:rPr>
              <w:t>Students produce a basic / developed / insightful critical response to one of the four texts studied. Students are encouraged to find contemporary/current links within the media.</w:t>
            </w:r>
          </w:p>
        </w:tc>
      </w:tr>
      <w:tr w:rsidR="00FF1AF9" w14:paraId="36F3EA28" w14:textId="77777777" w:rsidTr="00FF1AF9">
        <w:tc>
          <w:tcPr>
            <w:tcW w:w="3288" w:type="dxa"/>
          </w:tcPr>
          <w:p w14:paraId="54DC22CC" w14:textId="77777777" w:rsidR="006F5C22" w:rsidRPr="004D7E6C" w:rsidRDefault="006F5C22" w:rsidP="006F5C22">
            <w:pPr>
              <w:pStyle w:val="IOStabletext2017"/>
              <w:rPr>
                <w:rStyle w:val="IOSstrongemphasis2017"/>
                <w:lang w:eastAsia="en-US"/>
              </w:rPr>
            </w:pPr>
            <w:r w:rsidRPr="004D7E6C">
              <w:rPr>
                <w:rStyle w:val="IOSstrongemphasis2017"/>
                <w:lang w:eastAsia="en-US"/>
              </w:rPr>
              <w:lastRenderedPageBreak/>
              <w:t>Week 5</w:t>
            </w:r>
          </w:p>
          <w:p w14:paraId="1C2FC547" w14:textId="77777777" w:rsidR="006F5C22" w:rsidRPr="004D7E6C" w:rsidRDefault="006F5C22" w:rsidP="006F5C22">
            <w:pPr>
              <w:pStyle w:val="IOStabletext2017"/>
              <w:rPr>
                <w:rStyle w:val="IOSstrongemphasis2017"/>
                <w:lang w:eastAsia="en-US"/>
              </w:rPr>
            </w:pPr>
            <w:r w:rsidRPr="004D7E6C">
              <w:rPr>
                <w:rStyle w:val="IOSstrongemphasis2017"/>
                <w:lang w:eastAsia="en-US"/>
              </w:rPr>
              <w:t>Focus Questions:</w:t>
            </w:r>
          </w:p>
          <w:p w14:paraId="6FAFEE1C" w14:textId="77777777" w:rsidR="006F5C22" w:rsidRDefault="006F5C22" w:rsidP="004D7E6C">
            <w:pPr>
              <w:pStyle w:val="IOStablelist1bullet2017"/>
              <w:rPr>
                <w:lang w:eastAsia="en-US"/>
              </w:rPr>
            </w:pPr>
            <w:r>
              <w:rPr>
                <w:lang w:eastAsia="en-US"/>
              </w:rPr>
              <w:t>What are the underlying connections between a personal and a national understanding of identity?</w:t>
            </w:r>
          </w:p>
          <w:p w14:paraId="4B4EA6A7" w14:textId="77777777" w:rsidR="006F5C22" w:rsidRDefault="006F5C22" w:rsidP="004D7E6C">
            <w:pPr>
              <w:pStyle w:val="IOStablelist1bullet2017"/>
              <w:rPr>
                <w:lang w:eastAsia="en-US"/>
              </w:rPr>
            </w:pPr>
            <w:r>
              <w:rPr>
                <w:lang w:eastAsia="en-US"/>
              </w:rPr>
              <w:t>How can we appreciate the role Australian literature plays in shaping our collective Australian identity?</w:t>
            </w:r>
          </w:p>
          <w:p w14:paraId="235C1F86" w14:textId="77777777" w:rsidR="006F5C22" w:rsidRDefault="006F5C22" w:rsidP="004D7E6C">
            <w:pPr>
              <w:pStyle w:val="IOStablelist1bullet2017"/>
              <w:rPr>
                <w:lang w:eastAsia="en-US"/>
              </w:rPr>
            </w:pPr>
            <w:r>
              <w:rPr>
                <w:lang w:eastAsia="en-US"/>
              </w:rPr>
              <w:t xml:space="preserve">How important is a sense of identity of place to an </w:t>
            </w:r>
            <w:r>
              <w:rPr>
                <w:lang w:eastAsia="en-US"/>
              </w:rPr>
              <w:lastRenderedPageBreak/>
              <w:t>understanding of Australian culture?</w:t>
            </w:r>
          </w:p>
          <w:p w14:paraId="20321CC4" w14:textId="77777777" w:rsidR="006F5C22" w:rsidRDefault="006F5C22" w:rsidP="004D7E6C">
            <w:pPr>
              <w:pStyle w:val="IOStablelist1bullet2017"/>
              <w:rPr>
                <w:lang w:eastAsia="en-US"/>
              </w:rPr>
            </w:pPr>
            <w:r>
              <w:rPr>
                <w:lang w:eastAsia="en-US"/>
              </w:rPr>
              <w:t>In what ways does Tim Winton represent our collective Australian identity?</w:t>
            </w:r>
          </w:p>
          <w:p w14:paraId="3D8650D0" w14:textId="77777777" w:rsidR="006F5C22" w:rsidRDefault="006F5C22" w:rsidP="004D7E6C">
            <w:pPr>
              <w:pStyle w:val="IOStablelist1bullet2017"/>
              <w:rPr>
                <w:lang w:eastAsia="en-US"/>
              </w:rPr>
            </w:pPr>
            <w:r>
              <w:rPr>
                <w:lang w:eastAsia="en-US"/>
              </w:rPr>
              <w:t>How can imaginative re-creation deepen our engagement with the concept of individual identity?</w:t>
            </w:r>
          </w:p>
          <w:p w14:paraId="64D70B96" w14:textId="77777777" w:rsidR="006F5C22" w:rsidRPr="004D7E6C" w:rsidRDefault="006F5C22" w:rsidP="006F5C22">
            <w:pPr>
              <w:pStyle w:val="IOStabletext2017"/>
              <w:rPr>
                <w:rStyle w:val="IOSstrongemphasis2017"/>
                <w:lang w:eastAsia="en-US"/>
              </w:rPr>
            </w:pPr>
            <w:r w:rsidRPr="004D7E6C">
              <w:rPr>
                <w:rStyle w:val="IOSstrongemphasis2017"/>
                <w:lang w:eastAsia="en-US"/>
              </w:rPr>
              <w:t>Outcomes:</w:t>
            </w:r>
          </w:p>
          <w:p w14:paraId="28E45309" w14:textId="77777777" w:rsidR="006F5C22" w:rsidRDefault="006F5C22" w:rsidP="004D7E6C">
            <w:pPr>
              <w:pStyle w:val="IOStablelist1bullet2017"/>
              <w:rPr>
                <w:lang w:eastAsia="en-US"/>
              </w:rPr>
            </w:pPr>
            <w:r>
              <w:rPr>
                <w:lang w:eastAsia="en-US"/>
              </w:rPr>
              <w:t>A student applies knowledge, skills and understanding of language concepts and literary devices into new and different contexts EN 11-4</w:t>
            </w:r>
          </w:p>
          <w:p w14:paraId="5A523611" w14:textId="77777777" w:rsidR="006F5C22" w:rsidRDefault="006F5C22" w:rsidP="004D7E6C">
            <w:pPr>
              <w:pStyle w:val="IOStablelist1bullet2017"/>
              <w:rPr>
                <w:lang w:eastAsia="en-US"/>
              </w:rPr>
            </w:pPr>
            <w:r>
              <w:rPr>
                <w:lang w:eastAsia="en-US"/>
              </w:rPr>
              <w:t>A student identifies and explains cultural assumptions in texts and their effects on meaning EN 11-8</w:t>
            </w:r>
          </w:p>
          <w:p w14:paraId="1EF1140D" w14:textId="77777777" w:rsidR="006F5C22" w:rsidRPr="004D7E6C" w:rsidRDefault="006F5C22" w:rsidP="006F5C22">
            <w:pPr>
              <w:pStyle w:val="IOStabletext2017"/>
              <w:rPr>
                <w:rStyle w:val="IOSstrongemphasis2017"/>
                <w:lang w:eastAsia="en-US"/>
              </w:rPr>
            </w:pPr>
            <w:r w:rsidRPr="004D7E6C">
              <w:rPr>
                <w:rStyle w:val="IOSstrongemphasis2017"/>
                <w:lang w:eastAsia="en-US"/>
              </w:rPr>
              <w:t>Textual Concepts:</w:t>
            </w:r>
          </w:p>
          <w:p w14:paraId="219B0374" w14:textId="77777777" w:rsidR="006F5C22" w:rsidRDefault="006F5C22" w:rsidP="004D7E6C">
            <w:pPr>
              <w:pStyle w:val="IOStablelist1bullet2017"/>
              <w:rPr>
                <w:lang w:eastAsia="en-US"/>
              </w:rPr>
            </w:pPr>
            <w:r>
              <w:rPr>
                <w:rFonts w:hint="eastAsia"/>
                <w:lang w:eastAsia="en-US"/>
              </w:rPr>
              <w:t>Genre</w:t>
            </w:r>
          </w:p>
          <w:p w14:paraId="52E02C9E" w14:textId="77777777" w:rsidR="006F5C22" w:rsidRDefault="006F5C22" w:rsidP="004D7E6C">
            <w:pPr>
              <w:pStyle w:val="IOStablelist1bullet2017"/>
              <w:rPr>
                <w:lang w:eastAsia="en-US"/>
              </w:rPr>
            </w:pPr>
            <w:r>
              <w:rPr>
                <w:rFonts w:hint="eastAsia"/>
                <w:lang w:eastAsia="en-US"/>
              </w:rPr>
              <w:t>Character</w:t>
            </w:r>
          </w:p>
          <w:p w14:paraId="7D1C7B11" w14:textId="77777777" w:rsidR="006F5C22" w:rsidRDefault="006F5C22" w:rsidP="004D7E6C">
            <w:pPr>
              <w:pStyle w:val="IOStablelist1bullet2017"/>
              <w:rPr>
                <w:lang w:eastAsia="en-US"/>
              </w:rPr>
            </w:pPr>
            <w:r>
              <w:rPr>
                <w:rFonts w:hint="eastAsia"/>
                <w:lang w:eastAsia="en-US"/>
              </w:rPr>
              <w:t>Context</w:t>
            </w:r>
          </w:p>
          <w:p w14:paraId="48AA3AEE" w14:textId="77777777" w:rsidR="006F5C22" w:rsidRDefault="006F5C22" w:rsidP="004D7E6C">
            <w:pPr>
              <w:pStyle w:val="IOStablelist1bullet2017"/>
              <w:rPr>
                <w:lang w:eastAsia="en-US"/>
              </w:rPr>
            </w:pPr>
            <w:r>
              <w:rPr>
                <w:rFonts w:hint="eastAsia"/>
                <w:lang w:eastAsia="en-US"/>
              </w:rPr>
              <w:t>Literary Value</w:t>
            </w:r>
          </w:p>
          <w:p w14:paraId="45A38AC3" w14:textId="77777777" w:rsidR="00AB0FA7" w:rsidRDefault="006F5C22" w:rsidP="004D7E6C">
            <w:pPr>
              <w:pStyle w:val="IOStablelist1bullet2017"/>
              <w:rPr>
                <w:lang w:eastAsia="en-US"/>
              </w:rPr>
            </w:pPr>
            <w:r>
              <w:rPr>
                <w:rFonts w:hint="eastAsia"/>
                <w:lang w:eastAsia="en-US"/>
              </w:rPr>
              <w:t>Perspective</w:t>
            </w:r>
          </w:p>
        </w:tc>
        <w:tc>
          <w:tcPr>
            <w:tcW w:w="8504" w:type="dxa"/>
          </w:tcPr>
          <w:p w14:paraId="2E0F2D90" w14:textId="77777777" w:rsidR="006F5C22" w:rsidRPr="004D7E6C" w:rsidRDefault="006F5C22" w:rsidP="006F5C22">
            <w:pPr>
              <w:pStyle w:val="IOStabletext2017"/>
              <w:rPr>
                <w:rStyle w:val="IOSstrongemphasis2017"/>
                <w:lang w:eastAsia="en-US"/>
              </w:rPr>
            </w:pPr>
            <w:r w:rsidRPr="004D7E6C">
              <w:rPr>
                <w:rStyle w:val="IOSstrongemphasis2017"/>
                <w:lang w:eastAsia="en-US"/>
              </w:rPr>
              <w:lastRenderedPageBreak/>
              <w:t>Australian Identity</w:t>
            </w:r>
          </w:p>
          <w:p w14:paraId="1753B52C" w14:textId="77777777" w:rsidR="006F5C22" w:rsidRPr="004D7E6C" w:rsidRDefault="006F5C22" w:rsidP="006F5C22">
            <w:pPr>
              <w:pStyle w:val="IOStabletext2017"/>
              <w:rPr>
                <w:rStyle w:val="IOSstrongemphasis2017"/>
                <w:lang w:eastAsia="en-US"/>
              </w:rPr>
            </w:pPr>
            <w:r w:rsidRPr="004D7E6C">
              <w:rPr>
                <w:rStyle w:val="IOSstrongemphasis2017"/>
                <w:lang w:eastAsia="en-US"/>
              </w:rPr>
              <w:t>Tim Winton - The Turning</w:t>
            </w:r>
          </w:p>
          <w:p w14:paraId="015A13E2" w14:textId="77777777" w:rsidR="006F5C22" w:rsidRPr="004D7E6C" w:rsidRDefault="006F5C22" w:rsidP="006F5C22">
            <w:pPr>
              <w:pStyle w:val="IOStabletext2017"/>
              <w:rPr>
                <w:rStyle w:val="IOSstrongemphasis2017"/>
                <w:lang w:eastAsia="en-US"/>
              </w:rPr>
            </w:pPr>
            <w:r w:rsidRPr="004D7E6C">
              <w:rPr>
                <w:rStyle w:val="IOSstrongemphasis2017"/>
                <w:lang w:eastAsia="en-US"/>
              </w:rPr>
              <w:t>Activity 1</w:t>
            </w:r>
          </w:p>
          <w:p w14:paraId="77B96FBC" w14:textId="77777777" w:rsidR="006F5C22" w:rsidRDefault="006F5C22" w:rsidP="004D7E6C">
            <w:pPr>
              <w:pStyle w:val="IOStablelist1bullet2017"/>
              <w:rPr>
                <w:lang w:eastAsia="en-US"/>
              </w:rPr>
            </w:pPr>
            <w:r>
              <w:rPr>
                <w:rFonts w:hint="eastAsia"/>
                <w:lang w:eastAsia="en-US"/>
              </w:rPr>
              <w:t xml:space="preserve">Students explore the National Library of Australia government web archive site </w:t>
            </w:r>
            <w:hyperlink r:id="rId21" w:history="1">
              <w:r w:rsidR="008B6A0E">
                <w:rPr>
                  <w:rStyle w:val="Hyperlink"/>
                  <w:lang w:eastAsia="en-US"/>
                </w:rPr>
                <w:t>‘</w:t>
              </w:r>
              <w:r w:rsidRPr="006F7366">
                <w:rPr>
                  <w:rStyle w:val="Hyperlink"/>
                  <w:rFonts w:hint="eastAsia"/>
                  <w:lang w:eastAsia="en-US"/>
                </w:rPr>
                <w:t>Australian Language, Letters and Literature</w:t>
              </w:r>
              <w:r w:rsidR="008B6A0E">
                <w:rPr>
                  <w:rStyle w:val="Hyperlink"/>
                  <w:lang w:eastAsia="en-US"/>
                </w:rPr>
                <w:t>’</w:t>
              </w:r>
              <w:r w:rsidRPr="006F7366">
                <w:rPr>
                  <w:rStyle w:val="Hyperlink"/>
                  <w:rFonts w:hint="eastAsia"/>
                  <w:lang w:eastAsia="en-US"/>
                </w:rPr>
                <w:t>.</w:t>
              </w:r>
            </w:hyperlink>
            <w:r w:rsidR="004D7E6C">
              <w:rPr>
                <w:lang w:eastAsia="en-US"/>
              </w:rPr>
              <w:t xml:space="preserve"> </w:t>
            </w:r>
            <w:r>
              <w:rPr>
                <w:lang w:eastAsia="en-US"/>
              </w:rPr>
              <w:t>http://webarchive.nla.gov.au/gov/20160615195441/http://www.australia.gov.au/about-australia/australian-story/austn-language-letters-and-literature</w:t>
            </w:r>
          </w:p>
          <w:p w14:paraId="200066B4" w14:textId="77777777" w:rsidR="006F5C22" w:rsidRDefault="006F5C22" w:rsidP="004D7E6C">
            <w:pPr>
              <w:pStyle w:val="IOStablelist1bullet2017"/>
              <w:rPr>
                <w:lang w:eastAsia="en-US"/>
              </w:rPr>
            </w:pPr>
            <w:r>
              <w:rPr>
                <w:rFonts w:hint="eastAsia"/>
                <w:lang w:eastAsia="en-US"/>
              </w:rPr>
              <w:t>Discuss with students which of these texts they are familiar with. What is it about these texts that identifies them as uniquely Australian? Paterson</w:t>
            </w:r>
            <w:r w:rsidR="004D7E6C">
              <w:rPr>
                <w:lang w:eastAsia="en-US"/>
              </w:rPr>
              <w:t>’</w:t>
            </w:r>
            <w:r>
              <w:rPr>
                <w:rFonts w:hint="eastAsia"/>
                <w:lang w:eastAsia="en-US"/>
              </w:rPr>
              <w:t>s Waltzing Matilda can be used as a stimulus text to brainstorm the representation of Australian iconogr</w:t>
            </w:r>
            <w:r>
              <w:rPr>
                <w:lang w:eastAsia="en-US"/>
              </w:rPr>
              <w:t>aphy.</w:t>
            </w:r>
          </w:p>
          <w:p w14:paraId="4A70B984" w14:textId="77777777" w:rsidR="006F5C22" w:rsidRDefault="006F5C22" w:rsidP="004D7E6C">
            <w:pPr>
              <w:pStyle w:val="IOStablelist1bullet2017"/>
              <w:rPr>
                <w:lang w:eastAsia="en-US"/>
              </w:rPr>
            </w:pPr>
            <w:r>
              <w:rPr>
                <w:rFonts w:hint="eastAsia"/>
                <w:lang w:eastAsia="en-US"/>
              </w:rPr>
              <w:t xml:space="preserve">There is a clear underrepresentation of ATSI authors in the literature listed. Discuss with students why this may be. What does this suggest about the nature of Aboriginal </w:t>
            </w:r>
            <w:r>
              <w:rPr>
                <w:rFonts w:hint="eastAsia"/>
                <w:lang w:eastAsia="en-US"/>
              </w:rPr>
              <w:lastRenderedPageBreak/>
              <w:t>storytelling? What does this suggest about the basis of our national identity? Tea</w:t>
            </w:r>
            <w:r>
              <w:rPr>
                <w:lang w:eastAsia="en-US"/>
              </w:rPr>
              <w:t>chers may provide an additional list of ATSI text titles for students to explore.</w:t>
            </w:r>
          </w:p>
          <w:p w14:paraId="6189EAA5" w14:textId="77777777" w:rsidR="006F5C22" w:rsidRDefault="006F5C22" w:rsidP="004D7E6C">
            <w:pPr>
              <w:pStyle w:val="IOStablelist1bullet2017"/>
              <w:rPr>
                <w:lang w:eastAsia="en-US"/>
              </w:rPr>
            </w:pPr>
            <w:r>
              <w:rPr>
                <w:rFonts w:hint="eastAsia"/>
                <w:lang w:eastAsia="en-US"/>
              </w:rPr>
              <w:t xml:space="preserve">Students select one or more of the quality texts, listed on the site in any medium, that has </w:t>
            </w:r>
            <w:r w:rsidR="006F7366">
              <w:rPr>
                <w:rFonts w:hint="eastAsia"/>
                <w:lang w:eastAsia="en-US"/>
              </w:rPr>
              <w:t>formed the Australian ethos; for example</w:t>
            </w:r>
            <w:r w:rsidR="006F7366">
              <w:rPr>
                <w:lang w:eastAsia="en-US"/>
              </w:rPr>
              <w:t>;</w:t>
            </w:r>
            <w:r>
              <w:rPr>
                <w:rFonts w:hint="eastAsia"/>
                <w:lang w:eastAsia="en-US"/>
              </w:rPr>
              <w:t xml:space="preserve"> Clarke</w:t>
            </w:r>
            <w:r w:rsidR="004D7E6C">
              <w:rPr>
                <w:lang w:eastAsia="en-US"/>
              </w:rPr>
              <w:t>’</w:t>
            </w:r>
            <w:r>
              <w:rPr>
                <w:rFonts w:hint="eastAsia"/>
                <w:lang w:eastAsia="en-US"/>
              </w:rPr>
              <w:t>s For the Term of his Natural Life, Lindsay</w:t>
            </w:r>
            <w:r w:rsidR="004D7E6C">
              <w:rPr>
                <w:lang w:eastAsia="en-US"/>
              </w:rPr>
              <w:t>’</w:t>
            </w:r>
            <w:r>
              <w:rPr>
                <w:rFonts w:hint="eastAsia"/>
                <w:lang w:eastAsia="en-US"/>
              </w:rPr>
              <w:t>s The Magic Pudding.</w:t>
            </w:r>
          </w:p>
          <w:p w14:paraId="02FBB927" w14:textId="77777777" w:rsidR="006F5C22" w:rsidRDefault="006F5C22" w:rsidP="004D7E6C">
            <w:pPr>
              <w:pStyle w:val="IOStablelist1bullet2017"/>
              <w:rPr>
                <w:lang w:eastAsia="en-US"/>
              </w:rPr>
            </w:pPr>
            <w:r>
              <w:rPr>
                <w:lang w:eastAsia="en-US"/>
              </w:rPr>
              <w:t>Resource 9 - Reading Log</w:t>
            </w:r>
          </w:p>
          <w:p w14:paraId="0DFAAE4A" w14:textId="77777777" w:rsidR="006F5C22" w:rsidRDefault="006F5C22" w:rsidP="004D7E6C">
            <w:pPr>
              <w:pStyle w:val="IOStablelist1bullet2017"/>
              <w:rPr>
                <w:lang w:eastAsia="en-US"/>
              </w:rPr>
            </w:pPr>
            <w:r>
              <w:rPr>
                <w:rFonts w:hint="eastAsia"/>
                <w:lang w:eastAsia="en-US"/>
              </w:rPr>
              <w:t>Students research and read their selected text/s, and record their reading progr</w:t>
            </w:r>
            <w:r w:rsidR="00F51DC8">
              <w:rPr>
                <w:rFonts w:hint="eastAsia"/>
                <w:lang w:eastAsia="en-US"/>
              </w:rPr>
              <w:t xml:space="preserve">ess on a READING LOG (Resource </w:t>
            </w:r>
            <w:r w:rsidR="00F51DC8">
              <w:rPr>
                <w:lang w:eastAsia="en-US"/>
              </w:rPr>
              <w:t>9</w:t>
            </w:r>
            <w:r>
              <w:rPr>
                <w:rFonts w:hint="eastAsia"/>
                <w:lang w:eastAsia="en-US"/>
              </w:rPr>
              <w:t>). This log can also be used when exploring Winton</w:t>
            </w:r>
            <w:r w:rsidR="004D7E6C">
              <w:rPr>
                <w:lang w:eastAsia="en-US"/>
              </w:rPr>
              <w:t>’</w:t>
            </w:r>
            <w:r>
              <w:rPr>
                <w:rFonts w:hint="eastAsia"/>
                <w:lang w:eastAsia="en-US"/>
              </w:rPr>
              <w:t>s The Turning.</w:t>
            </w:r>
          </w:p>
          <w:p w14:paraId="64FD0B4C" w14:textId="77777777" w:rsidR="006F5C22" w:rsidRDefault="006F5C22" w:rsidP="004D7E6C">
            <w:pPr>
              <w:pStyle w:val="IOStablelist1bullet2017"/>
              <w:rPr>
                <w:lang w:eastAsia="en-US"/>
              </w:rPr>
            </w:pPr>
            <w:r>
              <w:rPr>
                <w:rFonts w:hint="eastAsia"/>
                <w:lang w:eastAsia="en-US"/>
              </w:rPr>
              <w:t>For each text read, students compose a reflection statement (Resource 7) in response to the focus question: How can we appreciate the role (text title) plays in shaping our collective identity? Students submit reading and reflection log at the end of the</w:t>
            </w:r>
            <w:r>
              <w:rPr>
                <w:lang w:eastAsia="en-US"/>
              </w:rPr>
              <w:t xml:space="preserve"> unit.</w:t>
            </w:r>
          </w:p>
          <w:p w14:paraId="5AA75F37" w14:textId="77777777" w:rsidR="006F5C22" w:rsidRPr="004D7E6C" w:rsidRDefault="004D7E6C" w:rsidP="006F5C22">
            <w:pPr>
              <w:pStyle w:val="IOStabletext2017"/>
              <w:rPr>
                <w:rStyle w:val="IOSstrongemphasis2017"/>
                <w:lang w:eastAsia="en-US"/>
              </w:rPr>
            </w:pPr>
            <w:r w:rsidRPr="004D7E6C">
              <w:rPr>
                <w:rStyle w:val="IOSstrongemphasis2017"/>
              </w:rPr>
              <w:t>Activity 2</w:t>
            </w:r>
          </w:p>
          <w:p w14:paraId="61FC9D71" w14:textId="77777777" w:rsidR="006F5C22" w:rsidRDefault="006F5C22" w:rsidP="006F5C22">
            <w:pPr>
              <w:pStyle w:val="IOStabletext2017"/>
              <w:rPr>
                <w:lang w:eastAsia="en-US"/>
              </w:rPr>
            </w:pPr>
            <w:r>
              <w:rPr>
                <w:lang w:eastAsia="en-US"/>
              </w:rPr>
              <w:t>Resource 10 - Fakebook profile pack</w:t>
            </w:r>
          </w:p>
          <w:p w14:paraId="3330D770" w14:textId="77777777" w:rsidR="006F5C22" w:rsidRDefault="006F7366" w:rsidP="006F5C22">
            <w:pPr>
              <w:pStyle w:val="IOStabletext2017"/>
              <w:rPr>
                <w:lang w:eastAsia="en-US"/>
              </w:rPr>
            </w:pPr>
            <w:r>
              <w:rPr>
                <w:lang w:eastAsia="en-US"/>
              </w:rPr>
              <w:t>Fakebook profile</w:t>
            </w:r>
          </w:p>
          <w:p w14:paraId="73C59FED" w14:textId="77777777" w:rsidR="006F5C22" w:rsidRDefault="006F5C22" w:rsidP="007865DF">
            <w:pPr>
              <w:pStyle w:val="IOStablelist1bullet2017"/>
              <w:rPr>
                <w:lang w:eastAsia="en-US"/>
              </w:rPr>
            </w:pPr>
            <w:r>
              <w:rPr>
                <w:lang w:eastAsia="en-US"/>
              </w:rPr>
              <w:t xml:space="preserve">Students are presented with a biography of Tim Winton, view ABC News interview Tim Winton reflects on how Albany shaped his life, and read Winton’s essay </w:t>
            </w:r>
            <w:r w:rsidR="008B6A0E">
              <w:rPr>
                <w:lang w:eastAsia="en-US"/>
              </w:rPr>
              <w:t>‘</w:t>
            </w:r>
            <w:r>
              <w:rPr>
                <w:lang w:eastAsia="en-US"/>
              </w:rPr>
              <w:t>The C Word</w:t>
            </w:r>
            <w:r w:rsidR="008B6A0E">
              <w:rPr>
                <w:lang w:eastAsia="en-US"/>
              </w:rPr>
              <w:t>’</w:t>
            </w:r>
            <w:r>
              <w:rPr>
                <w:lang w:eastAsia="en-US"/>
              </w:rPr>
              <w:t>.</w:t>
            </w:r>
          </w:p>
          <w:p w14:paraId="7F9548CC" w14:textId="77777777" w:rsidR="006F5C22" w:rsidRDefault="00CC1955" w:rsidP="006F7366">
            <w:pPr>
              <w:pStyle w:val="IOStablelist2bullet2017"/>
              <w:rPr>
                <w:lang w:eastAsia="en-US"/>
              </w:rPr>
            </w:pPr>
            <w:hyperlink r:id="rId22" w:history="1">
              <w:r w:rsidR="006F7366" w:rsidRPr="006F7366">
                <w:rPr>
                  <w:rStyle w:val="Hyperlink"/>
                  <w:lang w:eastAsia="en-US"/>
                </w:rPr>
                <w:t>Biography</w:t>
              </w:r>
            </w:hyperlink>
            <w:r w:rsidR="006F7366">
              <w:rPr>
                <w:lang w:eastAsia="en-US"/>
              </w:rPr>
              <w:t xml:space="preserve"> </w:t>
            </w:r>
            <w:r w:rsidR="006F5C22">
              <w:rPr>
                <w:lang w:eastAsia="en-US"/>
              </w:rPr>
              <w:t>https://literature.britishcouncil.org/writer/tim-winton</w:t>
            </w:r>
          </w:p>
          <w:p w14:paraId="1D16A423" w14:textId="77777777" w:rsidR="006F5C22" w:rsidRDefault="00CC1955" w:rsidP="006F7366">
            <w:pPr>
              <w:pStyle w:val="IOStablelist2bullet2017"/>
              <w:rPr>
                <w:lang w:eastAsia="en-US"/>
              </w:rPr>
            </w:pPr>
            <w:hyperlink r:id="rId23" w:history="1">
              <w:r w:rsidR="006F7366" w:rsidRPr="006F7366">
                <w:rPr>
                  <w:rStyle w:val="Hyperlink"/>
                  <w:lang w:eastAsia="en-US"/>
                </w:rPr>
                <w:t>Reflecting on life in Albany</w:t>
              </w:r>
            </w:hyperlink>
            <w:r w:rsidR="006F7366">
              <w:rPr>
                <w:lang w:eastAsia="en-US"/>
              </w:rPr>
              <w:t xml:space="preserve"> </w:t>
            </w:r>
            <w:r w:rsidR="006F5C22">
              <w:rPr>
                <w:lang w:eastAsia="en-US"/>
              </w:rPr>
              <w:t>https://www.youtube.com/watch?v=DbVQT4ouwzc</w:t>
            </w:r>
          </w:p>
          <w:p w14:paraId="08A38718" w14:textId="77777777" w:rsidR="006F5C22" w:rsidRDefault="00CC1955" w:rsidP="006F7366">
            <w:pPr>
              <w:pStyle w:val="IOStablelist2bullet2017"/>
              <w:rPr>
                <w:lang w:eastAsia="en-US"/>
              </w:rPr>
            </w:pPr>
            <w:hyperlink r:id="rId24" w:history="1">
              <w:r w:rsidR="006F7366" w:rsidRPr="006F7366">
                <w:rPr>
                  <w:rStyle w:val="Hyperlink"/>
                  <w:lang w:eastAsia="en-US"/>
                </w:rPr>
                <w:t>The c-word</w:t>
              </w:r>
            </w:hyperlink>
            <w:r w:rsidR="006F7366">
              <w:rPr>
                <w:lang w:eastAsia="en-US"/>
              </w:rPr>
              <w:t xml:space="preserve"> </w:t>
            </w:r>
            <w:r w:rsidR="006F5C22">
              <w:rPr>
                <w:lang w:eastAsia="en-US"/>
              </w:rPr>
              <w:t>https://www.themonthly.com.au/issue/2013/december/1385816400/tim-winton/c-word</w:t>
            </w:r>
          </w:p>
          <w:p w14:paraId="048255ED" w14:textId="77777777" w:rsidR="006F5C22" w:rsidRDefault="006F5C22" w:rsidP="007865DF">
            <w:pPr>
              <w:pStyle w:val="IOStablelist1bullet2017"/>
              <w:rPr>
                <w:lang w:eastAsia="en-US"/>
              </w:rPr>
            </w:pPr>
            <w:r>
              <w:rPr>
                <w:rFonts w:hint="eastAsia"/>
                <w:lang w:eastAsia="en-US"/>
              </w:rPr>
              <w:t>Using the information gathered, students create a Fakebook profile page on Tim Winton detailing his achievements, his works, his notoriety in Australian Literature, how Winton</w:t>
            </w:r>
            <w:r w:rsidR="006F7366">
              <w:rPr>
                <w:lang w:eastAsia="en-US"/>
              </w:rPr>
              <w:t>’</w:t>
            </w:r>
            <w:r>
              <w:rPr>
                <w:rFonts w:hint="eastAsia"/>
                <w:lang w:eastAsia="en-US"/>
              </w:rPr>
              <w:t xml:space="preserve">s sense of place and early childhood experiences influences his work, and his </w:t>
            </w:r>
            <w:r>
              <w:rPr>
                <w:lang w:eastAsia="en-US"/>
              </w:rPr>
              <w:t>political and social commentary.</w:t>
            </w:r>
          </w:p>
          <w:p w14:paraId="17270D0A" w14:textId="77777777" w:rsidR="006F5C22" w:rsidRDefault="006F5C22" w:rsidP="007865DF">
            <w:pPr>
              <w:pStyle w:val="IOStablelist1bullet2017"/>
              <w:rPr>
                <w:lang w:eastAsia="en-US"/>
              </w:rPr>
            </w:pPr>
            <w:r>
              <w:rPr>
                <w:rFonts w:hint="eastAsia"/>
                <w:lang w:eastAsia="en-US"/>
              </w:rPr>
              <w:t xml:space="preserve">Students record their reading and viewing in their Reading and Reflection Log, responding to the focus question: In what ways does Tim Winton reflect and shape our collective Australian identity? Students should be guided to consider the </w:t>
            </w:r>
            <w:r w:rsidR="006F7366">
              <w:rPr>
                <w:lang w:eastAsia="en-US"/>
              </w:rPr>
              <w:t xml:space="preserve">values and attitudes </w:t>
            </w:r>
            <w:r>
              <w:rPr>
                <w:lang w:eastAsia="en-US"/>
              </w:rPr>
              <w:t>represented in the three texts presented.</w:t>
            </w:r>
          </w:p>
          <w:p w14:paraId="502BE4FD" w14:textId="77777777" w:rsidR="006F5C22" w:rsidRPr="007865DF" w:rsidRDefault="006F5C22" w:rsidP="006F5C22">
            <w:pPr>
              <w:pStyle w:val="IOStabletext2017"/>
              <w:rPr>
                <w:rStyle w:val="IOSstrongemphasis2017"/>
                <w:lang w:eastAsia="en-US"/>
              </w:rPr>
            </w:pPr>
            <w:r w:rsidRPr="007865DF">
              <w:rPr>
                <w:rStyle w:val="IOSstrongemphasis2017"/>
                <w:lang w:eastAsia="en-US"/>
              </w:rPr>
              <w:t>Activity 3</w:t>
            </w:r>
          </w:p>
          <w:p w14:paraId="3EFCAC21" w14:textId="77777777" w:rsidR="006F5C22" w:rsidRPr="007865DF" w:rsidRDefault="007865DF" w:rsidP="006F5C22">
            <w:pPr>
              <w:pStyle w:val="IOStabletext2017"/>
              <w:rPr>
                <w:rStyle w:val="IOSstrongemphasis2017"/>
                <w:lang w:eastAsia="en-US"/>
              </w:rPr>
            </w:pPr>
            <w:r w:rsidRPr="007865DF">
              <w:rPr>
                <w:rStyle w:val="IOSstrongemphasis2017"/>
              </w:rPr>
              <w:t>Tales of turning</w:t>
            </w:r>
          </w:p>
          <w:p w14:paraId="7E644F3E" w14:textId="77777777" w:rsidR="006F5C22" w:rsidRDefault="006F5C22" w:rsidP="007865DF">
            <w:pPr>
              <w:pStyle w:val="IOStablelist1bullet2017"/>
              <w:rPr>
                <w:lang w:eastAsia="en-US"/>
              </w:rPr>
            </w:pPr>
            <w:r>
              <w:rPr>
                <w:lang w:eastAsia="en-US"/>
              </w:rPr>
              <w:t>Orientate students to the notion of ‘Turning’. What does it mean when an individual ‘turns’?</w:t>
            </w:r>
          </w:p>
          <w:p w14:paraId="6940F4E2" w14:textId="77777777" w:rsidR="006F5C22" w:rsidRDefault="006F5C22" w:rsidP="007865DF">
            <w:pPr>
              <w:pStyle w:val="IOStablelist1bullet2017"/>
              <w:rPr>
                <w:lang w:eastAsia="en-US"/>
              </w:rPr>
            </w:pPr>
            <w:r>
              <w:rPr>
                <w:lang w:eastAsia="en-US"/>
              </w:rPr>
              <w:lastRenderedPageBreak/>
              <w:t>Resource 11 - Chapter Titles</w:t>
            </w:r>
          </w:p>
          <w:p w14:paraId="7BFF6993" w14:textId="77777777" w:rsidR="006F5C22" w:rsidRDefault="006F5C22" w:rsidP="007865DF">
            <w:pPr>
              <w:pStyle w:val="IOStablelist1bullet2017"/>
              <w:rPr>
                <w:lang w:eastAsia="en-US"/>
              </w:rPr>
            </w:pPr>
            <w:r>
              <w:rPr>
                <w:lang w:eastAsia="en-US"/>
              </w:rPr>
              <w:t>Resource 12 - Visual Stimulus – teacher to source appropriate images</w:t>
            </w:r>
          </w:p>
          <w:p w14:paraId="108226B0" w14:textId="77777777" w:rsidR="006F5C22" w:rsidRDefault="006F5C22" w:rsidP="007865DF">
            <w:pPr>
              <w:pStyle w:val="IOStablelist1bullet2017"/>
              <w:rPr>
                <w:lang w:eastAsia="en-US"/>
              </w:rPr>
            </w:pPr>
            <w:r>
              <w:rPr>
                <w:lang w:eastAsia="en-US"/>
              </w:rPr>
              <w:t>Resource 13 - Micro stories</w:t>
            </w:r>
          </w:p>
          <w:p w14:paraId="6C12F232" w14:textId="77777777" w:rsidR="006F5C22" w:rsidRDefault="006F5C22" w:rsidP="007865DF">
            <w:pPr>
              <w:pStyle w:val="IOStablelist1bullet2017"/>
              <w:rPr>
                <w:lang w:eastAsia="en-US"/>
              </w:rPr>
            </w:pPr>
            <w:r>
              <w:rPr>
                <w:rFonts w:hint="eastAsia"/>
                <w:lang w:eastAsia="en-US"/>
              </w:rPr>
              <w:t>Provide students with either the chapter titles from Winton</w:t>
            </w:r>
            <w:r w:rsidR="006F7366">
              <w:rPr>
                <w:lang w:eastAsia="en-US"/>
              </w:rPr>
              <w:t>’</w:t>
            </w:r>
            <w:r>
              <w:rPr>
                <w:rFonts w:hint="eastAsia"/>
                <w:lang w:eastAsia="en-US"/>
              </w:rPr>
              <w:t xml:space="preserve">s The Turning (Resource 9) or images from the film (Resource 10). Students consider the notion of </w:t>
            </w:r>
            <w:r w:rsidR="008B6A0E">
              <w:rPr>
                <w:lang w:eastAsia="en-US"/>
              </w:rPr>
              <w:t>‘</w:t>
            </w:r>
            <w:r>
              <w:rPr>
                <w:rFonts w:hint="eastAsia"/>
                <w:lang w:eastAsia="en-US"/>
              </w:rPr>
              <w:t>turning</w:t>
            </w:r>
            <w:r w:rsidR="008B6A0E">
              <w:rPr>
                <w:lang w:eastAsia="en-US"/>
              </w:rPr>
              <w:t>’</w:t>
            </w:r>
            <w:r>
              <w:rPr>
                <w:rFonts w:hint="eastAsia"/>
                <w:lang w:eastAsia="en-US"/>
              </w:rPr>
              <w:t xml:space="preserve"> in conjunction with the concept of individual identity. Using their selected stimulus </w:t>
            </w:r>
            <w:r>
              <w:rPr>
                <w:lang w:eastAsia="en-US"/>
              </w:rPr>
              <w:t xml:space="preserve">piece (title or image) as a writing prompt, students complete the </w:t>
            </w:r>
            <w:r w:rsidR="006F7366">
              <w:rPr>
                <w:lang w:eastAsia="en-US"/>
              </w:rPr>
              <w:t xml:space="preserve">micro stories </w:t>
            </w:r>
            <w:r>
              <w:rPr>
                <w:lang w:eastAsia="en-US"/>
              </w:rPr>
              <w:t>writing activity.</w:t>
            </w:r>
          </w:p>
          <w:p w14:paraId="2DE25436" w14:textId="77777777" w:rsidR="006F5C22" w:rsidRDefault="006F5C22" w:rsidP="007865DF">
            <w:pPr>
              <w:pStyle w:val="IOStablelist1bullet2017"/>
              <w:rPr>
                <w:lang w:eastAsia="en-US"/>
              </w:rPr>
            </w:pPr>
            <w:r>
              <w:rPr>
                <w:rFonts w:hint="eastAsia"/>
                <w:lang w:eastAsia="en-US"/>
              </w:rPr>
              <w:t>Students share their compositions with the class and place on display.</w:t>
            </w:r>
          </w:p>
          <w:p w14:paraId="5EC572C2" w14:textId="77777777" w:rsidR="006F5C22" w:rsidRDefault="006F5C22" w:rsidP="007865DF">
            <w:pPr>
              <w:pStyle w:val="IOStablelist1bullet2017"/>
              <w:rPr>
                <w:lang w:eastAsia="en-US"/>
              </w:rPr>
            </w:pPr>
            <w:r>
              <w:rPr>
                <w:rFonts w:hint="eastAsia"/>
                <w:lang w:eastAsia="en-US"/>
              </w:rPr>
              <w:t>Students read The Guardian</w:t>
            </w:r>
            <w:r w:rsidR="007865DF">
              <w:rPr>
                <w:lang w:eastAsia="en-US"/>
              </w:rPr>
              <w:t>’</w:t>
            </w:r>
            <w:r>
              <w:rPr>
                <w:rFonts w:hint="eastAsia"/>
                <w:lang w:eastAsia="en-US"/>
              </w:rPr>
              <w:t>s book review on Winton</w:t>
            </w:r>
            <w:r w:rsidR="007865DF">
              <w:rPr>
                <w:lang w:eastAsia="en-US"/>
              </w:rPr>
              <w:t>’</w:t>
            </w:r>
            <w:r>
              <w:rPr>
                <w:rFonts w:hint="eastAsia"/>
                <w:lang w:eastAsia="en-US"/>
              </w:rPr>
              <w:t>s The Turning. Consider Winton</w:t>
            </w:r>
            <w:r w:rsidR="007865DF">
              <w:rPr>
                <w:lang w:eastAsia="en-US"/>
              </w:rPr>
              <w:t>’</w:t>
            </w:r>
            <w:r>
              <w:rPr>
                <w:rFonts w:hint="eastAsia"/>
                <w:lang w:eastAsia="en-US"/>
              </w:rPr>
              <w:t>s purpose in his collection of short stories. How does the author of this review interpret Winton</w:t>
            </w:r>
            <w:r w:rsidR="007865DF">
              <w:rPr>
                <w:lang w:eastAsia="en-US"/>
              </w:rPr>
              <w:t>’</w:t>
            </w:r>
            <w:r>
              <w:rPr>
                <w:rFonts w:hint="eastAsia"/>
                <w:lang w:eastAsia="en-US"/>
              </w:rPr>
              <w:t xml:space="preserve">s notion of </w:t>
            </w:r>
            <w:r w:rsidR="008B6A0E">
              <w:rPr>
                <w:lang w:eastAsia="en-US"/>
              </w:rPr>
              <w:t>‘</w:t>
            </w:r>
            <w:r>
              <w:rPr>
                <w:rFonts w:hint="eastAsia"/>
                <w:lang w:eastAsia="en-US"/>
              </w:rPr>
              <w:t>turning</w:t>
            </w:r>
            <w:r w:rsidR="008B6A0E">
              <w:rPr>
                <w:lang w:eastAsia="en-US"/>
              </w:rPr>
              <w:t>’</w:t>
            </w:r>
            <w:r>
              <w:rPr>
                <w:rFonts w:hint="eastAsia"/>
                <w:lang w:eastAsia="en-US"/>
              </w:rPr>
              <w:t>? Justify why Winton</w:t>
            </w:r>
            <w:r w:rsidR="007865DF">
              <w:rPr>
                <w:lang w:eastAsia="en-US"/>
              </w:rPr>
              <w:t>’</w:t>
            </w:r>
            <w:r>
              <w:rPr>
                <w:rFonts w:hint="eastAsia"/>
                <w:lang w:eastAsia="en-US"/>
              </w:rPr>
              <w:t xml:space="preserve">s work is representative of the </w:t>
            </w:r>
            <w:r>
              <w:rPr>
                <w:lang w:eastAsia="en-US"/>
              </w:rPr>
              <w:t>concepts of collective and individual identity? Why do you think Winton chose the short story form to achieve his purpose? What is the author’s opinion of Winton’s work? How does the author of the review manipulate language to persuade us to accept their perspective?</w:t>
            </w:r>
          </w:p>
          <w:p w14:paraId="57D05FD5" w14:textId="77777777" w:rsidR="00AB0FA7" w:rsidRDefault="006F5C22" w:rsidP="007865DF">
            <w:pPr>
              <w:pStyle w:val="IOStablelist1bullet2017"/>
              <w:rPr>
                <w:lang w:eastAsia="en-US"/>
              </w:rPr>
            </w:pPr>
            <w:r>
              <w:rPr>
                <w:rFonts w:hint="eastAsia"/>
                <w:lang w:eastAsia="en-US"/>
              </w:rPr>
              <w:t xml:space="preserve"> Students complete a reflection statement on the book review in their Reading and Reflection Log.</w:t>
            </w:r>
          </w:p>
        </w:tc>
        <w:tc>
          <w:tcPr>
            <w:tcW w:w="3969" w:type="dxa"/>
          </w:tcPr>
          <w:p w14:paraId="6FF942AC" w14:textId="77777777" w:rsidR="006F5C22" w:rsidRPr="004D7E6C" w:rsidRDefault="006F5C22" w:rsidP="006F5C22">
            <w:pPr>
              <w:pStyle w:val="IOStabletext2017"/>
              <w:rPr>
                <w:rStyle w:val="IOSstrongemphasis2017"/>
                <w:lang w:eastAsia="en-US"/>
              </w:rPr>
            </w:pPr>
            <w:r w:rsidRPr="004D7E6C">
              <w:rPr>
                <w:rStyle w:val="IOSstrongemphasis2017"/>
                <w:lang w:eastAsia="en-US"/>
              </w:rPr>
              <w:lastRenderedPageBreak/>
              <w:t>Reading and Writing portfolio</w:t>
            </w:r>
          </w:p>
          <w:p w14:paraId="487FA796" w14:textId="77777777" w:rsidR="006F5C22" w:rsidRDefault="006F5C22" w:rsidP="004D7E6C">
            <w:pPr>
              <w:pStyle w:val="IOStablelist1bullet2017"/>
              <w:rPr>
                <w:lang w:eastAsia="en-US"/>
              </w:rPr>
            </w:pPr>
            <w:r>
              <w:rPr>
                <w:lang w:eastAsia="en-US"/>
              </w:rPr>
              <w:t>Students produce a basic / developed / insightful reading log entry and reflection statement.</w:t>
            </w:r>
          </w:p>
          <w:p w14:paraId="644CFCEE" w14:textId="77777777" w:rsidR="006F5C22" w:rsidRPr="004D7E6C" w:rsidRDefault="006F5C22" w:rsidP="006F5C22">
            <w:pPr>
              <w:pStyle w:val="IOStabletext2017"/>
              <w:rPr>
                <w:rStyle w:val="IOSstrongemphasis2017"/>
                <w:lang w:eastAsia="en-US"/>
              </w:rPr>
            </w:pPr>
            <w:r w:rsidRPr="004D7E6C">
              <w:rPr>
                <w:rStyle w:val="IOSstrongemphasis2017"/>
                <w:lang w:eastAsia="en-US"/>
              </w:rPr>
              <w:t>Reading and Writing portfolio</w:t>
            </w:r>
          </w:p>
          <w:p w14:paraId="789035B0" w14:textId="77777777" w:rsidR="006F5C22" w:rsidRDefault="006F5C22" w:rsidP="004D7E6C">
            <w:pPr>
              <w:pStyle w:val="IOStablelist1bullet2017"/>
              <w:rPr>
                <w:lang w:eastAsia="en-US"/>
              </w:rPr>
            </w:pPr>
            <w:r>
              <w:rPr>
                <w:lang w:eastAsia="en-US"/>
              </w:rPr>
              <w:t>Students produce a basic / developed / insightful micro story composition based upon stimulus material.</w:t>
            </w:r>
          </w:p>
          <w:p w14:paraId="4F688B1C" w14:textId="77777777" w:rsidR="006F5C22" w:rsidRPr="004D7E6C" w:rsidRDefault="006F5C22" w:rsidP="006F5C22">
            <w:pPr>
              <w:pStyle w:val="IOStabletext2017"/>
              <w:rPr>
                <w:rStyle w:val="IOSstrongemphasis2017"/>
                <w:lang w:eastAsia="en-US"/>
              </w:rPr>
            </w:pPr>
            <w:r w:rsidRPr="004D7E6C">
              <w:rPr>
                <w:rStyle w:val="IOSstrongemphasis2017"/>
                <w:lang w:eastAsia="en-US"/>
              </w:rPr>
              <w:t>Reading and Writing portfolio</w:t>
            </w:r>
          </w:p>
          <w:p w14:paraId="78AD99D8" w14:textId="77777777" w:rsidR="00AB0FA7" w:rsidRDefault="006F5C22" w:rsidP="004D7E6C">
            <w:pPr>
              <w:pStyle w:val="IOStablelist1bullet2017"/>
              <w:rPr>
                <w:lang w:eastAsia="en-US"/>
              </w:rPr>
            </w:pPr>
            <w:r>
              <w:rPr>
                <w:lang w:eastAsia="en-US"/>
              </w:rPr>
              <w:t>Students produce a basic / developed / insightful reading log entry and reflection statement.</w:t>
            </w:r>
          </w:p>
        </w:tc>
      </w:tr>
      <w:tr w:rsidR="00FF1AF9" w14:paraId="6FE4E9CE" w14:textId="77777777" w:rsidTr="00FF1AF9">
        <w:tc>
          <w:tcPr>
            <w:tcW w:w="3288" w:type="dxa"/>
          </w:tcPr>
          <w:p w14:paraId="466ACF95" w14:textId="77777777" w:rsidR="00870252" w:rsidRPr="007865DF" w:rsidRDefault="00870252" w:rsidP="00870252">
            <w:pPr>
              <w:pStyle w:val="IOStabletext2017"/>
              <w:rPr>
                <w:rStyle w:val="IOSstrongemphasis2017"/>
                <w:lang w:eastAsia="en-US"/>
              </w:rPr>
            </w:pPr>
            <w:r w:rsidRPr="007865DF">
              <w:rPr>
                <w:rStyle w:val="IOSstrongemphasis2017"/>
                <w:lang w:eastAsia="en-US"/>
              </w:rPr>
              <w:lastRenderedPageBreak/>
              <w:t>Week 6</w:t>
            </w:r>
          </w:p>
          <w:p w14:paraId="0AAA52CF" w14:textId="77777777" w:rsidR="00870252" w:rsidRPr="007865DF" w:rsidRDefault="00870252" w:rsidP="00870252">
            <w:pPr>
              <w:pStyle w:val="IOStabletext2017"/>
              <w:rPr>
                <w:rStyle w:val="IOSstrongemphasis2017"/>
                <w:lang w:eastAsia="en-US"/>
              </w:rPr>
            </w:pPr>
            <w:r w:rsidRPr="007865DF">
              <w:rPr>
                <w:rStyle w:val="IOSstrongemphasis2017"/>
                <w:lang w:eastAsia="en-US"/>
              </w:rPr>
              <w:t>Focus Questions:</w:t>
            </w:r>
          </w:p>
          <w:p w14:paraId="43379435" w14:textId="77777777" w:rsidR="00870252" w:rsidRDefault="007865DF" w:rsidP="007865DF">
            <w:pPr>
              <w:pStyle w:val="IOStablelist1bullet2017"/>
              <w:rPr>
                <w:lang w:eastAsia="en-US"/>
              </w:rPr>
            </w:pPr>
            <w:r>
              <w:rPr>
                <w:lang w:eastAsia="en-US"/>
              </w:rPr>
              <w:t xml:space="preserve">How is </w:t>
            </w:r>
            <w:r w:rsidR="00870252">
              <w:rPr>
                <w:lang w:eastAsia="en-US"/>
              </w:rPr>
              <w:t>the significance of place shaped through language forms and features?</w:t>
            </w:r>
          </w:p>
          <w:p w14:paraId="463D9A42" w14:textId="77777777" w:rsidR="00870252" w:rsidRDefault="00870252" w:rsidP="007865DF">
            <w:pPr>
              <w:pStyle w:val="IOStablelist1bullet2017"/>
              <w:rPr>
                <w:lang w:eastAsia="en-US"/>
              </w:rPr>
            </w:pPr>
            <w:r>
              <w:rPr>
                <w:lang w:eastAsia="en-US"/>
              </w:rPr>
              <w:t>How does setting form a sense of identity?</w:t>
            </w:r>
          </w:p>
          <w:p w14:paraId="4453AA1F" w14:textId="77777777" w:rsidR="00870252" w:rsidRDefault="00870252" w:rsidP="007865DF">
            <w:pPr>
              <w:pStyle w:val="IOStablelist1bullet2017"/>
              <w:rPr>
                <w:lang w:eastAsia="en-US"/>
              </w:rPr>
            </w:pPr>
            <w:r>
              <w:rPr>
                <w:lang w:eastAsia="en-US"/>
              </w:rPr>
              <w:t>How is individual and collective identity represented in Tim Winton’s short story Big World?</w:t>
            </w:r>
          </w:p>
          <w:p w14:paraId="58B2406D" w14:textId="77777777" w:rsidR="00870252" w:rsidRPr="007865DF" w:rsidRDefault="00870252" w:rsidP="00870252">
            <w:pPr>
              <w:pStyle w:val="IOStabletext2017"/>
              <w:rPr>
                <w:rStyle w:val="IOSstrongemphasis2017"/>
                <w:lang w:eastAsia="en-US"/>
              </w:rPr>
            </w:pPr>
            <w:r w:rsidRPr="007865DF">
              <w:rPr>
                <w:rStyle w:val="IOSstrongemphasis2017"/>
                <w:lang w:eastAsia="en-US"/>
              </w:rPr>
              <w:t>Outcomes:</w:t>
            </w:r>
          </w:p>
          <w:p w14:paraId="495E7548" w14:textId="77777777" w:rsidR="00870252" w:rsidRDefault="00870252" w:rsidP="007865DF">
            <w:pPr>
              <w:pStyle w:val="IOStablelist1bullet2017"/>
              <w:rPr>
                <w:lang w:eastAsia="en-US"/>
              </w:rPr>
            </w:pPr>
            <w:r>
              <w:rPr>
                <w:lang w:eastAsia="en-US"/>
              </w:rPr>
              <w:t>A student applies knowledge, skills and understanding of language concepts and literary devices into new and different contexts EN 11-4</w:t>
            </w:r>
          </w:p>
          <w:p w14:paraId="47C62346" w14:textId="77777777" w:rsidR="00870252" w:rsidRDefault="00870252" w:rsidP="007865DF">
            <w:pPr>
              <w:pStyle w:val="IOStablelist1bullet2017"/>
              <w:rPr>
                <w:lang w:eastAsia="en-US"/>
              </w:rPr>
            </w:pPr>
            <w:r>
              <w:rPr>
                <w:lang w:eastAsia="en-US"/>
              </w:rPr>
              <w:lastRenderedPageBreak/>
              <w:t>A student investigates and explains the relationships between texts EN 11-6</w:t>
            </w:r>
          </w:p>
          <w:p w14:paraId="1743FF49" w14:textId="77777777" w:rsidR="00870252" w:rsidRDefault="00870252" w:rsidP="007865DF">
            <w:pPr>
              <w:pStyle w:val="IOStablelist1bullet2017"/>
              <w:rPr>
                <w:lang w:eastAsia="en-US"/>
              </w:rPr>
            </w:pPr>
            <w:r>
              <w:rPr>
                <w:lang w:eastAsia="en-US"/>
              </w:rPr>
              <w:t>A student identifies and explains cultural assumptions in texts and their effects on meaning EN 11-8</w:t>
            </w:r>
          </w:p>
          <w:p w14:paraId="26A5589B" w14:textId="77777777" w:rsidR="00870252" w:rsidRDefault="00870252" w:rsidP="007865DF">
            <w:pPr>
              <w:pStyle w:val="IOStablelist1bullet2017"/>
              <w:rPr>
                <w:lang w:eastAsia="en-US"/>
              </w:rPr>
            </w:pPr>
            <w:r>
              <w:rPr>
                <w:lang w:eastAsia="en-US"/>
              </w:rPr>
              <w:t>A student reflects on, assesses and monitors own learning and develops individual and collaborative processes to become an independent learner EN 11-9</w:t>
            </w:r>
          </w:p>
          <w:p w14:paraId="3044F7EB" w14:textId="77777777" w:rsidR="00870252" w:rsidRPr="007865DF" w:rsidRDefault="00870252" w:rsidP="00870252">
            <w:pPr>
              <w:pStyle w:val="IOStabletext2017"/>
              <w:rPr>
                <w:rStyle w:val="IOSstrongemphasis2017"/>
                <w:lang w:eastAsia="en-US"/>
              </w:rPr>
            </w:pPr>
            <w:r w:rsidRPr="007865DF">
              <w:rPr>
                <w:rStyle w:val="IOSstrongemphasis2017"/>
                <w:lang w:eastAsia="en-US"/>
              </w:rPr>
              <w:t>Textual Concepts:</w:t>
            </w:r>
          </w:p>
          <w:p w14:paraId="60E7C265" w14:textId="77777777" w:rsidR="00870252" w:rsidRDefault="00870252" w:rsidP="007865DF">
            <w:pPr>
              <w:pStyle w:val="IOStablelist1bullet2017"/>
              <w:rPr>
                <w:lang w:eastAsia="en-US"/>
              </w:rPr>
            </w:pPr>
            <w:r>
              <w:rPr>
                <w:rFonts w:hint="eastAsia"/>
                <w:lang w:eastAsia="en-US"/>
              </w:rPr>
              <w:t>Connotation, imagery, symbolism</w:t>
            </w:r>
          </w:p>
          <w:p w14:paraId="3619763B" w14:textId="77777777" w:rsidR="00870252" w:rsidRDefault="00870252" w:rsidP="007865DF">
            <w:pPr>
              <w:pStyle w:val="IOStablelist1bullet2017"/>
              <w:rPr>
                <w:lang w:eastAsia="en-US"/>
              </w:rPr>
            </w:pPr>
            <w:r>
              <w:rPr>
                <w:rFonts w:hint="eastAsia"/>
                <w:lang w:eastAsia="en-US"/>
              </w:rPr>
              <w:t>Narrative</w:t>
            </w:r>
          </w:p>
          <w:p w14:paraId="09D99199" w14:textId="77777777" w:rsidR="00870252" w:rsidRDefault="00870252" w:rsidP="007865DF">
            <w:pPr>
              <w:pStyle w:val="IOStablelist1bullet2017"/>
              <w:rPr>
                <w:lang w:eastAsia="en-US"/>
              </w:rPr>
            </w:pPr>
            <w:r>
              <w:rPr>
                <w:rFonts w:hint="eastAsia"/>
                <w:lang w:eastAsia="en-US"/>
              </w:rPr>
              <w:t>Point of view</w:t>
            </w:r>
          </w:p>
          <w:p w14:paraId="7AB35E17" w14:textId="77777777" w:rsidR="00AB0FA7" w:rsidRDefault="00870252" w:rsidP="007865DF">
            <w:pPr>
              <w:pStyle w:val="IOStablelist1bullet2017"/>
              <w:rPr>
                <w:lang w:eastAsia="en-US"/>
              </w:rPr>
            </w:pPr>
            <w:r>
              <w:rPr>
                <w:rFonts w:hint="eastAsia"/>
                <w:lang w:eastAsia="en-US"/>
              </w:rPr>
              <w:t>Style</w:t>
            </w:r>
          </w:p>
        </w:tc>
        <w:tc>
          <w:tcPr>
            <w:tcW w:w="8504" w:type="dxa"/>
          </w:tcPr>
          <w:p w14:paraId="4E2D8B72" w14:textId="77777777" w:rsidR="00870252" w:rsidRPr="007865DF" w:rsidRDefault="007865DF" w:rsidP="00870252">
            <w:pPr>
              <w:pStyle w:val="IOStabletext2017"/>
              <w:rPr>
                <w:rStyle w:val="IOSstrongemphasis2017"/>
                <w:lang w:eastAsia="en-US"/>
              </w:rPr>
            </w:pPr>
            <w:r w:rsidRPr="007865DF">
              <w:rPr>
                <w:rStyle w:val="IOSstrongemphasis2017"/>
              </w:rPr>
              <w:lastRenderedPageBreak/>
              <w:t>It’s a big world</w:t>
            </w:r>
          </w:p>
          <w:p w14:paraId="444B6E41"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1</w:t>
            </w:r>
          </w:p>
          <w:p w14:paraId="1CD1854A" w14:textId="77777777" w:rsidR="00870252" w:rsidRDefault="00870252" w:rsidP="007865DF">
            <w:pPr>
              <w:pStyle w:val="IOStablelist1bullet2017"/>
              <w:rPr>
                <w:lang w:eastAsia="en-US"/>
              </w:rPr>
            </w:pPr>
            <w:r>
              <w:rPr>
                <w:rFonts w:hint="eastAsia"/>
                <w:lang w:eastAsia="en-US"/>
              </w:rPr>
              <w:t>Students read Tim Winton</w:t>
            </w:r>
            <w:r w:rsidR="007865DF">
              <w:rPr>
                <w:lang w:eastAsia="en-US"/>
              </w:rPr>
              <w:t>’</w:t>
            </w:r>
            <w:r>
              <w:rPr>
                <w:rFonts w:hint="eastAsia"/>
                <w:lang w:eastAsia="en-US"/>
              </w:rPr>
              <w:t xml:space="preserve">s short story </w:t>
            </w:r>
            <w:r w:rsidR="008B6A0E">
              <w:rPr>
                <w:lang w:eastAsia="en-US"/>
              </w:rPr>
              <w:t>‘</w:t>
            </w:r>
            <w:r>
              <w:rPr>
                <w:rFonts w:hint="eastAsia"/>
                <w:lang w:eastAsia="en-US"/>
              </w:rPr>
              <w:t>Big World</w:t>
            </w:r>
            <w:r w:rsidR="008B6A0E">
              <w:rPr>
                <w:lang w:eastAsia="en-US"/>
              </w:rPr>
              <w:t>’</w:t>
            </w:r>
            <w:r>
              <w:rPr>
                <w:rFonts w:hint="eastAsia"/>
                <w:lang w:eastAsia="en-US"/>
              </w:rPr>
              <w:t xml:space="preserve"> from his collection The Turning.</w:t>
            </w:r>
          </w:p>
          <w:p w14:paraId="2CF31AE9" w14:textId="77777777" w:rsidR="00870252" w:rsidRDefault="00870252" w:rsidP="007865DF">
            <w:pPr>
              <w:pStyle w:val="IOStablelist1bullet2017"/>
              <w:rPr>
                <w:lang w:eastAsia="en-US"/>
              </w:rPr>
            </w:pPr>
            <w:r>
              <w:rPr>
                <w:rFonts w:hint="eastAsia"/>
                <w:lang w:eastAsia="en-US"/>
              </w:rPr>
              <w:t>Discuss the title of the story. How does this position reader expectations?</w:t>
            </w:r>
          </w:p>
          <w:p w14:paraId="055C2AE0"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2</w:t>
            </w:r>
          </w:p>
          <w:p w14:paraId="3BE578C4" w14:textId="77777777" w:rsidR="00870252" w:rsidRDefault="00870252" w:rsidP="00870252">
            <w:pPr>
              <w:pStyle w:val="IOStabletext2017"/>
              <w:rPr>
                <w:lang w:eastAsia="en-US"/>
              </w:rPr>
            </w:pPr>
            <w:r>
              <w:rPr>
                <w:lang w:eastAsia="en-US"/>
              </w:rPr>
              <w:t>Resource 14 - Big World Reading Guide</w:t>
            </w:r>
          </w:p>
          <w:p w14:paraId="6D56C32E" w14:textId="77777777" w:rsidR="00870252" w:rsidRDefault="00870252" w:rsidP="007865DF">
            <w:pPr>
              <w:pStyle w:val="IOStablelist1bullet2017"/>
              <w:rPr>
                <w:lang w:eastAsia="en-US"/>
              </w:rPr>
            </w:pPr>
            <w:r>
              <w:rPr>
                <w:rFonts w:hint="eastAsia"/>
                <w:lang w:eastAsia="en-US"/>
              </w:rPr>
              <w:t xml:space="preserve">Students complete the </w:t>
            </w:r>
            <w:r w:rsidR="008B6A0E">
              <w:rPr>
                <w:lang w:eastAsia="en-US"/>
              </w:rPr>
              <w:t>‘</w:t>
            </w:r>
            <w:r>
              <w:rPr>
                <w:rFonts w:hint="eastAsia"/>
                <w:lang w:eastAsia="en-US"/>
              </w:rPr>
              <w:t>Big World</w:t>
            </w:r>
            <w:r w:rsidR="008B6A0E">
              <w:rPr>
                <w:lang w:eastAsia="en-US"/>
              </w:rPr>
              <w:t>’</w:t>
            </w:r>
            <w:r>
              <w:rPr>
                <w:rFonts w:hint="eastAsia"/>
                <w:lang w:eastAsia="en-US"/>
              </w:rPr>
              <w:t xml:space="preserve"> Reading Guide.</w:t>
            </w:r>
          </w:p>
          <w:p w14:paraId="348A9C98" w14:textId="77777777" w:rsidR="00870252" w:rsidRDefault="00870252" w:rsidP="007865DF">
            <w:pPr>
              <w:pStyle w:val="IOStablelist1bullet2017"/>
              <w:rPr>
                <w:lang w:eastAsia="en-US"/>
              </w:rPr>
            </w:pPr>
            <w:r>
              <w:rPr>
                <w:rFonts w:hint="eastAsia"/>
                <w:lang w:eastAsia="en-US"/>
              </w:rPr>
              <w:t>Students write a reflection statement in their Reading and Reflection Log.</w:t>
            </w:r>
          </w:p>
          <w:p w14:paraId="44A647D0" w14:textId="77777777" w:rsidR="00870252" w:rsidRPr="007865DF" w:rsidRDefault="007865DF" w:rsidP="00870252">
            <w:pPr>
              <w:pStyle w:val="IOStabletext2017"/>
              <w:rPr>
                <w:rStyle w:val="IOSstrongemphasis2017"/>
                <w:lang w:eastAsia="en-US"/>
              </w:rPr>
            </w:pPr>
            <w:r w:rsidRPr="007865DF">
              <w:rPr>
                <w:rStyle w:val="IOSstrongemphasis2017"/>
              </w:rPr>
              <w:t>Activity 3</w:t>
            </w:r>
          </w:p>
          <w:p w14:paraId="3A1DD32D" w14:textId="77777777" w:rsidR="00870252" w:rsidRDefault="00870252" w:rsidP="007865DF">
            <w:pPr>
              <w:pStyle w:val="IOStablelist1bullet2017"/>
              <w:rPr>
                <w:lang w:eastAsia="en-US"/>
              </w:rPr>
            </w:pPr>
            <w:r>
              <w:rPr>
                <w:lang w:eastAsia="en-US"/>
              </w:rPr>
              <w:t xml:space="preserve">Dixon, M., ‘Building stories: For year 10 and beyond’, in Creative Horizons: Crafting Creative Writers, English </w:t>
            </w:r>
            <w:r w:rsidR="006F7366">
              <w:rPr>
                <w:lang w:eastAsia="en-US"/>
              </w:rPr>
              <w:t>Teachers</w:t>
            </w:r>
            <w:r>
              <w:rPr>
                <w:lang w:eastAsia="en-US"/>
              </w:rPr>
              <w:t xml:space="preserve"> Association, Lidcombe, 2016, pp 73-87</w:t>
            </w:r>
          </w:p>
          <w:p w14:paraId="253B2C4F" w14:textId="77777777" w:rsidR="00870252" w:rsidRDefault="00870252" w:rsidP="007865DF">
            <w:pPr>
              <w:pStyle w:val="IOStablelist1bullet2017"/>
              <w:rPr>
                <w:lang w:eastAsia="en-US"/>
              </w:rPr>
            </w:pPr>
            <w:r>
              <w:rPr>
                <w:rFonts w:hint="eastAsia"/>
                <w:lang w:eastAsia="en-US"/>
              </w:rPr>
              <w:t xml:space="preserve">Review with students the short story form focusing on how its structural and literary features interact in the final product. Character, setting, plot, style, mood and tone all support the theme of identity in </w:t>
            </w:r>
            <w:r w:rsidR="008B6A0E">
              <w:rPr>
                <w:lang w:eastAsia="en-US"/>
              </w:rPr>
              <w:t>‘</w:t>
            </w:r>
            <w:r>
              <w:rPr>
                <w:rFonts w:hint="eastAsia"/>
                <w:lang w:eastAsia="en-US"/>
              </w:rPr>
              <w:t>Big World</w:t>
            </w:r>
            <w:r w:rsidR="008B6A0E">
              <w:rPr>
                <w:lang w:eastAsia="en-US"/>
              </w:rPr>
              <w:t>’</w:t>
            </w:r>
            <w:r>
              <w:rPr>
                <w:rFonts w:hint="eastAsia"/>
                <w:lang w:eastAsia="en-US"/>
              </w:rPr>
              <w:t>. The above resource provides str</w:t>
            </w:r>
            <w:r>
              <w:rPr>
                <w:lang w:eastAsia="en-US"/>
              </w:rPr>
              <w:t>uctured activities on the short story form.</w:t>
            </w:r>
          </w:p>
          <w:p w14:paraId="6A1F86B2" w14:textId="77777777" w:rsidR="00870252" w:rsidRPr="007865DF" w:rsidRDefault="00870252" w:rsidP="00870252">
            <w:pPr>
              <w:pStyle w:val="IOStabletext2017"/>
              <w:rPr>
                <w:rStyle w:val="IOSstrongemphasis2017"/>
                <w:lang w:eastAsia="en-US"/>
              </w:rPr>
            </w:pPr>
            <w:r w:rsidRPr="007865DF">
              <w:rPr>
                <w:rStyle w:val="IOSstrongemphasis2017"/>
                <w:lang w:eastAsia="en-US"/>
              </w:rPr>
              <w:lastRenderedPageBreak/>
              <w:t>Activity 4</w:t>
            </w:r>
          </w:p>
          <w:p w14:paraId="567F5D1D" w14:textId="77777777" w:rsidR="00870252" w:rsidRDefault="007865DF" w:rsidP="007865DF">
            <w:pPr>
              <w:pStyle w:val="IOStablelist1bullet2017"/>
              <w:rPr>
                <w:lang w:eastAsia="en-US"/>
              </w:rPr>
            </w:pPr>
            <w:r>
              <w:rPr>
                <w:lang w:eastAsia="en-US"/>
              </w:rPr>
              <w:t>Block out</w:t>
            </w:r>
            <w:r w:rsidR="00870252">
              <w:rPr>
                <w:rFonts w:hint="eastAsia"/>
                <w:lang w:eastAsia="en-US"/>
              </w:rPr>
              <w:t xml:space="preserve">. Provide students with a one to two paragraph excerpts from </w:t>
            </w:r>
            <w:r w:rsidR="008B6A0E">
              <w:rPr>
                <w:lang w:eastAsia="en-US"/>
              </w:rPr>
              <w:t>‘</w:t>
            </w:r>
            <w:r w:rsidR="00870252">
              <w:rPr>
                <w:rFonts w:hint="eastAsia"/>
                <w:lang w:eastAsia="en-US"/>
              </w:rPr>
              <w:t>Big World</w:t>
            </w:r>
            <w:r w:rsidR="008B6A0E">
              <w:rPr>
                <w:lang w:eastAsia="en-US"/>
              </w:rPr>
              <w:t>’</w:t>
            </w:r>
            <w:r w:rsidR="00870252">
              <w:rPr>
                <w:rFonts w:hint="eastAsia"/>
                <w:lang w:eastAsia="en-US"/>
              </w:rPr>
              <w:t>. To assist students to identify and understand how Winton</w:t>
            </w:r>
            <w:r>
              <w:rPr>
                <w:lang w:eastAsia="en-US"/>
              </w:rPr>
              <w:t>’</w:t>
            </w:r>
            <w:r w:rsidR="00870252">
              <w:rPr>
                <w:rFonts w:hint="eastAsia"/>
                <w:lang w:eastAsia="en-US"/>
              </w:rPr>
              <w:t>s knowledge of language patterns, structures and features is applied to shape meaning within a particular concept,</w:t>
            </w:r>
            <w:r w:rsidR="00870252">
              <w:rPr>
                <w:lang w:eastAsia="en-US"/>
              </w:rPr>
              <w:t xml:space="preserve"> students complete the following transformation activity.</w:t>
            </w:r>
          </w:p>
          <w:p w14:paraId="6F240470" w14:textId="77777777" w:rsidR="00870252" w:rsidRDefault="00870252" w:rsidP="007865DF">
            <w:pPr>
              <w:pStyle w:val="IOStablelist1bullet2017"/>
              <w:rPr>
                <w:lang w:eastAsia="en-US"/>
              </w:rPr>
            </w:pPr>
            <w:r>
              <w:rPr>
                <w:rFonts w:hint="eastAsia"/>
                <w:lang w:eastAsia="en-US"/>
              </w:rPr>
              <w:t>Using a thick black marker, students block out the parts of speech that do not contribute to the development of imagery, keeping instead figurative language, adjectives, verbs and adverbs.</w:t>
            </w:r>
          </w:p>
          <w:p w14:paraId="53CB33E6" w14:textId="77777777" w:rsidR="00870252" w:rsidRDefault="00870252" w:rsidP="007865DF">
            <w:pPr>
              <w:pStyle w:val="IOStablelist1bullet2017"/>
              <w:rPr>
                <w:lang w:eastAsia="en-US"/>
              </w:rPr>
            </w:pPr>
            <w:r>
              <w:rPr>
                <w:rFonts w:hint="eastAsia"/>
                <w:lang w:eastAsia="en-US"/>
              </w:rPr>
              <w:t xml:space="preserve">Using the remaining language, students compose a free verse poem that replicates the main idea they used in their </w:t>
            </w:r>
            <w:r w:rsidR="006F7366">
              <w:rPr>
                <w:lang w:eastAsia="en-US"/>
              </w:rPr>
              <w:t xml:space="preserve">micro story </w:t>
            </w:r>
            <w:r>
              <w:rPr>
                <w:rFonts w:hint="eastAsia"/>
                <w:lang w:eastAsia="en-US"/>
              </w:rPr>
              <w:t>or a new idea about the notions of turning and identity.</w:t>
            </w:r>
          </w:p>
          <w:p w14:paraId="3592D818"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5</w:t>
            </w:r>
          </w:p>
          <w:p w14:paraId="5D78ECE1" w14:textId="77777777" w:rsidR="00870252" w:rsidRDefault="00870252" w:rsidP="007865DF">
            <w:pPr>
              <w:pStyle w:val="IOStablelist1bullet2017"/>
              <w:rPr>
                <w:lang w:eastAsia="en-US"/>
              </w:rPr>
            </w:pPr>
            <w:r>
              <w:rPr>
                <w:lang w:eastAsia="en-US"/>
              </w:rPr>
              <w:t xml:space="preserve">Resource 15 – Using thick analysis: representations of discovery in Tim Winton’s The Turning by Brigitte Rieger, English Teachers Association NSW, </w:t>
            </w:r>
            <w:r w:rsidR="006F7366">
              <w:rPr>
                <w:lang w:eastAsia="en-US"/>
              </w:rPr>
              <w:t>metaphor</w:t>
            </w:r>
            <w:r>
              <w:rPr>
                <w:lang w:eastAsia="en-US"/>
              </w:rPr>
              <w:t xml:space="preserve"> issue 2, 2015</w:t>
            </w:r>
          </w:p>
          <w:p w14:paraId="03245D9E" w14:textId="77777777" w:rsidR="00870252" w:rsidRDefault="007865DF" w:rsidP="007865DF">
            <w:pPr>
              <w:pStyle w:val="IOStablelist1bullet2017"/>
              <w:rPr>
                <w:lang w:eastAsia="en-US"/>
              </w:rPr>
            </w:pPr>
            <w:r>
              <w:rPr>
                <w:lang w:eastAsia="en-US"/>
              </w:rPr>
              <w:t xml:space="preserve">Using thick analysis on </w:t>
            </w:r>
            <w:r w:rsidR="008B6A0E">
              <w:rPr>
                <w:lang w:eastAsia="en-US"/>
              </w:rPr>
              <w:t>‘</w:t>
            </w:r>
            <w:r>
              <w:rPr>
                <w:lang w:eastAsia="en-US"/>
              </w:rPr>
              <w:t>big world</w:t>
            </w:r>
            <w:r w:rsidR="008B6A0E">
              <w:rPr>
                <w:lang w:eastAsia="en-US"/>
              </w:rPr>
              <w:t>’</w:t>
            </w:r>
            <w:r w:rsidR="00870252">
              <w:rPr>
                <w:rFonts w:hint="eastAsia"/>
                <w:lang w:eastAsia="en-US"/>
              </w:rPr>
              <w:t>. This resource was created by the ETA for the previous Area of Study: Discovery. However, it is easily adapted to suit the purpose and focus of this unit.</w:t>
            </w:r>
          </w:p>
          <w:p w14:paraId="25281CC4" w14:textId="77777777" w:rsidR="00870252" w:rsidRDefault="00870252" w:rsidP="007865DF">
            <w:pPr>
              <w:pStyle w:val="IOStablelist1bullet2017"/>
              <w:rPr>
                <w:lang w:eastAsia="en-US"/>
              </w:rPr>
            </w:pPr>
            <w:r>
              <w:rPr>
                <w:rFonts w:hint="eastAsia"/>
                <w:lang w:eastAsia="en-US"/>
              </w:rPr>
              <w:t xml:space="preserve">Students undertake a </w:t>
            </w:r>
            <w:r w:rsidR="006F7366">
              <w:rPr>
                <w:lang w:eastAsia="en-US"/>
              </w:rPr>
              <w:t xml:space="preserve">thick analysis </w:t>
            </w:r>
            <w:r>
              <w:rPr>
                <w:rFonts w:hint="eastAsia"/>
                <w:lang w:eastAsia="en-US"/>
              </w:rPr>
              <w:t xml:space="preserve">of </w:t>
            </w:r>
            <w:r w:rsidR="008B6A0E">
              <w:rPr>
                <w:lang w:eastAsia="en-US"/>
              </w:rPr>
              <w:t>‘</w:t>
            </w:r>
            <w:r>
              <w:rPr>
                <w:rFonts w:hint="eastAsia"/>
                <w:lang w:eastAsia="en-US"/>
              </w:rPr>
              <w:t>Big World</w:t>
            </w:r>
            <w:r w:rsidR="008B6A0E">
              <w:rPr>
                <w:lang w:eastAsia="en-US"/>
              </w:rPr>
              <w:t>’</w:t>
            </w:r>
            <w:r>
              <w:rPr>
                <w:rFonts w:hint="eastAsia"/>
                <w:lang w:eastAsia="en-US"/>
              </w:rPr>
              <w:t xml:space="preserve"> connecting with alternate readings of the text in new worlds, values and ideologies.</w:t>
            </w:r>
          </w:p>
          <w:p w14:paraId="0EE43EAF" w14:textId="77777777" w:rsidR="00870252" w:rsidRDefault="00870252" w:rsidP="007865DF">
            <w:pPr>
              <w:pStyle w:val="IOStablelist1bullet2017"/>
              <w:rPr>
                <w:lang w:eastAsia="en-US"/>
              </w:rPr>
            </w:pPr>
            <w:r>
              <w:rPr>
                <w:rFonts w:hint="eastAsia"/>
                <w:lang w:eastAsia="en-US"/>
              </w:rPr>
              <w:t>Students also analyse how the following language features shape meaning with the concept of individual and collective identity:</w:t>
            </w:r>
          </w:p>
          <w:p w14:paraId="654581E2" w14:textId="77777777" w:rsidR="00870252" w:rsidRDefault="00870252" w:rsidP="007865DF">
            <w:pPr>
              <w:pStyle w:val="IOStablelist2bullet2017"/>
              <w:rPr>
                <w:lang w:eastAsia="en-US"/>
              </w:rPr>
            </w:pPr>
            <w:r>
              <w:rPr>
                <w:rFonts w:hint="eastAsia"/>
                <w:lang w:eastAsia="en-US"/>
              </w:rPr>
              <w:t>Pathetic fallacy</w:t>
            </w:r>
          </w:p>
          <w:p w14:paraId="3694B1CA" w14:textId="77777777" w:rsidR="00870252" w:rsidRDefault="00870252" w:rsidP="007865DF">
            <w:pPr>
              <w:pStyle w:val="IOStablelist2bullet2017"/>
              <w:rPr>
                <w:lang w:eastAsia="en-US"/>
              </w:rPr>
            </w:pPr>
            <w:r>
              <w:rPr>
                <w:rFonts w:hint="eastAsia"/>
                <w:lang w:eastAsia="en-US"/>
              </w:rPr>
              <w:t>Juxtaposed landscapes</w:t>
            </w:r>
          </w:p>
          <w:p w14:paraId="01756170" w14:textId="77777777" w:rsidR="00870252" w:rsidRDefault="00870252" w:rsidP="007865DF">
            <w:pPr>
              <w:pStyle w:val="IOStablelist2bullet2017"/>
              <w:rPr>
                <w:lang w:eastAsia="en-US"/>
              </w:rPr>
            </w:pPr>
            <w:r>
              <w:rPr>
                <w:rFonts w:hint="eastAsia"/>
                <w:lang w:eastAsia="en-US"/>
              </w:rPr>
              <w:t>Confessional voice</w:t>
            </w:r>
          </w:p>
          <w:p w14:paraId="0F27AB01" w14:textId="77777777" w:rsidR="00870252" w:rsidRDefault="00870252" w:rsidP="007865DF">
            <w:pPr>
              <w:pStyle w:val="IOStablelist2bullet2017"/>
              <w:rPr>
                <w:lang w:eastAsia="en-US"/>
              </w:rPr>
            </w:pPr>
            <w:r>
              <w:rPr>
                <w:rFonts w:hint="eastAsia"/>
                <w:lang w:eastAsia="en-US"/>
              </w:rPr>
              <w:t>Flash forward</w:t>
            </w:r>
          </w:p>
          <w:p w14:paraId="7FD80A5F" w14:textId="77777777" w:rsidR="00870252" w:rsidRDefault="00870252" w:rsidP="007865DF">
            <w:pPr>
              <w:pStyle w:val="IOStablelist2bullet2017"/>
              <w:rPr>
                <w:lang w:eastAsia="en-US"/>
              </w:rPr>
            </w:pPr>
            <w:r>
              <w:rPr>
                <w:rFonts w:hint="eastAsia"/>
                <w:lang w:eastAsia="en-US"/>
              </w:rPr>
              <w:t>Irony</w:t>
            </w:r>
          </w:p>
          <w:p w14:paraId="1E12CF05" w14:textId="77777777" w:rsidR="00870252" w:rsidRDefault="00870252" w:rsidP="007865DF">
            <w:pPr>
              <w:pStyle w:val="IOStablelist2bullet2017"/>
              <w:rPr>
                <w:lang w:eastAsia="en-US"/>
              </w:rPr>
            </w:pPr>
            <w:r>
              <w:rPr>
                <w:rFonts w:hint="eastAsia"/>
                <w:lang w:eastAsia="en-US"/>
              </w:rPr>
              <w:t>Tactile, visual and olfactory imagery</w:t>
            </w:r>
          </w:p>
          <w:p w14:paraId="529CAF48" w14:textId="77777777" w:rsidR="00870252" w:rsidRDefault="00870252" w:rsidP="007865DF">
            <w:pPr>
              <w:pStyle w:val="IOStablelist2bullet2017"/>
              <w:rPr>
                <w:lang w:eastAsia="en-US"/>
              </w:rPr>
            </w:pPr>
            <w:r>
              <w:rPr>
                <w:rFonts w:hint="eastAsia"/>
                <w:lang w:eastAsia="en-US"/>
              </w:rPr>
              <w:t>Historical allusion</w:t>
            </w:r>
          </w:p>
          <w:p w14:paraId="5FFD4D66" w14:textId="77777777" w:rsidR="00870252" w:rsidRDefault="00870252" w:rsidP="007865DF">
            <w:pPr>
              <w:pStyle w:val="IOStablelist2bullet2017"/>
              <w:rPr>
                <w:lang w:eastAsia="en-US"/>
              </w:rPr>
            </w:pPr>
            <w:r>
              <w:rPr>
                <w:rFonts w:hint="eastAsia"/>
                <w:lang w:eastAsia="en-US"/>
              </w:rPr>
              <w:t>Ironic foreshadowing</w:t>
            </w:r>
          </w:p>
          <w:p w14:paraId="138F1FA5"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6</w:t>
            </w:r>
          </w:p>
          <w:p w14:paraId="74BDAB65" w14:textId="77777777" w:rsidR="00870252" w:rsidRDefault="007865DF" w:rsidP="00870252">
            <w:pPr>
              <w:pStyle w:val="IOStabletext2017"/>
              <w:rPr>
                <w:lang w:eastAsia="en-US"/>
              </w:rPr>
            </w:pPr>
            <w:r>
              <w:rPr>
                <w:lang w:eastAsia="en-US"/>
              </w:rPr>
              <w:t>Extended response</w:t>
            </w:r>
            <w:r w:rsidR="00870252">
              <w:rPr>
                <w:lang w:eastAsia="en-US"/>
              </w:rPr>
              <w:t xml:space="preserve">. Using the knowledge they have gained regarding the focus question ‘How is individual and collective identity represented in Tim Winton’s short story Big World?’ </w:t>
            </w:r>
            <w:r w:rsidR="00870252">
              <w:rPr>
                <w:lang w:eastAsia="en-US"/>
              </w:rPr>
              <w:lastRenderedPageBreak/>
              <w:t>students respond to the following extended response:</w:t>
            </w:r>
          </w:p>
          <w:p w14:paraId="2B653336" w14:textId="77777777" w:rsidR="00AB0FA7" w:rsidRDefault="008B6A0E" w:rsidP="007865DF">
            <w:pPr>
              <w:pStyle w:val="IOStablelist1bullet2017"/>
              <w:rPr>
                <w:lang w:eastAsia="en-US"/>
              </w:rPr>
            </w:pPr>
            <w:r>
              <w:rPr>
                <w:lang w:eastAsia="en-US"/>
              </w:rPr>
              <w:t>‘</w:t>
            </w:r>
            <w:r w:rsidR="00870252">
              <w:rPr>
                <w:lang w:eastAsia="en-US"/>
              </w:rPr>
              <w:t>Big World</w:t>
            </w:r>
            <w:r>
              <w:rPr>
                <w:lang w:eastAsia="en-US"/>
              </w:rPr>
              <w:t>’</w:t>
            </w:r>
            <w:r w:rsidR="00870252">
              <w:rPr>
                <w:lang w:eastAsia="en-US"/>
              </w:rPr>
              <w:t xml:space="preserve"> explores the individual identity of two characters. However, the relationship between these characters is more significant for how it reveals the role of place and landscape in forming a collective identity. Discuss.</w:t>
            </w:r>
          </w:p>
        </w:tc>
        <w:tc>
          <w:tcPr>
            <w:tcW w:w="3969" w:type="dxa"/>
          </w:tcPr>
          <w:p w14:paraId="646A5949" w14:textId="77777777" w:rsidR="00870252" w:rsidRPr="007865DF" w:rsidRDefault="00870252" w:rsidP="00870252">
            <w:pPr>
              <w:pStyle w:val="IOStabletext2017"/>
              <w:rPr>
                <w:rStyle w:val="IOSstrongemphasis2017"/>
                <w:lang w:eastAsia="en-US"/>
              </w:rPr>
            </w:pPr>
            <w:r w:rsidRPr="007865DF">
              <w:rPr>
                <w:rStyle w:val="IOSstrongemphasis2017"/>
                <w:lang w:eastAsia="en-US"/>
              </w:rPr>
              <w:lastRenderedPageBreak/>
              <w:t>Reading and Writing portfolio</w:t>
            </w:r>
          </w:p>
          <w:p w14:paraId="5EF027F9" w14:textId="77777777" w:rsidR="00870252" w:rsidRDefault="00870252" w:rsidP="007865DF">
            <w:pPr>
              <w:pStyle w:val="IOStablelist1bullet2017"/>
              <w:rPr>
                <w:lang w:eastAsia="en-US"/>
              </w:rPr>
            </w:pPr>
            <w:r>
              <w:rPr>
                <w:lang w:eastAsia="en-US"/>
              </w:rPr>
              <w:t>Students produce a basic / developed / insightfu</w:t>
            </w:r>
            <w:r w:rsidR="007865DF">
              <w:rPr>
                <w:lang w:eastAsia="en-US"/>
              </w:rPr>
              <w:t xml:space="preserve">l reading guide of </w:t>
            </w:r>
            <w:r w:rsidR="008B6A0E">
              <w:rPr>
                <w:lang w:eastAsia="en-US"/>
              </w:rPr>
              <w:t>‘</w:t>
            </w:r>
            <w:r w:rsidR="007865DF">
              <w:rPr>
                <w:lang w:eastAsia="en-US"/>
              </w:rPr>
              <w:t>Big World</w:t>
            </w:r>
            <w:r w:rsidR="008B6A0E">
              <w:rPr>
                <w:lang w:eastAsia="en-US"/>
              </w:rPr>
              <w:t>’</w:t>
            </w:r>
            <w:r w:rsidR="007865DF">
              <w:rPr>
                <w:lang w:eastAsia="en-US"/>
              </w:rPr>
              <w:t>.</w:t>
            </w:r>
          </w:p>
          <w:p w14:paraId="3E3A6F39" w14:textId="77777777" w:rsidR="00870252" w:rsidRDefault="00870252" w:rsidP="007865DF">
            <w:pPr>
              <w:pStyle w:val="IOStablelist1bullet2017"/>
              <w:rPr>
                <w:lang w:eastAsia="en-US"/>
              </w:rPr>
            </w:pPr>
            <w:r>
              <w:rPr>
                <w:lang w:eastAsia="en-US"/>
              </w:rPr>
              <w:t>Students produce a basic / developed / insightful reading log entry and reflection statement.</w:t>
            </w:r>
          </w:p>
          <w:p w14:paraId="62C9A988" w14:textId="77777777" w:rsidR="00870252" w:rsidRPr="007865DF" w:rsidRDefault="00870252" w:rsidP="00870252">
            <w:pPr>
              <w:pStyle w:val="IOStabletext2017"/>
              <w:rPr>
                <w:rStyle w:val="IOSstrongemphasis2017"/>
                <w:lang w:eastAsia="en-US"/>
              </w:rPr>
            </w:pPr>
            <w:r w:rsidRPr="007865DF">
              <w:rPr>
                <w:rStyle w:val="IOSstrongemphasis2017"/>
                <w:lang w:eastAsia="en-US"/>
              </w:rPr>
              <w:t>Reading and Writing portfolio</w:t>
            </w:r>
          </w:p>
          <w:p w14:paraId="6D79BFB6" w14:textId="77777777" w:rsidR="00870252" w:rsidRDefault="00870252" w:rsidP="007865DF">
            <w:pPr>
              <w:pStyle w:val="IOStablelist1bullet2017"/>
              <w:rPr>
                <w:lang w:eastAsia="en-US"/>
              </w:rPr>
            </w:pPr>
            <w:r>
              <w:rPr>
                <w:lang w:eastAsia="en-US"/>
              </w:rPr>
              <w:t>Students produce a basic / developed / insightful free verse poem reflecting their understanding of the concepts of turning and identity.</w:t>
            </w:r>
          </w:p>
          <w:p w14:paraId="72BCAC3D" w14:textId="77777777" w:rsidR="00870252" w:rsidRPr="007865DF" w:rsidRDefault="00870252" w:rsidP="00870252">
            <w:pPr>
              <w:pStyle w:val="IOStabletext2017"/>
              <w:rPr>
                <w:rStyle w:val="IOSstrongemphasis2017"/>
                <w:lang w:eastAsia="en-US"/>
              </w:rPr>
            </w:pPr>
            <w:r w:rsidRPr="007865DF">
              <w:rPr>
                <w:rStyle w:val="IOSstrongemphasis2017"/>
                <w:lang w:eastAsia="en-US"/>
              </w:rPr>
              <w:t>Reading and Writing portfolio</w:t>
            </w:r>
          </w:p>
          <w:p w14:paraId="4B289B91" w14:textId="77777777" w:rsidR="00AB0FA7" w:rsidRDefault="00870252" w:rsidP="007865DF">
            <w:pPr>
              <w:pStyle w:val="IOStablelist1bullet2017"/>
              <w:rPr>
                <w:lang w:eastAsia="en-US"/>
              </w:rPr>
            </w:pPr>
            <w:r>
              <w:rPr>
                <w:lang w:eastAsia="en-US"/>
              </w:rPr>
              <w:t>Students produce a basic / developed / insightful extended response to the set question.</w:t>
            </w:r>
          </w:p>
        </w:tc>
      </w:tr>
      <w:tr w:rsidR="00FF1AF9" w14:paraId="06AF768A" w14:textId="77777777" w:rsidTr="00FF1AF9">
        <w:tc>
          <w:tcPr>
            <w:tcW w:w="3288" w:type="dxa"/>
          </w:tcPr>
          <w:p w14:paraId="3BEA85C3" w14:textId="77777777" w:rsidR="00870252" w:rsidRPr="007865DF" w:rsidRDefault="00870252" w:rsidP="00870252">
            <w:pPr>
              <w:pStyle w:val="IOStabletext2017"/>
              <w:rPr>
                <w:rStyle w:val="IOSstrongemphasis2017"/>
                <w:lang w:eastAsia="en-US"/>
              </w:rPr>
            </w:pPr>
            <w:r w:rsidRPr="007865DF">
              <w:rPr>
                <w:rStyle w:val="IOSstrongemphasis2017"/>
                <w:lang w:eastAsia="en-US"/>
              </w:rPr>
              <w:lastRenderedPageBreak/>
              <w:t>Week 7</w:t>
            </w:r>
          </w:p>
          <w:p w14:paraId="2F1A627B" w14:textId="77777777" w:rsidR="00870252" w:rsidRPr="007865DF" w:rsidRDefault="00870252" w:rsidP="00870252">
            <w:pPr>
              <w:pStyle w:val="IOStabletext2017"/>
              <w:rPr>
                <w:rStyle w:val="IOSstrongemphasis2017"/>
                <w:lang w:eastAsia="en-US"/>
              </w:rPr>
            </w:pPr>
            <w:r w:rsidRPr="007865DF">
              <w:rPr>
                <w:rStyle w:val="IOSstrongemphasis2017"/>
                <w:lang w:eastAsia="en-US"/>
              </w:rPr>
              <w:t>Focus Questions:</w:t>
            </w:r>
          </w:p>
          <w:p w14:paraId="2240DDF4" w14:textId="77777777" w:rsidR="00870252" w:rsidRDefault="00870252" w:rsidP="007865DF">
            <w:pPr>
              <w:pStyle w:val="IOStablelist1bullet2017"/>
              <w:rPr>
                <w:lang w:eastAsia="en-US"/>
              </w:rPr>
            </w:pPr>
            <w:r>
              <w:rPr>
                <w:lang w:eastAsia="en-US"/>
              </w:rPr>
              <w:t>How does gender influence storytelling?</w:t>
            </w:r>
          </w:p>
          <w:p w14:paraId="2D8FA83E" w14:textId="77777777" w:rsidR="00870252" w:rsidRDefault="00870252" w:rsidP="007865DF">
            <w:pPr>
              <w:pStyle w:val="IOStablelist1bullet2017"/>
              <w:rPr>
                <w:lang w:eastAsia="en-US"/>
              </w:rPr>
            </w:pPr>
            <w:r>
              <w:rPr>
                <w:lang w:eastAsia="en-US"/>
              </w:rPr>
              <w:t>How do history and memories help create identity?</w:t>
            </w:r>
          </w:p>
          <w:p w14:paraId="7B361AC0" w14:textId="77777777" w:rsidR="00870252" w:rsidRPr="007865DF" w:rsidRDefault="00870252" w:rsidP="00870252">
            <w:pPr>
              <w:pStyle w:val="IOStabletext2017"/>
              <w:rPr>
                <w:rStyle w:val="IOSstrongemphasis2017"/>
                <w:lang w:eastAsia="en-US"/>
              </w:rPr>
            </w:pPr>
            <w:r w:rsidRPr="007865DF">
              <w:rPr>
                <w:rStyle w:val="IOSstrongemphasis2017"/>
                <w:lang w:eastAsia="en-US"/>
              </w:rPr>
              <w:t>Outcomes:</w:t>
            </w:r>
          </w:p>
          <w:p w14:paraId="65AD3BD9" w14:textId="77777777" w:rsidR="00870252" w:rsidRDefault="00870252" w:rsidP="007865DF">
            <w:pPr>
              <w:pStyle w:val="IOStablelist1bullet2017"/>
              <w:rPr>
                <w:lang w:eastAsia="en-US"/>
              </w:rPr>
            </w:pPr>
            <w:r>
              <w:rPr>
                <w:lang w:eastAsia="en-US"/>
              </w:rPr>
              <w:t>A student investigates and explains the relationships between texts EN 11-6</w:t>
            </w:r>
          </w:p>
          <w:p w14:paraId="41DDD6AA" w14:textId="77777777" w:rsidR="00870252" w:rsidRDefault="00870252" w:rsidP="007865DF">
            <w:pPr>
              <w:pStyle w:val="IOStablelist1bullet2017"/>
              <w:rPr>
                <w:lang w:eastAsia="en-US"/>
              </w:rPr>
            </w:pPr>
            <w:r>
              <w:rPr>
                <w:lang w:eastAsia="en-US"/>
              </w:rPr>
              <w:t>A student identifies and explains cultural assumptions in texts and their effects on meaning EN 11-8</w:t>
            </w:r>
          </w:p>
          <w:p w14:paraId="768101A2" w14:textId="77777777" w:rsidR="00870252" w:rsidRPr="007865DF" w:rsidRDefault="00870252" w:rsidP="00870252">
            <w:pPr>
              <w:pStyle w:val="IOStabletext2017"/>
              <w:rPr>
                <w:rStyle w:val="IOSstrongemphasis2017"/>
                <w:lang w:eastAsia="en-US"/>
              </w:rPr>
            </w:pPr>
            <w:r w:rsidRPr="007865DF">
              <w:rPr>
                <w:rStyle w:val="IOSstrongemphasis2017"/>
                <w:lang w:eastAsia="en-US"/>
              </w:rPr>
              <w:t>Textual Concepts:</w:t>
            </w:r>
          </w:p>
          <w:p w14:paraId="4E28A7CD" w14:textId="77777777" w:rsidR="00870252" w:rsidRDefault="00870252" w:rsidP="007865DF">
            <w:pPr>
              <w:pStyle w:val="IOStablelist1bullet2017"/>
              <w:rPr>
                <w:lang w:eastAsia="en-US"/>
              </w:rPr>
            </w:pPr>
            <w:r>
              <w:rPr>
                <w:rFonts w:hint="eastAsia"/>
                <w:lang w:eastAsia="en-US"/>
              </w:rPr>
              <w:t>Point of view</w:t>
            </w:r>
          </w:p>
          <w:p w14:paraId="08BA385F" w14:textId="77777777" w:rsidR="00870252" w:rsidRDefault="00870252" w:rsidP="007865DF">
            <w:pPr>
              <w:pStyle w:val="IOStablelist1bullet2017"/>
              <w:rPr>
                <w:lang w:eastAsia="en-US"/>
              </w:rPr>
            </w:pPr>
            <w:r>
              <w:rPr>
                <w:rFonts w:hint="eastAsia"/>
                <w:lang w:eastAsia="en-US"/>
              </w:rPr>
              <w:t>Character</w:t>
            </w:r>
          </w:p>
          <w:p w14:paraId="6B114044" w14:textId="77777777" w:rsidR="00870252" w:rsidRDefault="00870252" w:rsidP="007865DF">
            <w:pPr>
              <w:pStyle w:val="IOStablelist1bullet2017"/>
              <w:rPr>
                <w:lang w:eastAsia="en-US"/>
              </w:rPr>
            </w:pPr>
            <w:r>
              <w:rPr>
                <w:rFonts w:hint="eastAsia"/>
                <w:lang w:eastAsia="en-US"/>
              </w:rPr>
              <w:t>Perspective</w:t>
            </w:r>
          </w:p>
          <w:p w14:paraId="0FDB73E8" w14:textId="77777777" w:rsidR="00AB0FA7" w:rsidRDefault="00870252" w:rsidP="007865DF">
            <w:pPr>
              <w:pStyle w:val="IOStablelist1bullet2017"/>
              <w:rPr>
                <w:lang w:eastAsia="en-US"/>
              </w:rPr>
            </w:pPr>
            <w:r>
              <w:rPr>
                <w:rFonts w:hint="eastAsia"/>
                <w:lang w:eastAsia="en-US"/>
              </w:rPr>
              <w:t>Context</w:t>
            </w:r>
          </w:p>
        </w:tc>
        <w:tc>
          <w:tcPr>
            <w:tcW w:w="8504" w:type="dxa"/>
          </w:tcPr>
          <w:p w14:paraId="70FA40DA" w14:textId="77777777" w:rsidR="00870252" w:rsidRPr="007865DF" w:rsidRDefault="00870252" w:rsidP="00870252">
            <w:pPr>
              <w:pStyle w:val="IOStabletext2017"/>
              <w:rPr>
                <w:rStyle w:val="IOSstrongemphasis2017"/>
                <w:lang w:eastAsia="en-US"/>
              </w:rPr>
            </w:pPr>
            <w:r w:rsidRPr="007865DF">
              <w:rPr>
                <w:rStyle w:val="IOSstrongemphasis2017"/>
                <w:lang w:eastAsia="en-US"/>
              </w:rPr>
              <w:t>Damaged Goods</w:t>
            </w:r>
          </w:p>
          <w:p w14:paraId="4B96E687" w14:textId="77777777" w:rsidR="00870252" w:rsidRPr="007865DF" w:rsidRDefault="00870252" w:rsidP="00870252">
            <w:pPr>
              <w:pStyle w:val="IOStabletext2017"/>
              <w:rPr>
                <w:rStyle w:val="IOSstrongemphasis2017"/>
                <w:lang w:eastAsia="en-US"/>
              </w:rPr>
            </w:pPr>
            <w:r w:rsidRPr="007865DF">
              <w:rPr>
                <w:rStyle w:val="IOSstrongemphasis2017"/>
                <w:lang w:eastAsia="en-US"/>
              </w:rPr>
              <w:t>Resource 16 - Identity Debate</w:t>
            </w:r>
          </w:p>
          <w:p w14:paraId="7716A248"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1</w:t>
            </w:r>
          </w:p>
          <w:p w14:paraId="3A5C8ACF" w14:textId="77777777" w:rsidR="00870252" w:rsidRDefault="00870252" w:rsidP="006F7366">
            <w:pPr>
              <w:pStyle w:val="IOStablelist1bullet2017"/>
              <w:rPr>
                <w:lang w:eastAsia="en-US"/>
              </w:rPr>
            </w:pPr>
            <w:r>
              <w:rPr>
                <w:lang w:eastAsia="en-US"/>
              </w:rPr>
              <w:t>Before reading the story have students complete the document Identity Debate where they indicate whether they agree or disagree with the comment. Have a class discussion or class debate on the student’s viewpoints from the comments.</w:t>
            </w:r>
          </w:p>
          <w:p w14:paraId="0B45FB59"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2</w:t>
            </w:r>
          </w:p>
          <w:p w14:paraId="16C83823" w14:textId="77777777" w:rsidR="00870252" w:rsidRDefault="00870252" w:rsidP="006F7366">
            <w:pPr>
              <w:pStyle w:val="IOStablelist1bullet2017"/>
              <w:rPr>
                <w:lang w:eastAsia="en-US"/>
              </w:rPr>
            </w:pPr>
            <w:r>
              <w:rPr>
                <w:lang w:eastAsia="en-US"/>
              </w:rPr>
              <w:t>Explain the meaning of the title and who it could relate to?</w:t>
            </w:r>
          </w:p>
          <w:p w14:paraId="1A1E500A"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3</w:t>
            </w:r>
          </w:p>
          <w:p w14:paraId="17F14163" w14:textId="77777777" w:rsidR="00870252" w:rsidRDefault="00870252" w:rsidP="006F7366">
            <w:pPr>
              <w:pStyle w:val="IOStablelist1bullet2017"/>
              <w:rPr>
                <w:lang w:eastAsia="en-US"/>
              </w:rPr>
            </w:pPr>
            <w:r>
              <w:rPr>
                <w:lang w:eastAsia="en-US"/>
              </w:rPr>
              <w:t>Why is Gail (the narrator) interested in Vic’s childhood and Alison?</w:t>
            </w:r>
          </w:p>
          <w:p w14:paraId="1D663DD2"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4</w:t>
            </w:r>
          </w:p>
          <w:p w14:paraId="765E665F" w14:textId="77777777" w:rsidR="00870252" w:rsidRDefault="00870252" w:rsidP="006F7366">
            <w:pPr>
              <w:pStyle w:val="IOStablelist1bullet2017"/>
              <w:rPr>
                <w:lang w:eastAsia="en-US"/>
              </w:rPr>
            </w:pPr>
            <w:r>
              <w:rPr>
                <w:lang w:eastAsia="en-US"/>
              </w:rPr>
              <w:t>The story explores the identity of three characters. The links between them reveal more about the deep nature of character. Identify five things revealed about Alison, with quotes from the text. Then explain what this implies about Vic’s personality. Finally explain what this then reveals about Gail, the narrator. Use the Character Table to complete the activity.</w:t>
            </w:r>
          </w:p>
          <w:p w14:paraId="1E8A367C" w14:textId="77777777" w:rsidR="00AB0FA7" w:rsidRDefault="00870252" w:rsidP="006F7366">
            <w:pPr>
              <w:pStyle w:val="IOStablelist1bullet2017"/>
              <w:rPr>
                <w:lang w:eastAsia="en-US"/>
              </w:rPr>
            </w:pPr>
            <w:r>
              <w:rPr>
                <w:lang w:eastAsia="en-US"/>
              </w:rPr>
              <w:t>Resource 17 - Damaged Goods Activities</w:t>
            </w:r>
          </w:p>
        </w:tc>
        <w:tc>
          <w:tcPr>
            <w:tcW w:w="3969" w:type="dxa"/>
          </w:tcPr>
          <w:p w14:paraId="37590325" w14:textId="77777777" w:rsidR="00870252" w:rsidRDefault="00870252" w:rsidP="007865DF">
            <w:pPr>
              <w:pStyle w:val="IOStablelist1bullet2017"/>
              <w:rPr>
                <w:lang w:eastAsia="en-US"/>
              </w:rPr>
            </w:pPr>
            <w:r>
              <w:rPr>
                <w:lang w:eastAsia="en-US"/>
              </w:rPr>
              <w:t>Student responses will help form their opinions of the connection between physical appearance and identity prior to reading ‘Damaged Goods’.</w:t>
            </w:r>
          </w:p>
          <w:p w14:paraId="6CDA82F2" w14:textId="77777777" w:rsidR="00870252" w:rsidRDefault="00870252" w:rsidP="007865DF">
            <w:pPr>
              <w:pStyle w:val="IOStablelist1bullet2017"/>
              <w:rPr>
                <w:lang w:eastAsia="en-US"/>
              </w:rPr>
            </w:pPr>
            <w:r>
              <w:rPr>
                <w:lang w:eastAsia="en-US"/>
              </w:rPr>
              <w:t xml:space="preserve">Student responses will reflect a basic / developed / insightful understanding that all the characters in the story </w:t>
            </w:r>
            <w:r w:rsidR="006F7366">
              <w:rPr>
                <w:lang w:eastAsia="en-US"/>
              </w:rPr>
              <w:t xml:space="preserve">are </w:t>
            </w:r>
            <w:r w:rsidR="008B6A0E">
              <w:rPr>
                <w:lang w:eastAsia="en-US"/>
              </w:rPr>
              <w:t>‘</w:t>
            </w:r>
            <w:r w:rsidR="006F7366">
              <w:rPr>
                <w:lang w:eastAsia="en-US"/>
              </w:rPr>
              <w:t>damaged</w:t>
            </w:r>
            <w:r w:rsidR="008B6A0E">
              <w:rPr>
                <w:lang w:eastAsia="en-US"/>
              </w:rPr>
              <w:t>’</w:t>
            </w:r>
            <w:r>
              <w:rPr>
                <w:lang w:eastAsia="en-US"/>
              </w:rPr>
              <w:t xml:space="preserve"> in some form and they will articulate the reasons for their faults.</w:t>
            </w:r>
          </w:p>
          <w:p w14:paraId="15DE7C52" w14:textId="77777777" w:rsidR="00870252" w:rsidRDefault="00870252" w:rsidP="007865DF">
            <w:pPr>
              <w:pStyle w:val="IOStablelist1bullet2017"/>
              <w:rPr>
                <w:lang w:eastAsia="en-US"/>
              </w:rPr>
            </w:pPr>
            <w:r>
              <w:rPr>
                <w:lang w:eastAsia="en-US"/>
              </w:rPr>
              <w:t>Student responses will express a basic / developed / insigh</w:t>
            </w:r>
            <w:r w:rsidR="006F7366">
              <w:rPr>
                <w:lang w:eastAsia="en-US"/>
              </w:rPr>
              <w:t xml:space="preserve">tful </w:t>
            </w:r>
            <w:r>
              <w:rPr>
                <w:lang w:eastAsia="en-US"/>
              </w:rPr>
              <w:t>understanding that examining a person’s history leads to an understanding of their identity and relationship with others.</w:t>
            </w:r>
          </w:p>
          <w:p w14:paraId="135419C1" w14:textId="77777777" w:rsidR="00870252" w:rsidRDefault="00870252" w:rsidP="007865DF">
            <w:pPr>
              <w:pStyle w:val="IOStablelist1bullet2017"/>
              <w:rPr>
                <w:lang w:eastAsia="en-US"/>
              </w:rPr>
            </w:pPr>
            <w:r>
              <w:rPr>
                <w:lang w:eastAsia="en-US"/>
              </w:rPr>
              <w:t>Student responses will reveal a</w:t>
            </w:r>
            <w:r w:rsidR="006F7366">
              <w:rPr>
                <w:lang w:eastAsia="en-US"/>
              </w:rPr>
              <w:t xml:space="preserve"> basic / developed / insightful</w:t>
            </w:r>
            <w:r>
              <w:rPr>
                <w:lang w:eastAsia="en-US"/>
              </w:rPr>
              <w:t xml:space="preserve"> link between the characters and how identity can be understood based on the stories that are important to the individual.</w:t>
            </w:r>
          </w:p>
          <w:p w14:paraId="1C6CAAED" w14:textId="77777777" w:rsidR="00870252" w:rsidRDefault="00870252" w:rsidP="007865DF">
            <w:pPr>
              <w:pStyle w:val="IOStablelist1bullet2017"/>
              <w:rPr>
                <w:lang w:eastAsia="en-US"/>
              </w:rPr>
            </w:pPr>
            <w:r>
              <w:rPr>
                <w:lang w:eastAsia="en-US"/>
              </w:rPr>
              <w:t>Student responses will use the information from the previous activity to create three paragraphs that analyses the narrative and the idea of identity in preparation for the assessment task.</w:t>
            </w:r>
          </w:p>
          <w:p w14:paraId="0FE60737" w14:textId="77777777" w:rsidR="00AB0FA7" w:rsidRDefault="00870252" w:rsidP="007865DF">
            <w:pPr>
              <w:pStyle w:val="IOStablelist1bullet2017"/>
              <w:rPr>
                <w:lang w:eastAsia="en-US"/>
              </w:rPr>
            </w:pPr>
            <w:r>
              <w:rPr>
                <w:lang w:eastAsia="en-US"/>
              </w:rPr>
              <w:t>Student responses should articulate a basic / developed / insightful understanding of different perspectives of storytelling based on gender.</w:t>
            </w:r>
          </w:p>
        </w:tc>
      </w:tr>
      <w:tr w:rsidR="00FF1AF9" w14:paraId="647343A8" w14:textId="77777777" w:rsidTr="00FF1AF9">
        <w:tc>
          <w:tcPr>
            <w:tcW w:w="3288" w:type="dxa"/>
          </w:tcPr>
          <w:p w14:paraId="14635065" w14:textId="77777777" w:rsidR="00870252" w:rsidRPr="007865DF" w:rsidRDefault="00870252" w:rsidP="00870252">
            <w:pPr>
              <w:pStyle w:val="IOStabletext2017"/>
              <w:rPr>
                <w:rStyle w:val="IOSstrongemphasis2017"/>
                <w:lang w:eastAsia="en-US"/>
              </w:rPr>
            </w:pPr>
            <w:r w:rsidRPr="007865DF">
              <w:rPr>
                <w:rStyle w:val="IOSstrongemphasis2017"/>
                <w:lang w:eastAsia="en-US"/>
              </w:rPr>
              <w:lastRenderedPageBreak/>
              <w:t>Week 8</w:t>
            </w:r>
          </w:p>
          <w:p w14:paraId="410FF860" w14:textId="77777777" w:rsidR="00870252" w:rsidRPr="007865DF" w:rsidRDefault="00870252" w:rsidP="00870252">
            <w:pPr>
              <w:pStyle w:val="IOStabletext2017"/>
              <w:rPr>
                <w:rStyle w:val="IOSstrongemphasis2017"/>
                <w:lang w:eastAsia="en-US"/>
              </w:rPr>
            </w:pPr>
            <w:r w:rsidRPr="007865DF">
              <w:rPr>
                <w:rStyle w:val="IOSstrongemphasis2017"/>
                <w:lang w:eastAsia="en-US"/>
              </w:rPr>
              <w:t>Focus Questions:</w:t>
            </w:r>
          </w:p>
          <w:p w14:paraId="1CB851DF" w14:textId="77777777" w:rsidR="00870252" w:rsidRDefault="00870252" w:rsidP="007865DF">
            <w:pPr>
              <w:pStyle w:val="IOStablelist1bullet2017"/>
              <w:rPr>
                <w:lang w:eastAsia="en-US"/>
              </w:rPr>
            </w:pPr>
            <w:r>
              <w:rPr>
                <w:lang w:eastAsia="en-US"/>
              </w:rPr>
              <w:t>Is identity formed by experiences or are we born with an identity?</w:t>
            </w:r>
          </w:p>
          <w:p w14:paraId="66298711" w14:textId="77777777" w:rsidR="00870252" w:rsidRDefault="00870252" w:rsidP="007865DF">
            <w:pPr>
              <w:pStyle w:val="IOStablelist1bullet2017"/>
              <w:rPr>
                <w:lang w:eastAsia="en-US"/>
              </w:rPr>
            </w:pPr>
            <w:r>
              <w:rPr>
                <w:lang w:eastAsia="en-US"/>
              </w:rPr>
              <w:t>How do composers create meaning on identity in their texts?</w:t>
            </w:r>
          </w:p>
          <w:p w14:paraId="622F73B6" w14:textId="77777777" w:rsidR="00870252" w:rsidRPr="007865DF" w:rsidRDefault="00870252" w:rsidP="00870252">
            <w:pPr>
              <w:pStyle w:val="IOStabletext2017"/>
              <w:rPr>
                <w:rStyle w:val="IOSstrongemphasis2017"/>
                <w:lang w:eastAsia="en-US"/>
              </w:rPr>
            </w:pPr>
            <w:r w:rsidRPr="007865DF">
              <w:rPr>
                <w:rStyle w:val="IOSstrongemphasis2017"/>
                <w:lang w:eastAsia="en-US"/>
              </w:rPr>
              <w:t>Outcomes:</w:t>
            </w:r>
          </w:p>
          <w:p w14:paraId="5176F378" w14:textId="77777777" w:rsidR="00870252" w:rsidRDefault="00870252" w:rsidP="007865DF">
            <w:pPr>
              <w:pStyle w:val="IOStablelist1bullet2017"/>
              <w:rPr>
                <w:lang w:eastAsia="en-US"/>
              </w:rPr>
            </w:pPr>
            <w:r>
              <w:rPr>
                <w:lang w:eastAsia="en-US"/>
              </w:rPr>
              <w:t>Responds to and composes increasingly complex texts for understanding, interpretation, analysis imaginative expression and pleasure EN 11-1</w:t>
            </w:r>
          </w:p>
          <w:p w14:paraId="5B672114" w14:textId="77777777" w:rsidR="00870252" w:rsidRDefault="00870252" w:rsidP="007865DF">
            <w:pPr>
              <w:pStyle w:val="IOStablelist1bullet2017"/>
              <w:rPr>
                <w:lang w:eastAsia="en-US"/>
              </w:rPr>
            </w:pPr>
            <w:r>
              <w:rPr>
                <w:lang w:eastAsia="en-US"/>
              </w:rPr>
              <w:t>Analyses and use language forms and features and structures of texts, considers appropriateness for purpose, audience and context and explains effects on meaning EN 11-3</w:t>
            </w:r>
          </w:p>
          <w:p w14:paraId="1E6CD7FB" w14:textId="77777777" w:rsidR="00870252" w:rsidRPr="007865DF" w:rsidRDefault="00870252" w:rsidP="00870252">
            <w:pPr>
              <w:pStyle w:val="IOStabletext2017"/>
              <w:rPr>
                <w:rStyle w:val="IOSstrongemphasis2017"/>
                <w:lang w:eastAsia="en-US"/>
              </w:rPr>
            </w:pPr>
            <w:r w:rsidRPr="007865DF">
              <w:rPr>
                <w:rStyle w:val="IOSstrongemphasis2017"/>
                <w:lang w:eastAsia="en-US"/>
              </w:rPr>
              <w:t>Textual Concepts:</w:t>
            </w:r>
          </w:p>
          <w:p w14:paraId="50A6783F" w14:textId="77777777" w:rsidR="00870252" w:rsidRDefault="00870252" w:rsidP="007865DF">
            <w:pPr>
              <w:pStyle w:val="IOStablelist1bullet2017"/>
              <w:rPr>
                <w:lang w:eastAsia="en-US"/>
              </w:rPr>
            </w:pPr>
            <w:r>
              <w:rPr>
                <w:rFonts w:hint="eastAsia"/>
                <w:lang w:eastAsia="en-US"/>
              </w:rPr>
              <w:t>Authority</w:t>
            </w:r>
          </w:p>
          <w:p w14:paraId="1D5FEE58" w14:textId="77777777" w:rsidR="00AB0FA7" w:rsidRDefault="00870252" w:rsidP="007865DF">
            <w:pPr>
              <w:pStyle w:val="IOStablelist1bullet2017"/>
              <w:rPr>
                <w:lang w:eastAsia="en-US"/>
              </w:rPr>
            </w:pPr>
            <w:r>
              <w:rPr>
                <w:rFonts w:hint="eastAsia"/>
                <w:lang w:eastAsia="en-US"/>
              </w:rPr>
              <w:t>Code and convention</w:t>
            </w:r>
          </w:p>
        </w:tc>
        <w:tc>
          <w:tcPr>
            <w:tcW w:w="8504" w:type="dxa"/>
          </w:tcPr>
          <w:p w14:paraId="04475733" w14:textId="77777777" w:rsidR="00870252" w:rsidRPr="007865DF" w:rsidRDefault="00870252" w:rsidP="00870252">
            <w:pPr>
              <w:pStyle w:val="IOStabletext2017"/>
              <w:rPr>
                <w:rStyle w:val="IOSstrongemphasis2017"/>
                <w:lang w:eastAsia="en-US"/>
              </w:rPr>
            </w:pPr>
            <w:r w:rsidRPr="007865DF">
              <w:rPr>
                <w:rStyle w:val="IOSstrongemphasis2017"/>
                <w:lang w:eastAsia="en-US"/>
              </w:rPr>
              <w:t>Damaged goods - continued</w:t>
            </w:r>
          </w:p>
          <w:p w14:paraId="3FE8FFF7" w14:textId="77777777" w:rsidR="00870252" w:rsidRDefault="00870252" w:rsidP="00870252">
            <w:pPr>
              <w:pStyle w:val="IOStabletext2017"/>
              <w:rPr>
                <w:lang w:eastAsia="en-US"/>
              </w:rPr>
            </w:pPr>
            <w:r>
              <w:rPr>
                <w:lang w:eastAsia="en-US"/>
              </w:rPr>
              <w:t>Resource 18 - Damaged Goods Character analysis</w:t>
            </w:r>
          </w:p>
          <w:p w14:paraId="68B088A9"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5</w:t>
            </w:r>
          </w:p>
          <w:p w14:paraId="5777A4BE" w14:textId="77777777" w:rsidR="00870252" w:rsidRDefault="00870252" w:rsidP="007865DF">
            <w:pPr>
              <w:pStyle w:val="IOStablelist1bullet2017"/>
              <w:rPr>
                <w:lang w:eastAsia="en-US"/>
              </w:rPr>
            </w:pPr>
            <w:r>
              <w:rPr>
                <w:lang w:eastAsia="en-US"/>
              </w:rPr>
              <w:t xml:space="preserve">Using </w:t>
            </w:r>
            <w:r w:rsidR="007865DF">
              <w:rPr>
                <w:lang w:eastAsia="en-US"/>
              </w:rPr>
              <w:t>alarm</w:t>
            </w:r>
            <w:r>
              <w:rPr>
                <w:lang w:eastAsia="en-US"/>
              </w:rPr>
              <w:t xml:space="preserve"> write three paragraphs for the following question:</w:t>
            </w:r>
          </w:p>
          <w:p w14:paraId="23F7F5B3" w14:textId="77777777" w:rsidR="00870252" w:rsidRDefault="00870252" w:rsidP="007865DF">
            <w:pPr>
              <w:pStyle w:val="IOStablelist1bullet2017"/>
              <w:rPr>
                <w:lang w:eastAsia="en-US"/>
              </w:rPr>
            </w:pPr>
            <w:r>
              <w:rPr>
                <w:lang w:eastAsia="en-US"/>
              </w:rPr>
              <w:t xml:space="preserve">How does Winton capture the idea that it is the imperfections in a person’s character that emphasise a person’s identity in </w:t>
            </w:r>
            <w:r w:rsidR="008B6A0E">
              <w:rPr>
                <w:lang w:eastAsia="en-US"/>
              </w:rPr>
              <w:t>‘</w:t>
            </w:r>
            <w:r>
              <w:rPr>
                <w:lang w:eastAsia="en-US"/>
              </w:rPr>
              <w:t>Damaged Goods</w:t>
            </w:r>
            <w:r w:rsidR="008B6A0E">
              <w:rPr>
                <w:lang w:eastAsia="en-US"/>
              </w:rPr>
              <w:t>’</w:t>
            </w:r>
            <w:r>
              <w:rPr>
                <w:lang w:eastAsia="en-US"/>
              </w:rPr>
              <w:t>?</w:t>
            </w:r>
          </w:p>
          <w:p w14:paraId="7A99A459"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6</w:t>
            </w:r>
          </w:p>
          <w:p w14:paraId="7342DFBE" w14:textId="77777777" w:rsidR="00870252" w:rsidRDefault="00870252" w:rsidP="007865DF">
            <w:pPr>
              <w:pStyle w:val="IOStablelist1bullet2017"/>
              <w:rPr>
                <w:lang w:eastAsia="en-US"/>
              </w:rPr>
            </w:pPr>
            <w:r>
              <w:rPr>
                <w:lang w:eastAsia="en-US"/>
              </w:rPr>
              <w:t xml:space="preserve">Contrast the narrative voice of Gail in </w:t>
            </w:r>
            <w:r w:rsidR="008B6A0E">
              <w:rPr>
                <w:lang w:eastAsia="en-US"/>
              </w:rPr>
              <w:t>‘</w:t>
            </w:r>
            <w:r>
              <w:rPr>
                <w:lang w:eastAsia="en-US"/>
              </w:rPr>
              <w:t>Damaged Goods</w:t>
            </w:r>
            <w:r w:rsidR="008B6A0E">
              <w:rPr>
                <w:lang w:eastAsia="en-US"/>
              </w:rPr>
              <w:t>’</w:t>
            </w:r>
            <w:r>
              <w:rPr>
                <w:lang w:eastAsia="en-US"/>
              </w:rPr>
              <w:t xml:space="preserve"> to Vic’s narrative voice in </w:t>
            </w:r>
            <w:r w:rsidR="008B6A0E">
              <w:rPr>
                <w:lang w:eastAsia="en-US"/>
              </w:rPr>
              <w:t>‘</w:t>
            </w:r>
            <w:r>
              <w:rPr>
                <w:lang w:eastAsia="en-US"/>
              </w:rPr>
              <w:t>The Commission</w:t>
            </w:r>
            <w:r w:rsidR="008B6A0E">
              <w:rPr>
                <w:lang w:eastAsia="en-US"/>
              </w:rPr>
              <w:t>’</w:t>
            </w:r>
            <w:r>
              <w:rPr>
                <w:lang w:eastAsia="en-US"/>
              </w:rPr>
              <w:t xml:space="preserve"> or </w:t>
            </w:r>
            <w:r w:rsidR="008B6A0E">
              <w:rPr>
                <w:lang w:eastAsia="en-US"/>
              </w:rPr>
              <w:t>‘</w:t>
            </w:r>
            <w:r>
              <w:rPr>
                <w:lang w:eastAsia="en-US"/>
              </w:rPr>
              <w:t>Big World</w:t>
            </w:r>
            <w:r w:rsidR="008B6A0E">
              <w:rPr>
                <w:lang w:eastAsia="en-US"/>
              </w:rPr>
              <w:t>’</w:t>
            </w:r>
            <w:r>
              <w:rPr>
                <w:lang w:eastAsia="en-US"/>
              </w:rPr>
              <w:t>. How does the female voice differ from the male voice in Winton’s writing? What gender characteristics are reflected in the recounts?</w:t>
            </w:r>
          </w:p>
          <w:p w14:paraId="678E6E23"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7</w:t>
            </w:r>
          </w:p>
          <w:p w14:paraId="5E242721" w14:textId="77777777" w:rsidR="00870252" w:rsidRDefault="00870252" w:rsidP="00870252">
            <w:pPr>
              <w:pStyle w:val="IOStabletext2017"/>
              <w:rPr>
                <w:lang w:eastAsia="en-US"/>
              </w:rPr>
            </w:pPr>
            <w:r>
              <w:rPr>
                <w:lang w:eastAsia="en-US"/>
              </w:rPr>
              <w:t>Class time given for drafting and editing of final Webpage submission.</w:t>
            </w:r>
          </w:p>
          <w:p w14:paraId="2BFE04D7" w14:textId="77777777" w:rsidR="00AB0FA7" w:rsidRDefault="00870252" w:rsidP="00870252">
            <w:pPr>
              <w:pStyle w:val="IOStabletext2017"/>
              <w:rPr>
                <w:lang w:eastAsia="en-US"/>
              </w:rPr>
            </w:pPr>
            <w:r>
              <w:rPr>
                <w:lang w:eastAsia="en-US"/>
              </w:rPr>
              <w:t>Students are encouraged to conference peer-peer.</w:t>
            </w:r>
          </w:p>
        </w:tc>
        <w:tc>
          <w:tcPr>
            <w:tcW w:w="3969" w:type="dxa"/>
          </w:tcPr>
          <w:p w14:paraId="4B0C7C81" w14:textId="77777777" w:rsidR="00870252" w:rsidRDefault="00870252" w:rsidP="007865DF">
            <w:pPr>
              <w:pStyle w:val="IOStablelist1bullet2017"/>
              <w:rPr>
                <w:lang w:eastAsia="en-US"/>
              </w:rPr>
            </w:pPr>
            <w:r>
              <w:rPr>
                <w:lang w:eastAsia="en-US"/>
              </w:rPr>
              <w:t>Student responses for the comprehension activities should establish a sound understanding of the characters and the narrative.</w:t>
            </w:r>
          </w:p>
          <w:p w14:paraId="391136E2" w14:textId="77777777" w:rsidR="00AB0FA7" w:rsidRDefault="00870252" w:rsidP="007865DF">
            <w:pPr>
              <w:pStyle w:val="IOStablelist1bullet2017"/>
              <w:rPr>
                <w:lang w:eastAsia="en-US"/>
              </w:rPr>
            </w:pPr>
            <w:r>
              <w:rPr>
                <w:lang w:eastAsia="en-US"/>
              </w:rPr>
              <w:t>Student responses fo</w:t>
            </w:r>
            <w:r w:rsidR="007865DF">
              <w:rPr>
                <w:lang w:eastAsia="en-US"/>
              </w:rPr>
              <w:t>r the analysis should reflect a</w:t>
            </w:r>
            <w:r>
              <w:rPr>
                <w:lang w:eastAsia="en-US"/>
              </w:rPr>
              <w:t xml:space="preserve"> basic / developed / insightful understanding of the concept of identity and how Winton is expressing his idea of identity in the narrative.</w:t>
            </w:r>
          </w:p>
        </w:tc>
      </w:tr>
      <w:tr w:rsidR="00FF1AF9" w14:paraId="45BB851B" w14:textId="77777777" w:rsidTr="00FF1AF9">
        <w:tc>
          <w:tcPr>
            <w:tcW w:w="3288" w:type="dxa"/>
          </w:tcPr>
          <w:p w14:paraId="34F76FC7" w14:textId="77777777" w:rsidR="00870252" w:rsidRPr="007865DF" w:rsidRDefault="00870252" w:rsidP="00870252">
            <w:pPr>
              <w:pStyle w:val="IOStabletext2017"/>
              <w:rPr>
                <w:rStyle w:val="IOSstrongemphasis2017"/>
                <w:lang w:eastAsia="en-US"/>
              </w:rPr>
            </w:pPr>
            <w:r w:rsidRPr="007865DF">
              <w:rPr>
                <w:rStyle w:val="IOSstrongemphasis2017"/>
                <w:lang w:eastAsia="en-US"/>
              </w:rPr>
              <w:t>Week 9</w:t>
            </w:r>
          </w:p>
          <w:p w14:paraId="138806C7" w14:textId="77777777" w:rsidR="00870252" w:rsidRPr="007865DF" w:rsidRDefault="00870252" w:rsidP="00870252">
            <w:pPr>
              <w:pStyle w:val="IOStabletext2017"/>
              <w:rPr>
                <w:rStyle w:val="IOSstrongemphasis2017"/>
                <w:lang w:eastAsia="en-US"/>
              </w:rPr>
            </w:pPr>
            <w:r w:rsidRPr="007865DF">
              <w:rPr>
                <w:rStyle w:val="IOSstrongemphasis2017"/>
                <w:lang w:eastAsia="en-US"/>
              </w:rPr>
              <w:t>Focus Questions:</w:t>
            </w:r>
          </w:p>
          <w:p w14:paraId="6478BFD5" w14:textId="77777777" w:rsidR="00870252" w:rsidRDefault="00870252" w:rsidP="007865DF">
            <w:pPr>
              <w:pStyle w:val="IOStablelist1bullet2017"/>
              <w:rPr>
                <w:lang w:eastAsia="en-US"/>
              </w:rPr>
            </w:pPr>
            <w:r>
              <w:rPr>
                <w:lang w:eastAsia="en-US"/>
              </w:rPr>
              <w:t>How we can we deepen our engagement with texts through imaginative recreation and distinctive voice and sense of place?</w:t>
            </w:r>
          </w:p>
          <w:p w14:paraId="0764296C" w14:textId="77777777" w:rsidR="00870252" w:rsidRPr="007865DF" w:rsidRDefault="00870252" w:rsidP="00870252">
            <w:pPr>
              <w:pStyle w:val="IOStabletext2017"/>
              <w:rPr>
                <w:rStyle w:val="IOSstrongemphasis2017"/>
                <w:lang w:eastAsia="en-US"/>
              </w:rPr>
            </w:pPr>
            <w:r w:rsidRPr="007865DF">
              <w:rPr>
                <w:rStyle w:val="IOSstrongemphasis2017"/>
                <w:lang w:eastAsia="en-US"/>
              </w:rPr>
              <w:t>Outcomes:</w:t>
            </w:r>
          </w:p>
          <w:p w14:paraId="2895BBF3" w14:textId="77777777" w:rsidR="00870252" w:rsidRDefault="00870252" w:rsidP="007865DF">
            <w:pPr>
              <w:pStyle w:val="IOStablelist1bullet2017"/>
              <w:rPr>
                <w:lang w:eastAsia="en-US"/>
              </w:rPr>
            </w:pPr>
            <w:r>
              <w:rPr>
                <w:lang w:eastAsia="en-US"/>
              </w:rPr>
              <w:lastRenderedPageBreak/>
              <w:t>A student responds to and composes increasingly complex texts for understanding, interpretation, analysis, imaginative expression and pleasure EN 11-1</w:t>
            </w:r>
          </w:p>
          <w:p w14:paraId="13581719" w14:textId="77777777" w:rsidR="00870252" w:rsidRDefault="00870252" w:rsidP="007865DF">
            <w:pPr>
              <w:pStyle w:val="IOStablelist1bullet2017"/>
              <w:rPr>
                <w:lang w:eastAsia="en-US"/>
              </w:rPr>
            </w:pPr>
            <w:r>
              <w:rPr>
                <w:lang w:eastAsia="en-US"/>
              </w:rPr>
              <w:t>A student uses and evaluates processes, skills and knowledge required to effectively respond to and compose texts in different modes, media and technologies EN 11-2</w:t>
            </w:r>
          </w:p>
          <w:p w14:paraId="357AC7F0" w14:textId="77777777" w:rsidR="00870252" w:rsidRDefault="00870252" w:rsidP="007865DF">
            <w:pPr>
              <w:pStyle w:val="IOStablelist1bullet2017"/>
              <w:rPr>
                <w:lang w:eastAsia="en-US"/>
              </w:rPr>
            </w:pPr>
            <w:r>
              <w:rPr>
                <w:lang w:eastAsia="en-US"/>
              </w:rPr>
              <w:t>A student analyses and uses language forms, features and structures of texts, considers appropriateness for purpose, audience and context and explains effects on meaning EN 11- 3</w:t>
            </w:r>
          </w:p>
          <w:p w14:paraId="42552252" w14:textId="77777777" w:rsidR="00870252" w:rsidRDefault="00870252" w:rsidP="007865DF">
            <w:pPr>
              <w:pStyle w:val="IOStablelist1bullet2017"/>
              <w:rPr>
                <w:lang w:eastAsia="en-US"/>
              </w:rPr>
            </w:pPr>
            <w:r>
              <w:rPr>
                <w:lang w:eastAsia="en-US"/>
              </w:rPr>
              <w:t>A student investigates and explains the relationships between texts EN 11-6</w:t>
            </w:r>
          </w:p>
          <w:p w14:paraId="57127F5A" w14:textId="77777777" w:rsidR="00870252" w:rsidRDefault="00870252" w:rsidP="007865DF">
            <w:pPr>
              <w:pStyle w:val="IOStablelist1bullet2017"/>
              <w:rPr>
                <w:lang w:eastAsia="en-US"/>
              </w:rPr>
            </w:pPr>
            <w:r>
              <w:rPr>
                <w:lang w:eastAsia="en-US"/>
              </w:rPr>
              <w:t>A student identifies and explains cultural assumptions in texts and their effects on meaning EN 11-8</w:t>
            </w:r>
          </w:p>
          <w:p w14:paraId="7BAC782F" w14:textId="77777777" w:rsidR="00870252" w:rsidRDefault="00870252" w:rsidP="007865DF">
            <w:pPr>
              <w:pStyle w:val="IOStablelist1bullet2017"/>
              <w:rPr>
                <w:lang w:eastAsia="en-US"/>
              </w:rPr>
            </w:pPr>
            <w:r>
              <w:rPr>
                <w:lang w:eastAsia="en-US"/>
              </w:rPr>
              <w:t>A student reflects on, assesses and monitors own learning and develops individual and collaborative processes to become an independent learner EN 11-9</w:t>
            </w:r>
          </w:p>
          <w:p w14:paraId="228B90C5" w14:textId="77777777" w:rsidR="00870252" w:rsidRPr="007865DF" w:rsidRDefault="00870252" w:rsidP="00870252">
            <w:pPr>
              <w:pStyle w:val="IOStabletext2017"/>
              <w:rPr>
                <w:rStyle w:val="IOSstrongemphasis2017"/>
                <w:lang w:eastAsia="en-US"/>
              </w:rPr>
            </w:pPr>
            <w:r w:rsidRPr="007865DF">
              <w:rPr>
                <w:rStyle w:val="IOSstrongemphasis2017"/>
                <w:lang w:eastAsia="en-US"/>
              </w:rPr>
              <w:t>Textual Concepts:</w:t>
            </w:r>
          </w:p>
          <w:p w14:paraId="5F3DAC68" w14:textId="77777777" w:rsidR="00870252" w:rsidRDefault="00870252" w:rsidP="007865DF">
            <w:pPr>
              <w:pStyle w:val="IOStablelist1bullet2017"/>
              <w:rPr>
                <w:lang w:eastAsia="en-US"/>
              </w:rPr>
            </w:pPr>
            <w:r>
              <w:rPr>
                <w:rFonts w:hint="eastAsia"/>
                <w:lang w:eastAsia="en-US"/>
              </w:rPr>
              <w:t>Authority</w:t>
            </w:r>
          </w:p>
          <w:p w14:paraId="5C0BFFA0" w14:textId="77777777" w:rsidR="00AB0FA7" w:rsidRDefault="00870252" w:rsidP="007865DF">
            <w:pPr>
              <w:pStyle w:val="IOStablelist1bullet2017"/>
              <w:rPr>
                <w:lang w:eastAsia="en-US"/>
              </w:rPr>
            </w:pPr>
            <w:r>
              <w:rPr>
                <w:rFonts w:hint="eastAsia"/>
                <w:lang w:eastAsia="en-US"/>
              </w:rPr>
              <w:lastRenderedPageBreak/>
              <w:t>Code and convention</w:t>
            </w:r>
          </w:p>
        </w:tc>
        <w:tc>
          <w:tcPr>
            <w:tcW w:w="8504" w:type="dxa"/>
          </w:tcPr>
          <w:p w14:paraId="535A81E7" w14:textId="77777777" w:rsidR="00870252" w:rsidRPr="007865DF" w:rsidRDefault="00870252" w:rsidP="00870252">
            <w:pPr>
              <w:pStyle w:val="IOStabletext2017"/>
              <w:rPr>
                <w:rStyle w:val="IOSstrongemphasis2017"/>
                <w:lang w:eastAsia="en-US"/>
              </w:rPr>
            </w:pPr>
            <w:r w:rsidRPr="007865DF">
              <w:rPr>
                <w:rStyle w:val="IOSstrongemphasis2017"/>
                <w:lang w:eastAsia="en-US"/>
              </w:rPr>
              <w:lastRenderedPageBreak/>
              <w:t>Commission</w:t>
            </w:r>
          </w:p>
          <w:p w14:paraId="52366085" w14:textId="77777777" w:rsidR="00870252" w:rsidRDefault="00870252" w:rsidP="00870252">
            <w:pPr>
              <w:pStyle w:val="IOStabletext2017"/>
              <w:rPr>
                <w:lang w:eastAsia="en-US"/>
              </w:rPr>
            </w:pPr>
            <w:r>
              <w:rPr>
                <w:lang w:eastAsia="en-US"/>
              </w:rPr>
              <w:t>Students read the short story ‘Commission’.</w:t>
            </w:r>
          </w:p>
          <w:p w14:paraId="0B21B3D9" w14:textId="77777777" w:rsidR="00870252" w:rsidRDefault="00870252" w:rsidP="00870252">
            <w:pPr>
              <w:pStyle w:val="IOStabletext2017"/>
              <w:rPr>
                <w:lang w:eastAsia="en-US"/>
              </w:rPr>
            </w:pPr>
            <w:r>
              <w:rPr>
                <w:lang w:eastAsia="en-US"/>
              </w:rPr>
              <w:t>Resource 19 - Commission Story Analysis</w:t>
            </w:r>
          </w:p>
          <w:p w14:paraId="26FD4408"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1</w:t>
            </w:r>
          </w:p>
          <w:p w14:paraId="5D27A339" w14:textId="77777777" w:rsidR="00870252" w:rsidRDefault="00870252" w:rsidP="00870252">
            <w:pPr>
              <w:pStyle w:val="IOStabletext2017"/>
              <w:rPr>
                <w:lang w:eastAsia="en-US"/>
              </w:rPr>
            </w:pPr>
            <w:r>
              <w:rPr>
                <w:lang w:eastAsia="en-US"/>
              </w:rPr>
              <w:t xml:space="preserve">Students complete the questions on the ‘Commission Story Analysis’ document. </w:t>
            </w:r>
          </w:p>
          <w:p w14:paraId="54ADA403" w14:textId="77777777" w:rsidR="00870252" w:rsidRDefault="00870252" w:rsidP="00870252">
            <w:pPr>
              <w:pStyle w:val="IOStabletext2017"/>
              <w:rPr>
                <w:lang w:eastAsia="en-US"/>
              </w:rPr>
            </w:pPr>
            <w:r>
              <w:rPr>
                <w:lang w:eastAsia="en-US"/>
              </w:rPr>
              <w:t>Resource 20 - Commission Quote Analysis</w:t>
            </w:r>
          </w:p>
          <w:p w14:paraId="2479ECEB"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2</w:t>
            </w:r>
          </w:p>
          <w:p w14:paraId="7482C770" w14:textId="77777777" w:rsidR="00870252" w:rsidRDefault="00870252" w:rsidP="00870252">
            <w:pPr>
              <w:pStyle w:val="IOStabletext2017"/>
              <w:rPr>
                <w:lang w:eastAsia="en-US"/>
              </w:rPr>
            </w:pPr>
            <w:r>
              <w:rPr>
                <w:lang w:eastAsia="en-US"/>
              </w:rPr>
              <w:lastRenderedPageBreak/>
              <w:t>Students complete the table for the Analysis of Quotes document. Students work in groups to complete the table. They identify the techniques used in the quote, explain the meaning of the quote and the intended impact on the audience’s understanding of the concept.</w:t>
            </w:r>
          </w:p>
          <w:p w14:paraId="582A0C3F"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3</w:t>
            </w:r>
          </w:p>
          <w:p w14:paraId="6024B0C4" w14:textId="77777777" w:rsidR="00870252" w:rsidRDefault="00870252" w:rsidP="00870252">
            <w:pPr>
              <w:pStyle w:val="IOStabletext2017"/>
              <w:rPr>
                <w:lang w:eastAsia="en-US"/>
              </w:rPr>
            </w:pPr>
            <w:r>
              <w:rPr>
                <w:lang w:eastAsia="en-US"/>
              </w:rPr>
              <w:t>Class time given for drafting and editing of final Webpage submission.</w:t>
            </w:r>
          </w:p>
          <w:p w14:paraId="7A9E2DE9" w14:textId="77777777" w:rsidR="00AB0FA7" w:rsidRDefault="00870252" w:rsidP="00870252">
            <w:pPr>
              <w:pStyle w:val="IOStabletext2017"/>
              <w:rPr>
                <w:lang w:eastAsia="en-US"/>
              </w:rPr>
            </w:pPr>
            <w:r>
              <w:rPr>
                <w:lang w:eastAsia="en-US"/>
              </w:rPr>
              <w:t>Students are encouraged to conference peer-peer.</w:t>
            </w:r>
          </w:p>
        </w:tc>
        <w:tc>
          <w:tcPr>
            <w:tcW w:w="3969" w:type="dxa"/>
          </w:tcPr>
          <w:p w14:paraId="21543444" w14:textId="77777777" w:rsidR="00870252" w:rsidRDefault="00870252" w:rsidP="007865DF">
            <w:pPr>
              <w:pStyle w:val="IOStablelist1bullet2017"/>
              <w:rPr>
                <w:lang w:eastAsia="en-US"/>
              </w:rPr>
            </w:pPr>
            <w:r>
              <w:rPr>
                <w:lang w:eastAsia="en-US"/>
              </w:rPr>
              <w:lastRenderedPageBreak/>
              <w:t>Student responses for the comprehension</w:t>
            </w:r>
            <w:r w:rsidR="007865DF">
              <w:rPr>
                <w:lang w:eastAsia="en-US"/>
              </w:rPr>
              <w:t xml:space="preserve"> activities should establish a </w:t>
            </w:r>
            <w:r>
              <w:rPr>
                <w:lang w:eastAsia="en-US"/>
              </w:rPr>
              <w:t xml:space="preserve">basic / developed / insightful understanding of the characters and the narrative. Student responses for the analysis should reflect a deeper understanding of the concept of identity and how Winton is expressing his idea of identity in the </w:t>
            </w:r>
            <w:r>
              <w:rPr>
                <w:lang w:eastAsia="en-US"/>
              </w:rPr>
              <w:lastRenderedPageBreak/>
              <w:t>narrative.</w:t>
            </w:r>
          </w:p>
          <w:p w14:paraId="3665C87B" w14:textId="77777777" w:rsidR="00870252" w:rsidRDefault="00870252" w:rsidP="00870252">
            <w:pPr>
              <w:pStyle w:val="IOStabletext2017"/>
              <w:rPr>
                <w:lang w:eastAsia="en-US"/>
              </w:rPr>
            </w:pPr>
            <w:r>
              <w:rPr>
                <w:lang w:eastAsia="en-US"/>
              </w:rPr>
              <w:t>Student responses should assist students in identifying and analysing quotes from texts. Responses should also reflect an understanding of how techniques create meaning.</w:t>
            </w:r>
          </w:p>
          <w:p w14:paraId="79C8DDDD" w14:textId="77777777" w:rsidR="00870252" w:rsidRPr="007865DF" w:rsidRDefault="00870252" w:rsidP="00870252">
            <w:pPr>
              <w:pStyle w:val="IOStabletext2017"/>
              <w:rPr>
                <w:rStyle w:val="IOSstrongemphasis2017"/>
                <w:lang w:eastAsia="en-US"/>
              </w:rPr>
            </w:pPr>
            <w:r w:rsidRPr="007865DF">
              <w:rPr>
                <w:rStyle w:val="IOSstrongemphasis2017"/>
                <w:lang w:eastAsia="en-US"/>
              </w:rPr>
              <w:t>Reading and Writing portfolio</w:t>
            </w:r>
          </w:p>
          <w:p w14:paraId="29F4568E" w14:textId="77777777" w:rsidR="00870252" w:rsidRDefault="00870252" w:rsidP="007865DF">
            <w:pPr>
              <w:pStyle w:val="IOStablelist1bullet2017"/>
              <w:rPr>
                <w:lang w:eastAsia="en-US"/>
              </w:rPr>
            </w:pPr>
            <w:r>
              <w:rPr>
                <w:lang w:eastAsia="en-US"/>
              </w:rPr>
              <w:t>Students produce a basic / developed / insightful creative response to the significance of the creation of the individual within contexts.</w:t>
            </w:r>
          </w:p>
          <w:p w14:paraId="1DA95563" w14:textId="77777777" w:rsidR="00870252" w:rsidRDefault="00870252" w:rsidP="007865DF">
            <w:pPr>
              <w:pStyle w:val="IOStablelist1bullet2017"/>
              <w:rPr>
                <w:lang w:eastAsia="en-US"/>
              </w:rPr>
            </w:pPr>
            <w:r>
              <w:rPr>
                <w:lang w:eastAsia="en-US"/>
              </w:rPr>
              <w:t>Students reflect on their submissions to their portfolio.</w:t>
            </w:r>
          </w:p>
          <w:p w14:paraId="043D7B9A" w14:textId="77777777" w:rsidR="00AB0FA7" w:rsidRDefault="00870252" w:rsidP="007865DF">
            <w:pPr>
              <w:pStyle w:val="IOStablelist1bullet2017"/>
              <w:rPr>
                <w:lang w:eastAsia="en-US"/>
              </w:rPr>
            </w:pPr>
            <w:r>
              <w:rPr>
                <w:lang w:eastAsia="en-US"/>
              </w:rPr>
              <w:t>Students to select the two submissions that reflect their growth of understanding throughout unit.</w:t>
            </w:r>
          </w:p>
        </w:tc>
      </w:tr>
      <w:tr w:rsidR="00FF1AF9" w14:paraId="5B8A2E97" w14:textId="77777777" w:rsidTr="00FF1AF9">
        <w:tc>
          <w:tcPr>
            <w:tcW w:w="3288" w:type="dxa"/>
          </w:tcPr>
          <w:p w14:paraId="45EE458F" w14:textId="77777777" w:rsidR="00AB0FA7" w:rsidRPr="007865DF" w:rsidRDefault="00870252" w:rsidP="00AB0FA7">
            <w:pPr>
              <w:pStyle w:val="IOStabletext2017"/>
              <w:rPr>
                <w:rStyle w:val="IOSstrongemphasis2017"/>
              </w:rPr>
            </w:pPr>
            <w:r w:rsidRPr="007865DF">
              <w:rPr>
                <w:rStyle w:val="IOSstrongemphasis2017"/>
                <w:lang w:eastAsia="en-US"/>
              </w:rPr>
              <w:lastRenderedPageBreak/>
              <w:t>Week 10</w:t>
            </w:r>
          </w:p>
        </w:tc>
        <w:tc>
          <w:tcPr>
            <w:tcW w:w="8504" w:type="dxa"/>
          </w:tcPr>
          <w:p w14:paraId="60EF563D" w14:textId="77777777" w:rsidR="00870252" w:rsidRPr="007865DF" w:rsidRDefault="00870252" w:rsidP="00870252">
            <w:pPr>
              <w:pStyle w:val="IOStabletext2017"/>
              <w:rPr>
                <w:rStyle w:val="IOSstrongemphasis2017"/>
                <w:lang w:eastAsia="en-US"/>
              </w:rPr>
            </w:pPr>
            <w:r w:rsidRPr="007865DF">
              <w:rPr>
                <w:rStyle w:val="IOSstrongemphasis2017"/>
                <w:lang w:eastAsia="en-US"/>
              </w:rPr>
              <w:t>Publishing/Viewing of Assessment and reflection</w:t>
            </w:r>
          </w:p>
          <w:p w14:paraId="58CC5373"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1</w:t>
            </w:r>
          </w:p>
          <w:p w14:paraId="31AA5532" w14:textId="77777777" w:rsidR="00870252" w:rsidRDefault="00870252" w:rsidP="007865DF">
            <w:pPr>
              <w:pStyle w:val="IOStablelist1bullet2017"/>
              <w:rPr>
                <w:lang w:eastAsia="en-US"/>
              </w:rPr>
            </w:pPr>
            <w:r>
              <w:rPr>
                <w:lang w:eastAsia="en-US"/>
              </w:rPr>
              <w:t>Students view web pages and provide a critique of at least three different web pages using pervious resource.</w:t>
            </w:r>
          </w:p>
          <w:p w14:paraId="6E9320A6" w14:textId="77777777" w:rsidR="00870252" w:rsidRPr="007865DF" w:rsidRDefault="00870252" w:rsidP="00870252">
            <w:pPr>
              <w:pStyle w:val="IOStabletext2017"/>
              <w:rPr>
                <w:rStyle w:val="IOSstrongemphasis2017"/>
                <w:lang w:eastAsia="en-US"/>
              </w:rPr>
            </w:pPr>
            <w:r w:rsidRPr="007865DF">
              <w:rPr>
                <w:rStyle w:val="IOSstrongemphasis2017"/>
                <w:lang w:eastAsia="en-US"/>
              </w:rPr>
              <w:t>Activity 2</w:t>
            </w:r>
          </w:p>
          <w:p w14:paraId="1D587712" w14:textId="77777777" w:rsidR="00AB0FA7" w:rsidRDefault="00870252" w:rsidP="00FF1AF9">
            <w:pPr>
              <w:pStyle w:val="IOStablelist1bullet2017"/>
              <w:rPr>
                <w:lang w:eastAsia="en-US"/>
              </w:rPr>
            </w:pPr>
            <w:r>
              <w:rPr>
                <w:lang w:eastAsia="en-US"/>
              </w:rPr>
              <w:t>Students complete evaluation</w:t>
            </w:r>
          </w:p>
        </w:tc>
        <w:tc>
          <w:tcPr>
            <w:tcW w:w="3969" w:type="dxa"/>
          </w:tcPr>
          <w:p w14:paraId="65DC9D44" w14:textId="77777777" w:rsidR="00AB0FA7" w:rsidRDefault="00870252" w:rsidP="007865DF">
            <w:pPr>
              <w:pStyle w:val="IOStablelist1bullet2017"/>
              <w:rPr>
                <w:lang w:eastAsia="en-US"/>
              </w:rPr>
            </w:pPr>
            <w:r w:rsidRPr="00870252">
              <w:rPr>
                <w:lang w:eastAsia="en-US"/>
              </w:rPr>
              <w:t>Assessment completion and submission</w:t>
            </w:r>
          </w:p>
        </w:tc>
      </w:tr>
    </w:tbl>
    <w:p w14:paraId="5F2A3E7B" w14:textId="77777777" w:rsidR="00AB0FA7" w:rsidRPr="009862E0" w:rsidRDefault="00870252" w:rsidP="00870252">
      <w:pPr>
        <w:pStyle w:val="IOSheading42017"/>
      </w:pPr>
      <w:r w:rsidRPr="00870252">
        <w:t>Reflection and evaluation:</w:t>
      </w:r>
    </w:p>
    <w:sectPr w:rsidR="00AB0FA7" w:rsidRPr="009862E0" w:rsidSect="00AB0FA7">
      <w:footerReference w:type="even" r:id="rId25"/>
      <w:footerReference w:type="default" r:id="rId2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CDE66" w14:textId="77777777" w:rsidR="008B6A0E" w:rsidRDefault="008B6A0E" w:rsidP="00F247F6">
      <w:r>
        <w:separator/>
      </w:r>
    </w:p>
    <w:p w14:paraId="5E8CBA22" w14:textId="77777777" w:rsidR="008B6A0E" w:rsidRDefault="008B6A0E"/>
    <w:p w14:paraId="57CD8457" w14:textId="77777777" w:rsidR="008B6A0E" w:rsidRDefault="008B6A0E"/>
  </w:endnote>
  <w:endnote w:type="continuationSeparator" w:id="0">
    <w:p w14:paraId="72E55820" w14:textId="77777777" w:rsidR="008B6A0E" w:rsidRDefault="008B6A0E" w:rsidP="00F247F6">
      <w:r>
        <w:continuationSeparator/>
      </w:r>
    </w:p>
    <w:p w14:paraId="6372B8F7" w14:textId="77777777" w:rsidR="008B6A0E" w:rsidRDefault="008B6A0E"/>
    <w:p w14:paraId="432EB785" w14:textId="77777777" w:rsidR="008B6A0E" w:rsidRDefault="008B6A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2A7AB" w14:textId="77777777" w:rsidR="008B6A0E" w:rsidRPr="0092025C" w:rsidRDefault="008B6A0E" w:rsidP="006F736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F51DC8">
      <w:rPr>
        <w:noProof/>
      </w:rPr>
      <w:t>10</w:t>
    </w:r>
    <w:r w:rsidRPr="004E338C">
      <w:fldChar w:fldCharType="end"/>
    </w:r>
    <w:r>
      <w:tab/>
    </w:r>
    <w:r>
      <w:tab/>
    </w:r>
    <w:r w:rsidRPr="006F7366">
      <w:t>The Shifting Nature of Ident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085C" w14:textId="77777777" w:rsidR="008B6A0E" w:rsidRPr="00182340" w:rsidRDefault="008B6A0E" w:rsidP="006F736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51DC8">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B59C9" w14:textId="77777777" w:rsidR="008B6A0E" w:rsidRDefault="008B6A0E" w:rsidP="00F247F6">
      <w:r>
        <w:separator/>
      </w:r>
    </w:p>
    <w:p w14:paraId="35F04279" w14:textId="77777777" w:rsidR="008B6A0E" w:rsidRDefault="008B6A0E"/>
    <w:p w14:paraId="5D32E1C0" w14:textId="77777777" w:rsidR="008B6A0E" w:rsidRDefault="008B6A0E"/>
  </w:footnote>
  <w:footnote w:type="continuationSeparator" w:id="0">
    <w:p w14:paraId="46EE105C" w14:textId="77777777" w:rsidR="008B6A0E" w:rsidRDefault="008B6A0E" w:rsidP="00F247F6">
      <w:r>
        <w:continuationSeparator/>
      </w:r>
    </w:p>
    <w:p w14:paraId="35F66566" w14:textId="77777777" w:rsidR="008B6A0E" w:rsidRDefault="008B6A0E"/>
    <w:p w14:paraId="489CDAF0" w14:textId="77777777" w:rsidR="008B6A0E" w:rsidRDefault="008B6A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ABC504E"/>
    <w:lvl w:ilvl="0" w:tplc="0C090001">
      <w:start w:val="1"/>
      <w:numFmt w:val="bullet"/>
      <w:pStyle w:val="IOStablelist1numbered2017"/>
      <w:lvlText w:val=""/>
      <w:lvlJc w:val="left"/>
      <w:pPr>
        <w:ind w:left="425" w:hanging="227"/>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CDC488D"/>
    <w:multiLevelType w:val="hybridMultilevel"/>
    <w:tmpl w:val="0C16F740"/>
    <w:lvl w:ilvl="0" w:tplc="0C09000F">
      <w:start w:val="1"/>
      <w:numFmt w:val="decimal"/>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C413C"/>
    <w:multiLevelType w:val="hybridMultilevel"/>
    <w:tmpl w:val="C9963026"/>
    <w:lvl w:ilvl="0" w:tplc="0C09000F">
      <w:start w:val="1"/>
      <w:numFmt w:val="decimal"/>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7A56A3D"/>
    <w:multiLevelType w:val="hybridMultilevel"/>
    <w:tmpl w:val="EC120260"/>
    <w:lvl w:ilvl="0" w:tplc="0C09000F">
      <w:start w:val="1"/>
      <w:numFmt w:val="decimal"/>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1"/>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num>
  <w:num w:numId="37">
    <w:abstractNumId w:val="0"/>
    <w:lvlOverride w:ilvl="0">
      <w:startOverride w:val="1"/>
    </w:lvlOverride>
  </w:num>
  <w:num w:numId="38">
    <w:abstractNumId w:val="6"/>
  </w:num>
  <w:num w:numId="39">
    <w:abstractNumId w:val="4"/>
  </w:num>
  <w:num w:numId="40">
    <w:abstractNumId w:val="10"/>
  </w:num>
  <w:num w:numId="41">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AB0FA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30C9"/>
    <w:rsid w:val="00287A91"/>
    <w:rsid w:val="00287BEF"/>
    <w:rsid w:val="00287D9D"/>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609A"/>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7E6C"/>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222"/>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5C22"/>
    <w:rsid w:val="006F6A94"/>
    <w:rsid w:val="006F7366"/>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5D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0252"/>
    <w:rsid w:val="00873B34"/>
    <w:rsid w:val="00873F92"/>
    <w:rsid w:val="00882114"/>
    <w:rsid w:val="00884C91"/>
    <w:rsid w:val="008910FF"/>
    <w:rsid w:val="008926E7"/>
    <w:rsid w:val="008947CE"/>
    <w:rsid w:val="00895DF5"/>
    <w:rsid w:val="008A3DC4"/>
    <w:rsid w:val="008A4E89"/>
    <w:rsid w:val="008A590B"/>
    <w:rsid w:val="008B24FF"/>
    <w:rsid w:val="008B58D9"/>
    <w:rsid w:val="008B6A0E"/>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0FA7"/>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955"/>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41F9"/>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C88"/>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1DC8"/>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1AF9"/>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DCE5F4D"/>
  <w15:docId w15:val="{C69AE1DB-63B7-4218-92ED-39229AF1B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36"/>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B0F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736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F7366"/>
    <w:rPr>
      <w:rFonts w:ascii="Arial" w:hAnsi="Arial"/>
      <w:szCs w:val="22"/>
      <w:lang w:eastAsia="zh-CN"/>
    </w:rPr>
  </w:style>
  <w:style w:type="paragraph" w:styleId="Footer">
    <w:name w:val="footer"/>
    <w:basedOn w:val="Normal"/>
    <w:link w:val="FooterChar"/>
    <w:uiPriority w:val="99"/>
    <w:unhideWhenUsed/>
    <w:rsid w:val="006F736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F7366"/>
    <w:rPr>
      <w:rFonts w:ascii="Arial" w:hAnsi="Arial"/>
      <w:szCs w:val="22"/>
      <w:lang w:eastAsia="zh-CN"/>
    </w:rPr>
  </w:style>
  <w:style w:type="paragraph" w:styleId="BalloonText">
    <w:name w:val="Balloon Text"/>
    <w:basedOn w:val="Normal"/>
    <w:link w:val="BalloonTextChar"/>
    <w:uiPriority w:val="99"/>
    <w:semiHidden/>
    <w:unhideWhenUsed/>
    <w:rsid w:val="008B6A0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A0E"/>
    <w:rPr>
      <w:rFonts w:ascii="Tahoma" w:hAnsi="Tahoma" w:cs="Tahoma"/>
      <w:sz w:val="16"/>
      <w:szCs w:val="16"/>
      <w:lang w:eastAsia="zh-CN"/>
    </w:rPr>
  </w:style>
  <w:style w:type="character" w:styleId="FollowedHyperlink">
    <w:name w:val="FollowedHyperlink"/>
    <w:basedOn w:val="DefaultParagraphFont"/>
    <w:uiPriority w:val="99"/>
    <w:semiHidden/>
    <w:unhideWhenUsed/>
    <w:rsid w:val="002830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8VlyAb2qaGI" TargetMode="External"/><Relationship Id="rId18" Type="http://schemas.openxmlformats.org/officeDocument/2006/relationships/hyperlink" Target="https://www.youtube.com/watch?v=l_ba7EHLTRE&amp;list=PLcTG-OItegCv4YWiH1HUx8X2HnEgIHlv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ebarchive.nla.gov.au/gov/20160615195441/http:/www.australia.gov.au/about-australia/australian-story/austn-language-letters-and-literature" TargetMode="External"/><Relationship Id="rId7" Type="http://schemas.openxmlformats.org/officeDocument/2006/relationships/webSettings" Target="webSettings.xml"/><Relationship Id="rId12" Type="http://schemas.openxmlformats.org/officeDocument/2006/relationships/hyperlink" Target="http://syllabus.nesa.nsw.edu.au/copyright/" TargetMode="External"/><Relationship Id="rId17" Type="http://schemas.openxmlformats.org/officeDocument/2006/relationships/hyperlink" Target="http://www.ancestry.com.a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r8Eg49_bBSQ" TargetMode="External"/><Relationship Id="rId20" Type="http://schemas.openxmlformats.org/officeDocument/2006/relationships/hyperlink" Target="http://www.ethics.org.au/on-ethics/blog/january-2016/stan-grant-s-speech-on-racism-and-the-australian-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english-standard-stage6/" TargetMode="External"/><Relationship Id="rId24" Type="http://schemas.openxmlformats.org/officeDocument/2006/relationships/hyperlink" Target="https://www.themonthly.com.au/issue/2013/december/1385816400/tim-winton/c-word" TargetMode="External"/><Relationship Id="rId5" Type="http://schemas.openxmlformats.org/officeDocument/2006/relationships/styles" Target="styles.xml"/><Relationship Id="rId15" Type="http://schemas.openxmlformats.org/officeDocument/2006/relationships/hyperlink" Target="http://www.scottishbooktrust.com/blog/reading/2017/08/5-reasons-why-myths-folktales-and-fairytales-stand-the-test-of-time" TargetMode="External"/><Relationship Id="rId23" Type="http://schemas.openxmlformats.org/officeDocument/2006/relationships/hyperlink" Target="https://www.youtube.com/watch?v=DbVQT4ouwzc"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ethics.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mh.com.au/entertainment/movies/putuparri-and-the-rainmakers-review-a-story-of-life-time-and-culture-20150930-gjy85q.html" TargetMode="External"/><Relationship Id="rId22" Type="http://schemas.openxmlformats.org/officeDocument/2006/relationships/hyperlink" Target="https://literature.britishcouncil.org/writer/tim-winton"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6608EA-2C16-4A33-9BBF-F55DC8924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3A7314-A1FA-4036-9C02-46E634AE6131}">
  <ds:schemaRefs>
    <ds:schemaRef ds:uri="http://schemas.microsoft.com/sharepoint/v3/contenttype/forms"/>
  </ds:schemaRefs>
</ds:datastoreItem>
</file>

<file path=customXml/itemProps3.xml><?xml version="1.0" encoding="utf-8"?>
<ds:datastoreItem xmlns:ds="http://schemas.openxmlformats.org/officeDocument/2006/customXml" ds:itemID="{8CD32F14-B240-4514-AA15-A77A7630C3A2}">
  <ds:schemaRefs>
    <ds:schemaRef ds:uri="http://purl.org/dc/elements/1.1/"/>
    <ds:schemaRef ds:uri="185ad172-241e-46eb-b06f-b9e9435fe3ab"/>
    <ds:schemaRef ds:uri="http://schemas.microsoft.com/office/2006/documentManagement/types"/>
    <ds:schemaRef ds:uri="http://purl.org/dc/terms/"/>
    <ds:schemaRef ds:uri="http://schemas.microsoft.com/office/infopath/2007/PartnerControls"/>
    <ds:schemaRef ds:uri="http://schemas.microsoft.com/office/2006/metadata/properties"/>
    <ds:schemaRef ds:uri="http://schemas.openxmlformats.org/package/2006/metadata/core-properties"/>
    <ds:schemaRef ds:uri="3ed67ec9-b64a-4b93-a027-d5f88b11295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593</Words>
  <Characters>31883</Characters>
  <Application>Microsoft Office Word</Application>
  <DocSecurity>0</DocSecurity>
  <Lines>265</Lines>
  <Paragraphs>74</Paragraphs>
  <ScaleCrop>false</ScaleCrop>
  <Manager/>
  <Company/>
  <LinksUpToDate>false</LinksUpToDate>
  <CharactersWithSpaces>374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Reading to write common module</dc:title>
  <dc:subject/>
  <dc:creator>NSW Department of Education</dc:creator>
  <dc:description/>
  <dcterms:created xsi:type="dcterms:W3CDTF">2021-10-22T01:14:00Z</dcterms:created>
  <dcterms:modified xsi:type="dcterms:W3CDTF">2021-10-22T0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